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248688C8" w:rsidR="008804B5" w:rsidRDefault="006D394F" w:rsidP="008804B5">
      <w:pPr>
        <w:jc w:val="center"/>
        <w:rPr>
          <w:rFonts w:ascii="Avenir LT Std 35 Light" w:hAnsi="Avenir LT Std 35 Light"/>
          <w:sz w:val="44"/>
          <w:szCs w:val="44"/>
        </w:rPr>
      </w:pPr>
      <w:r w:rsidRPr="006D394F">
        <w:rPr>
          <w:rFonts w:ascii="Avenir LT Std 35 Light" w:hAnsi="Avenir LT Std 35 Light"/>
          <w:sz w:val="44"/>
          <w:szCs w:val="44"/>
        </w:rPr>
        <w:t>HLT57715 - Diploma of Practice Management (Release 1)</w:t>
      </w:r>
    </w:p>
    <w:p w14:paraId="583A1900" w14:textId="657F9461" w:rsidR="006D394F" w:rsidRDefault="006D394F" w:rsidP="008804B5">
      <w:pPr>
        <w:jc w:val="center"/>
        <w:rPr>
          <w:rFonts w:ascii="Avenir LT Std 35 Light" w:hAnsi="Avenir LT Std 35 Light"/>
          <w:sz w:val="44"/>
          <w:szCs w:val="44"/>
        </w:rPr>
      </w:pPr>
      <w:r w:rsidRPr="006D394F">
        <w:rPr>
          <w:rFonts w:ascii="Avenir LT Std 35 Light" w:hAnsi="Avenir LT Std 35 Light"/>
          <w:sz w:val="44"/>
          <w:szCs w:val="44"/>
        </w:rPr>
        <w:t>BSB50415 - Diploma of Business Administration (Release 2)</w:t>
      </w:r>
    </w:p>
    <w:p w14:paraId="6A6C438C" w14:textId="77777777" w:rsidR="006D394F" w:rsidRDefault="006D394F"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7EB40E8B" w14:textId="77777777" w:rsidR="006D394F" w:rsidRPr="00F418ED" w:rsidRDefault="006D394F" w:rsidP="006D394F">
      <w:pPr>
        <w:pStyle w:val="Heading1"/>
      </w:pPr>
      <w:bookmarkStart w:id="4" w:name="_Toc19790646"/>
      <w:bookmarkStart w:id="5" w:name="_Hlk21090093"/>
      <w:r w:rsidRPr="00F418ED">
        <w:lastRenderedPageBreak/>
        <w:t>BSBMGT502 Manage people performance</w:t>
      </w:r>
      <w:bookmarkEnd w:id="4"/>
    </w:p>
    <w:p w14:paraId="5C9EEBE5" w14:textId="77777777" w:rsidR="006D394F" w:rsidRDefault="006D394F" w:rsidP="006D394F">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57CCA4B4" w14:textId="77777777" w:rsidR="006D394F" w:rsidRDefault="006D394F" w:rsidP="006D394F"/>
    <w:tbl>
      <w:tblPr>
        <w:tblStyle w:val="TableGrid"/>
        <w:tblW w:w="0" w:type="auto"/>
        <w:tblLook w:val="04A0" w:firstRow="1" w:lastRow="0" w:firstColumn="1" w:lastColumn="0" w:noHBand="0" w:noVBand="1"/>
      </w:tblPr>
      <w:tblGrid>
        <w:gridCol w:w="2222"/>
        <w:gridCol w:w="1357"/>
        <w:gridCol w:w="1322"/>
        <w:gridCol w:w="1572"/>
        <w:gridCol w:w="1382"/>
        <w:gridCol w:w="1154"/>
      </w:tblGrid>
      <w:tr w:rsidR="006D394F" w14:paraId="19C6902B" w14:textId="77777777" w:rsidTr="00854AF1">
        <w:trPr>
          <w:tblHeader/>
        </w:trPr>
        <w:tc>
          <w:tcPr>
            <w:tcW w:w="2912" w:type="dxa"/>
          </w:tcPr>
          <w:p w14:paraId="60D77889" w14:textId="77777777" w:rsidR="006D394F" w:rsidRDefault="006D394F" w:rsidP="00854AF1"/>
        </w:tc>
        <w:tc>
          <w:tcPr>
            <w:tcW w:w="1431" w:type="dxa"/>
          </w:tcPr>
          <w:p w14:paraId="4538163B" w14:textId="77777777" w:rsidR="006D394F" w:rsidRDefault="006D394F" w:rsidP="00854AF1">
            <w:pPr>
              <w:rPr>
                <w:b/>
                <w:bCs/>
              </w:rPr>
            </w:pPr>
            <w:r w:rsidRPr="00C17BDE">
              <w:rPr>
                <w:b/>
                <w:bCs/>
              </w:rPr>
              <w:t>I have skills and knowledge in this area</w:t>
            </w:r>
          </w:p>
          <w:p w14:paraId="13B9B5F2" w14:textId="77777777" w:rsidR="006D394F" w:rsidRPr="00620271" w:rsidRDefault="006D394F" w:rsidP="00854AF1">
            <w:pPr>
              <w:rPr>
                <w:b/>
                <w:bCs/>
              </w:rPr>
            </w:pPr>
            <w:r>
              <w:rPr>
                <w:b/>
                <w:bCs/>
              </w:rPr>
              <w:t>(1 point)</w:t>
            </w:r>
          </w:p>
        </w:tc>
        <w:tc>
          <w:tcPr>
            <w:tcW w:w="1325" w:type="dxa"/>
          </w:tcPr>
          <w:p w14:paraId="5685B697"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2BAA91A" w14:textId="77777777" w:rsidR="006D394F" w:rsidRPr="00C17BDE" w:rsidRDefault="006D394F" w:rsidP="00854AF1">
            <w:pPr>
              <w:rPr>
                <w:b/>
                <w:bCs/>
              </w:rPr>
            </w:pPr>
            <w:r w:rsidRPr="00C17BDE">
              <w:rPr>
                <w:b/>
                <w:bCs/>
              </w:rPr>
              <w:t>I have performed these tasks:</w:t>
            </w:r>
          </w:p>
          <w:p w14:paraId="2DF63A04" w14:textId="77777777" w:rsidR="006D394F" w:rsidRPr="007C797B" w:rsidRDefault="006D394F" w:rsidP="00854AF1">
            <w:pPr>
              <w:rPr>
                <w:b/>
                <w:bCs/>
              </w:rPr>
            </w:pPr>
            <w:r w:rsidRPr="007C797B">
              <w:rPr>
                <w:b/>
                <w:bCs/>
              </w:rPr>
              <w:t>Rarely = 1 point</w:t>
            </w:r>
          </w:p>
          <w:p w14:paraId="5A1C70B0" w14:textId="77777777" w:rsidR="006D394F" w:rsidRPr="007C797B" w:rsidRDefault="006D394F" w:rsidP="00854AF1">
            <w:pPr>
              <w:rPr>
                <w:b/>
                <w:bCs/>
              </w:rPr>
            </w:pPr>
            <w:r w:rsidRPr="007C797B">
              <w:rPr>
                <w:b/>
                <w:bCs/>
              </w:rPr>
              <w:t>Sometimes</w:t>
            </w:r>
            <w:r>
              <w:rPr>
                <w:b/>
                <w:bCs/>
              </w:rPr>
              <w:t xml:space="preserve"> = 2 points</w:t>
            </w:r>
          </w:p>
          <w:p w14:paraId="101BE37C" w14:textId="77777777" w:rsidR="006D394F" w:rsidRPr="007C797B" w:rsidRDefault="006D394F" w:rsidP="00854AF1">
            <w:pPr>
              <w:rPr>
                <w:b/>
                <w:bCs/>
              </w:rPr>
            </w:pPr>
            <w:r w:rsidRPr="007C797B">
              <w:rPr>
                <w:b/>
                <w:bCs/>
              </w:rPr>
              <w:t>Frequently = 3 points</w:t>
            </w:r>
          </w:p>
        </w:tc>
        <w:tc>
          <w:tcPr>
            <w:tcW w:w="1392" w:type="dxa"/>
          </w:tcPr>
          <w:p w14:paraId="18F2D3D5" w14:textId="77777777" w:rsidR="006D394F" w:rsidRDefault="006D394F" w:rsidP="00854AF1">
            <w:pPr>
              <w:rPr>
                <w:b/>
                <w:bCs/>
              </w:rPr>
            </w:pPr>
            <w:r w:rsidRPr="00C17BDE">
              <w:rPr>
                <w:b/>
                <w:bCs/>
              </w:rPr>
              <w:t>I can collect documents and evidence that show I have undertaken these tasks</w:t>
            </w:r>
          </w:p>
          <w:p w14:paraId="36B5464E" w14:textId="77777777" w:rsidR="006D394F" w:rsidRPr="00620271" w:rsidRDefault="006D394F" w:rsidP="00854AF1">
            <w:pPr>
              <w:rPr>
                <w:b/>
                <w:bCs/>
              </w:rPr>
            </w:pPr>
            <w:r>
              <w:rPr>
                <w:b/>
                <w:bCs/>
              </w:rPr>
              <w:t>(2 points)</w:t>
            </w:r>
          </w:p>
        </w:tc>
        <w:tc>
          <w:tcPr>
            <w:tcW w:w="1392" w:type="dxa"/>
          </w:tcPr>
          <w:p w14:paraId="6356F374" w14:textId="77777777" w:rsidR="006D394F" w:rsidRPr="00C17BDE" w:rsidRDefault="006D394F" w:rsidP="00854AF1">
            <w:pPr>
              <w:rPr>
                <w:b/>
                <w:bCs/>
              </w:rPr>
            </w:pPr>
            <w:r>
              <w:rPr>
                <w:b/>
                <w:bCs/>
              </w:rPr>
              <w:t>Total number of points</w:t>
            </w:r>
          </w:p>
        </w:tc>
      </w:tr>
      <w:tr w:rsidR="006D394F" w14:paraId="0B8EFAC8" w14:textId="77777777" w:rsidTr="00854AF1">
        <w:tc>
          <w:tcPr>
            <w:tcW w:w="2912" w:type="dxa"/>
          </w:tcPr>
          <w:p w14:paraId="71959217" w14:textId="77777777" w:rsidR="006D394F" w:rsidRDefault="006D394F" w:rsidP="00854AF1">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12127FB5" w14:textId="77777777" w:rsidR="006D394F" w:rsidRDefault="006D394F" w:rsidP="00854AF1"/>
        </w:tc>
        <w:tc>
          <w:tcPr>
            <w:tcW w:w="1325" w:type="dxa"/>
          </w:tcPr>
          <w:p w14:paraId="6ABA0643" w14:textId="77777777" w:rsidR="006D394F" w:rsidRDefault="006D394F" w:rsidP="00854AF1"/>
        </w:tc>
        <w:tc>
          <w:tcPr>
            <w:tcW w:w="1956" w:type="dxa"/>
          </w:tcPr>
          <w:p w14:paraId="7D8F2B6D" w14:textId="77777777" w:rsidR="006D394F" w:rsidRDefault="006D394F" w:rsidP="00854AF1"/>
        </w:tc>
        <w:tc>
          <w:tcPr>
            <w:tcW w:w="1392" w:type="dxa"/>
          </w:tcPr>
          <w:p w14:paraId="7881F4CC" w14:textId="77777777" w:rsidR="006D394F" w:rsidRDefault="006D394F" w:rsidP="00854AF1"/>
        </w:tc>
        <w:tc>
          <w:tcPr>
            <w:tcW w:w="1392" w:type="dxa"/>
          </w:tcPr>
          <w:p w14:paraId="2C992E39" w14:textId="77777777" w:rsidR="006D394F" w:rsidRDefault="006D394F" w:rsidP="00854AF1"/>
        </w:tc>
      </w:tr>
      <w:tr w:rsidR="006D394F" w14:paraId="55E8277E" w14:textId="77777777" w:rsidTr="00854AF1">
        <w:tc>
          <w:tcPr>
            <w:tcW w:w="2912" w:type="dxa"/>
          </w:tcPr>
          <w:p w14:paraId="0737755F" w14:textId="77777777" w:rsidR="006D394F" w:rsidRDefault="006D394F" w:rsidP="00854AF1">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759E5F27" w14:textId="77777777" w:rsidR="006D394F" w:rsidRDefault="006D394F" w:rsidP="00854AF1"/>
        </w:tc>
        <w:tc>
          <w:tcPr>
            <w:tcW w:w="1325" w:type="dxa"/>
          </w:tcPr>
          <w:p w14:paraId="57B54A5C" w14:textId="77777777" w:rsidR="006D394F" w:rsidRDefault="006D394F" w:rsidP="00854AF1"/>
        </w:tc>
        <w:tc>
          <w:tcPr>
            <w:tcW w:w="1956" w:type="dxa"/>
          </w:tcPr>
          <w:p w14:paraId="60F29A8A" w14:textId="77777777" w:rsidR="006D394F" w:rsidRDefault="006D394F" w:rsidP="00854AF1"/>
        </w:tc>
        <w:tc>
          <w:tcPr>
            <w:tcW w:w="1392" w:type="dxa"/>
          </w:tcPr>
          <w:p w14:paraId="561F8848" w14:textId="77777777" w:rsidR="006D394F" w:rsidRDefault="006D394F" w:rsidP="00854AF1"/>
        </w:tc>
        <w:tc>
          <w:tcPr>
            <w:tcW w:w="1392" w:type="dxa"/>
          </w:tcPr>
          <w:p w14:paraId="12BC1E6E" w14:textId="77777777" w:rsidR="006D394F" w:rsidRDefault="006D394F" w:rsidP="00854AF1"/>
        </w:tc>
      </w:tr>
      <w:tr w:rsidR="006D394F" w14:paraId="56594A36" w14:textId="77777777" w:rsidTr="00854AF1">
        <w:tc>
          <w:tcPr>
            <w:tcW w:w="2912" w:type="dxa"/>
          </w:tcPr>
          <w:p w14:paraId="463FFC31" w14:textId="77777777" w:rsidR="006D394F" w:rsidRDefault="006D394F" w:rsidP="00854AF1">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1FBAC177" w14:textId="77777777" w:rsidR="006D394F" w:rsidRDefault="006D394F" w:rsidP="00854AF1"/>
        </w:tc>
        <w:tc>
          <w:tcPr>
            <w:tcW w:w="1325" w:type="dxa"/>
          </w:tcPr>
          <w:p w14:paraId="5A9CA7A7" w14:textId="77777777" w:rsidR="006D394F" w:rsidRDefault="006D394F" w:rsidP="00854AF1"/>
        </w:tc>
        <w:tc>
          <w:tcPr>
            <w:tcW w:w="1956" w:type="dxa"/>
          </w:tcPr>
          <w:p w14:paraId="46D89F10" w14:textId="77777777" w:rsidR="006D394F" w:rsidRDefault="006D394F" w:rsidP="00854AF1"/>
        </w:tc>
        <w:tc>
          <w:tcPr>
            <w:tcW w:w="1392" w:type="dxa"/>
          </w:tcPr>
          <w:p w14:paraId="7F5B0A24" w14:textId="77777777" w:rsidR="006D394F" w:rsidRDefault="006D394F" w:rsidP="00854AF1"/>
        </w:tc>
        <w:tc>
          <w:tcPr>
            <w:tcW w:w="1392" w:type="dxa"/>
          </w:tcPr>
          <w:p w14:paraId="62A10568" w14:textId="77777777" w:rsidR="006D394F" w:rsidRDefault="006D394F" w:rsidP="00854AF1"/>
        </w:tc>
      </w:tr>
      <w:tr w:rsidR="006D394F" w14:paraId="488A019B" w14:textId="77777777" w:rsidTr="00854AF1">
        <w:tc>
          <w:tcPr>
            <w:tcW w:w="2912" w:type="dxa"/>
          </w:tcPr>
          <w:p w14:paraId="3A80D4E1" w14:textId="77777777" w:rsidR="006D394F" w:rsidRPr="00212219" w:rsidRDefault="006D394F" w:rsidP="00854AF1">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7B739EB7" w14:textId="77777777" w:rsidR="006D394F" w:rsidRDefault="006D394F" w:rsidP="00854AF1"/>
        </w:tc>
        <w:tc>
          <w:tcPr>
            <w:tcW w:w="1325" w:type="dxa"/>
          </w:tcPr>
          <w:p w14:paraId="1D9CD0AA" w14:textId="77777777" w:rsidR="006D394F" w:rsidRDefault="006D394F" w:rsidP="00854AF1"/>
        </w:tc>
        <w:tc>
          <w:tcPr>
            <w:tcW w:w="1956" w:type="dxa"/>
          </w:tcPr>
          <w:p w14:paraId="23FDB8BD" w14:textId="77777777" w:rsidR="006D394F" w:rsidRDefault="006D394F" w:rsidP="00854AF1"/>
        </w:tc>
        <w:tc>
          <w:tcPr>
            <w:tcW w:w="1392" w:type="dxa"/>
          </w:tcPr>
          <w:p w14:paraId="57A5003A" w14:textId="77777777" w:rsidR="006D394F" w:rsidRDefault="006D394F" w:rsidP="00854AF1"/>
        </w:tc>
        <w:tc>
          <w:tcPr>
            <w:tcW w:w="1392" w:type="dxa"/>
          </w:tcPr>
          <w:p w14:paraId="70069B8A" w14:textId="77777777" w:rsidR="006D394F" w:rsidRDefault="006D394F" w:rsidP="00854AF1"/>
        </w:tc>
      </w:tr>
      <w:tr w:rsidR="006D394F" w14:paraId="172EAED1" w14:textId="77777777" w:rsidTr="00854AF1">
        <w:tc>
          <w:tcPr>
            <w:tcW w:w="2912" w:type="dxa"/>
          </w:tcPr>
          <w:p w14:paraId="716C768A" w14:textId="77777777" w:rsidR="006D394F" w:rsidRPr="00212219" w:rsidRDefault="006D394F" w:rsidP="00854AF1">
            <w:r>
              <w:t xml:space="preserve">I have </w:t>
            </w:r>
            <w:r w:rsidRPr="005F4945">
              <w:t>reinforce</w:t>
            </w:r>
            <w:r>
              <w:t>d</w:t>
            </w:r>
            <w:r w:rsidRPr="005F4945">
              <w:t xml:space="preserve"> excellence in performance through recognition and continuous feedback</w:t>
            </w:r>
            <w:r>
              <w:t>.</w:t>
            </w:r>
          </w:p>
        </w:tc>
        <w:tc>
          <w:tcPr>
            <w:tcW w:w="1431" w:type="dxa"/>
          </w:tcPr>
          <w:p w14:paraId="690C872A" w14:textId="77777777" w:rsidR="006D394F" w:rsidRDefault="006D394F" w:rsidP="00854AF1"/>
        </w:tc>
        <w:tc>
          <w:tcPr>
            <w:tcW w:w="1325" w:type="dxa"/>
          </w:tcPr>
          <w:p w14:paraId="20AA39FD" w14:textId="77777777" w:rsidR="006D394F" w:rsidRDefault="006D394F" w:rsidP="00854AF1"/>
        </w:tc>
        <w:tc>
          <w:tcPr>
            <w:tcW w:w="1956" w:type="dxa"/>
          </w:tcPr>
          <w:p w14:paraId="3D7F6FAF" w14:textId="77777777" w:rsidR="006D394F" w:rsidRDefault="006D394F" w:rsidP="00854AF1"/>
        </w:tc>
        <w:tc>
          <w:tcPr>
            <w:tcW w:w="1392" w:type="dxa"/>
          </w:tcPr>
          <w:p w14:paraId="5CEC5F12" w14:textId="77777777" w:rsidR="006D394F" w:rsidRDefault="006D394F" w:rsidP="00854AF1"/>
        </w:tc>
        <w:tc>
          <w:tcPr>
            <w:tcW w:w="1392" w:type="dxa"/>
          </w:tcPr>
          <w:p w14:paraId="73080EDA" w14:textId="77777777" w:rsidR="006D394F" w:rsidRDefault="006D394F" w:rsidP="00854AF1"/>
        </w:tc>
      </w:tr>
      <w:tr w:rsidR="006D394F" w14:paraId="470C6B2B" w14:textId="77777777" w:rsidTr="00854AF1">
        <w:tc>
          <w:tcPr>
            <w:tcW w:w="2912" w:type="dxa"/>
          </w:tcPr>
          <w:p w14:paraId="74F557DF" w14:textId="77777777" w:rsidR="006D394F" w:rsidRPr="00620271" w:rsidRDefault="006D394F" w:rsidP="00854AF1">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0338FEF3" w14:textId="77777777" w:rsidR="006D394F" w:rsidRDefault="006D394F" w:rsidP="00854AF1"/>
        </w:tc>
        <w:tc>
          <w:tcPr>
            <w:tcW w:w="1325" w:type="dxa"/>
          </w:tcPr>
          <w:p w14:paraId="3C996A59" w14:textId="77777777" w:rsidR="006D394F" w:rsidRDefault="006D394F" w:rsidP="00854AF1"/>
        </w:tc>
        <w:tc>
          <w:tcPr>
            <w:tcW w:w="1956" w:type="dxa"/>
          </w:tcPr>
          <w:p w14:paraId="6491A968" w14:textId="77777777" w:rsidR="006D394F" w:rsidRDefault="006D394F" w:rsidP="00854AF1"/>
        </w:tc>
        <w:tc>
          <w:tcPr>
            <w:tcW w:w="1392" w:type="dxa"/>
          </w:tcPr>
          <w:p w14:paraId="431CD9CA" w14:textId="77777777" w:rsidR="006D394F" w:rsidRDefault="006D394F" w:rsidP="00854AF1"/>
        </w:tc>
        <w:tc>
          <w:tcPr>
            <w:tcW w:w="1392" w:type="dxa"/>
          </w:tcPr>
          <w:p w14:paraId="44DC0083" w14:textId="77777777" w:rsidR="006D394F" w:rsidRDefault="006D394F" w:rsidP="00854AF1"/>
        </w:tc>
      </w:tr>
      <w:tr w:rsidR="006D394F" w14:paraId="3CC68AFD" w14:textId="77777777" w:rsidTr="00854AF1">
        <w:tc>
          <w:tcPr>
            <w:tcW w:w="2912" w:type="dxa"/>
          </w:tcPr>
          <w:p w14:paraId="427838B2" w14:textId="77777777" w:rsidR="006D394F" w:rsidRDefault="006D394F" w:rsidP="00854AF1">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1923E9F8" w14:textId="77777777" w:rsidR="006D394F" w:rsidRDefault="006D394F" w:rsidP="00854AF1"/>
        </w:tc>
        <w:tc>
          <w:tcPr>
            <w:tcW w:w="1325" w:type="dxa"/>
          </w:tcPr>
          <w:p w14:paraId="11D398C0" w14:textId="77777777" w:rsidR="006D394F" w:rsidRDefault="006D394F" w:rsidP="00854AF1"/>
        </w:tc>
        <w:tc>
          <w:tcPr>
            <w:tcW w:w="1956" w:type="dxa"/>
          </w:tcPr>
          <w:p w14:paraId="7D97C66D" w14:textId="77777777" w:rsidR="006D394F" w:rsidRDefault="006D394F" w:rsidP="00854AF1"/>
        </w:tc>
        <w:tc>
          <w:tcPr>
            <w:tcW w:w="1392" w:type="dxa"/>
          </w:tcPr>
          <w:p w14:paraId="42A44B25" w14:textId="77777777" w:rsidR="006D394F" w:rsidRDefault="006D394F" w:rsidP="00854AF1"/>
        </w:tc>
        <w:tc>
          <w:tcPr>
            <w:tcW w:w="1392" w:type="dxa"/>
          </w:tcPr>
          <w:p w14:paraId="33E3948C" w14:textId="77777777" w:rsidR="006D394F" w:rsidRDefault="006D394F" w:rsidP="00854AF1"/>
        </w:tc>
      </w:tr>
      <w:tr w:rsidR="006D394F" w14:paraId="7BA5544F" w14:textId="77777777" w:rsidTr="00854AF1">
        <w:tc>
          <w:tcPr>
            <w:tcW w:w="2912" w:type="dxa"/>
          </w:tcPr>
          <w:p w14:paraId="27CED45E" w14:textId="77777777" w:rsidR="006D394F" w:rsidRDefault="006D394F" w:rsidP="00854AF1">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44B5E66D" w14:textId="77777777" w:rsidR="006D394F" w:rsidRDefault="006D394F" w:rsidP="00854AF1"/>
        </w:tc>
        <w:tc>
          <w:tcPr>
            <w:tcW w:w="1325" w:type="dxa"/>
          </w:tcPr>
          <w:p w14:paraId="1155B9FE" w14:textId="77777777" w:rsidR="006D394F" w:rsidRDefault="006D394F" w:rsidP="00854AF1"/>
        </w:tc>
        <w:tc>
          <w:tcPr>
            <w:tcW w:w="1956" w:type="dxa"/>
          </w:tcPr>
          <w:p w14:paraId="20CD0950" w14:textId="77777777" w:rsidR="006D394F" w:rsidRDefault="006D394F" w:rsidP="00854AF1"/>
        </w:tc>
        <w:tc>
          <w:tcPr>
            <w:tcW w:w="1392" w:type="dxa"/>
          </w:tcPr>
          <w:p w14:paraId="74EAF2D7" w14:textId="77777777" w:rsidR="006D394F" w:rsidRDefault="006D394F" w:rsidP="00854AF1"/>
        </w:tc>
        <w:tc>
          <w:tcPr>
            <w:tcW w:w="1392" w:type="dxa"/>
          </w:tcPr>
          <w:p w14:paraId="74730575" w14:textId="77777777" w:rsidR="006D394F" w:rsidRDefault="006D394F" w:rsidP="00854AF1"/>
        </w:tc>
      </w:tr>
      <w:tr w:rsidR="006D394F" w14:paraId="0A5A6543" w14:textId="77777777" w:rsidTr="00854AF1">
        <w:tc>
          <w:tcPr>
            <w:tcW w:w="2912" w:type="dxa"/>
          </w:tcPr>
          <w:p w14:paraId="10A04FD1" w14:textId="77777777" w:rsidR="006D394F" w:rsidRDefault="006D394F" w:rsidP="00854AF1">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7122B4CD" w14:textId="77777777" w:rsidR="006D394F" w:rsidRDefault="006D394F" w:rsidP="00854AF1"/>
        </w:tc>
        <w:tc>
          <w:tcPr>
            <w:tcW w:w="1325" w:type="dxa"/>
          </w:tcPr>
          <w:p w14:paraId="5B7F1F4C" w14:textId="77777777" w:rsidR="006D394F" w:rsidRDefault="006D394F" w:rsidP="00854AF1"/>
        </w:tc>
        <w:tc>
          <w:tcPr>
            <w:tcW w:w="1956" w:type="dxa"/>
          </w:tcPr>
          <w:p w14:paraId="36E08625" w14:textId="77777777" w:rsidR="006D394F" w:rsidRDefault="006D394F" w:rsidP="00854AF1"/>
        </w:tc>
        <w:tc>
          <w:tcPr>
            <w:tcW w:w="1392" w:type="dxa"/>
          </w:tcPr>
          <w:p w14:paraId="5E87039E" w14:textId="77777777" w:rsidR="006D394F" w:rsidRDefault="006D394F" w:rsidP="00854AF1"/>
        </w:tc>
        <w:tc>
          <w:tcPr>
            <w:tcW w:w="1392" w:type="dxa"/>
          </w:tcPr>
          <w:p w14:paraId="7CA2BDDB" w14:textId="77777777" w:rsidR="006D394F" w:rsidRDefault="006D394F" w:rsidP="00854AF1"/>
        </w:tc>
      </w:tr>
      <w:tr w:rsidR="006D394F" w14:paraId="152B8F79" w14:textId="77777777" w:rsidTr="00854AF1">
        <w:tc>
          <w:tcPr>
            <w:tcW w:w="2912" w:type="dxa"/>
          </w:tcPr>
          <w:p w14:paraId="48EB61A1" w14:textId="77777777" w:rsidR="006D394F" w:rsidRDefault="006D394F" w:rsidP="00854AF1">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090D305D" w14:textId="77777777" w:rsidR="006D394F" w:rsidRDefault="006D394F" w:rsidP="00854AF1"/>
        </w:tc>
        <w:tc>
          <w:tcPr>
            <w:tcW w:w="1325" w:type="dxa"/>
          </w:tcPr>
          <w:p w14:paraId="5A050F37" w14:textId="77777777" w:rsidR="006D394F" w:rsidRDefault="006D394F" w:rsidP="00854AF1"/>
        </w:tc>
        <w:tc>
          <w:tcPr>
            <w:tcW w:w="1956" w:type="dxa"/>
          </w:tcPr>
          <w:p w14:paraId="0F258A00" w14:textId="77777777" w:rsidR="006D394F" w:rsidRDefault="006D394F" w:rsidP="00854AF1"/>
        </w:tc>
        <w:tc>
          <w:tcPr>
            <w:tcW w:w="1392" w:type="dxa"/>
          </w:tcPr>
          <w:p w14:paraId="2E2BCD63" w14:textId="77777777" w:rsidR="006D394F" w:rsidRDefault="006D394F" w:rsidP="00854AF1"/>
        </w:tc>
        <w:tc>
          <w:tcPr>
            <w:tcW w:w="1392" w:type="dxa"/>
          </w:tcPr>
          <w:p w14:paraId="617308F5" w14:textId="77777777" w:rsidR="006D394F" w:rsidRDefault="006D394F" w:rsidP="00854AF1"/>
        </w:tc>
      </w:tr>
      <w:tr w:rsidR="006D394F" w14:paraId="1149BDE8" w14:textId="77777777" w:rsidTr="00854AF1">
        <w:tc>
          <w:tcPr>
            <w:tcW w:w="2912" w:type="dxa"/>
          </w:tcPr>
          <w:p w14:paraId="432BE116" w14:textId="77777777" w:rsidR="006D394F" w:rsidRPr="00620271" w:rsidRDefault="006D394F" w:rsidP="00854AF1">
            <w:r>
              <w:t>I have kept</w:t>
            </w:r>
            <w:r w:rsidRPr="005F4945">
              <w:t xml:space="preserve"> records and documentation in accordance with the organisational performance management system.</w:t>
            </w:r>
          </w:p>
        </w:tc>
        <w:tc>
          <w:tcPr>
            <w:tcW w:w="1431" w:type="dxa"/>
          </w:tcPr>
          <w:p w14:paraId="0566D174" w14:textId="77777777" w:rsidR="006D394F" w:rsidRDefault="006D394F" w:rsidP="00854AF1"/>
        </w:tc>
        <w:tc>
          <w:tcPr>
            <w:tcW w:w="1325" w:type="dxa"/>
          </w:tcPr>
          <w:p w14:paraId="547DF50E" w14:textId="77777777" w:rsidR="006D394F" w:rsidRDefault="006D394F" w:rsidP="00854AF1"/>
        </w:tc>
        <w:tc>
          <w:tcPr>
            <w:tcW w:w="1956" w:type="dxa"/>
          </w:tcPr>
          <w:p w14:paraId="7F2EF07A" w14:textId="77777777" w:rsidR="006D394F" w:rsidRDefault="006D394F" w:rsidP="00854AF1"/>
        </w:tc>
        <w:tc>
          <w:tcPr>
            <w:tcW w:w="1392" w:type="dxa"/>
          </w:tcPr>
          <w:p w14:paraId="46CC62B8" w14:textId="77777777" w:rsidR="006D394F" w:rsidRDefault="006D394F" w:rsidP="00854AF1"/>
        </w:tc>
        <w:tc>
          <w:tcPr>
            <w:tcW w:w="1392" w:type="dxa"/>
          </w:tcPr>
          <w:p w14:paraId="29F403FD" w14:textId="77777777" w:rsidR="006D394F" w:rsidRDefault="006D394F" w:rsidP="00854AF1"/>
        </w:tc>
      </w:tr>
      <w:bookmarkEnd w:id="5"/>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5D8161E4"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17"/>
      <w:bookmarkStart w:id="7" w:name="_Hlk21090643"/>
      <w:r>
        <w:br w:type="page"/>
      </w:r>
    </w:p>
    <w:p w14:paraId="611596B7" w14:textId="1F06A8AB" w:rsidR="006D394F" w:rsidRPr="00620271" w:rsidRDefault="006D394F" w:rsidP="006D394F">
      <w:pPr>
        <w:pStyle w:val="Heading1"/>
      </w:pPr>
      <w:r w:rsidRPr="00620271">
        <w:lastRenderedPageBreak/>
        <w:t>BSBADM50</w:t>
      </w:r>
      <w:r>
        <w:t>6</w:t>
      </w:r>
      <w:r w:rsidRPr="00620271">
        <w:t xml:space="preserve"> </w:t>
      </w:r>
      <w:r w:rsidRPr="00212219">
        <w:t>Manage business document design and development</w:t>
      </w:r>
      <w:bookmarkEnd w:id="6"/>
    </w:p>
    <w:p w14:paraId="1443D1BC" w14:textId="77777777" w:rsidR="006D394F" w:rsidRDefault="006D394F" w:rsidP="006D394F">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08D1D851" w14:textId="77777777" w:rsidR="006D394F" w:rsidRDefault="006D394F" w:rsidP="006D394F"/>
    <w:tbl>
      <w:tblPr>
        <w:tblStyle w:val="TableGrid"/>
        <w:tblW w:w="0" w:type="auto"/>
        <w:tblLook w:val="04A0" w:firstRow="1" w:lastRow="0" w:firstColumn="1" w:lastColumn="0" w:noHBand="0" w:noVBand="1"/>
      </w:tblPr>
      <w:tblGrid>
        <w:gridCol w:w="2222"/>
        <w:gridCol w:w="1357"/>
        <w:gridCol w:w="1322"/>
        <w:gridCol w:w="1572"/>
        <w:gridCol w:w="1382"/>
        <w:gridCol w:w="1154"/>
      </w:tblGrid>
      <w:tr w:rsidR="006D394F" w14:paraId="260B4409" w14:textId="77777777" w:rsidTr="00854AF1">
        <w:trPr>
          <w:tblHeader/>
        </w:trPr>
        <w:tc>
          <w:tcPr>
            <w:tcW w:w="2912" w:type="dxa"/>
          </w:tcPr>
          <w:p w14:paraId="756445AF" w14:textId="77777777" w:rsidR="006D394F" w:rsidRDefault="006D394F" w:rsidP="00854AF1"/>
        </w:tc>
        <w:tc>
          <w:tcPr>
            <w:tcW w:w="1431" w:type="dxa"/>
          </w:tcPr>
          <w:p w14:paraId="22D23580" w14:textId="77777777" w:rsidR="006D394F" w:rsidRDefault="006D394F" w:rsidP="00854AF1">
            <w:pPr>
              <w:rPr>
                <w:b/>
                <w:bCs/>
              </w:rPr>
            </w:pPr>
            <w:r w:rsidRPr="00C17BDE">
              <w:rPr>
                <w:b/>
                <w:bCs/>
              </w:rPr>
              <w:t>I have skills and knowledge in this area</w:t>
            </w:r>
          </w:p>
          <w:p w14:paraId="755B2AC4" w14:textId="77777777" w:rsidR="006D394F" w:rsidRPr="00620271" w:rsidRDefault="006D394F" w:rsidP="00854AF1">
            <w:pPr>
              <w:rPr>
                <w:b/>
                <w:bCs/>
              </w:rPr>
            </w:pPr>
            <w:r>
              <w:rPr>
                <w:b/>
                <w:bCs/>
              </w:rPr>
              <w:t>(1 point)</w:t>
            </w:r>
          </w:p>
        </w:tc>
        <w:tc>
          <w:tcPr>
            <w:tcW w:w="1325" w:type="dxa"/>
          </w:tcPr>
          <w:p w14:paraId="4584950B"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A5699F2" w14:textId="77777777" w:rsidR="006D394F" w:rsidRPr="00C17BDE" w:rsidRDefault="006D394F" w:rsidP="00854AF1">
            <w:pPr>
              <w:rPr>
                <w:b/>
                <w:bCs/>
              </w:rPr>
            </w:pPr>
            <w:r w:rsidRPr="00C17BDE">
              <w:rPr>
                <w:b/>
                <w:bCs/>
              </w:rPr>
              <w:t>I have performed these tasks:</w:t>
            </w:r>
          </w:p>
          <w:p w14:paraId="375C8F50" w14:textId="77777777" w:rsidR="006D394F" w:rsidRPr="007C797B" w:rsidRDefault="006D394F" w:rsidP="00854AF1">
            <w:pPr>
              <w:rPr>
                <w:b/>
                <w:bCs/>
              </w:rPr>
            </w:pPr>
            <w:r w:rsidRPr="007C797B">
              <w:rPr>
                <w:b/>
                <w:bCs/>
              </w:rPr>
              <w:t>Rarely = 1 point</w:t>
            </w:r>
          </w:p>
          <w:p w14:paraId="74F2C4F4" w14:textId="77777777" w:rsidR="006D394F" w:rsidRPr="007C797B" w:rsidRDefault="006D394F" w:rsidP="00854AF1">
            <w:pPr>
              <w:rPr>
                <w:b/>
                <w:bCs/>
              </w:rPr>
            </w:pPr>
            <w:r w:rsidRPr="007C797B">
              <w:rPr>
                <w:b/>
                <w:bCs/>
              </w:rPr>
              <w:t>Sometimes</w:t>
            </w:r>
            <w:r>
              <w:rPr>
                <w:b/>
                <w:bCs/>
              </w:rPr>
              <w:t xml:space="preserve"> = 2 points</w:t>
            </w:r>
          </w:p>
          <w:p w14:paraId="207ABD21" w14:textId="77777777" w:rsidR="006D394F" w:rsidRPr="007C797B" w:rsidRDefault="006D394F" w:rsidP="00854AF1">
            <w:pPr>
              <w:rPr>
                <w:b/>
                <w:bCs/>
              </w:rPr>
            </w:pPr>
            <w:r w:rsidRPr="007C797B">
              <w:rPr>
                <w:b/>
                <w:bCs/>
              </w:rPr>
              <w:t>Frequently = 3 points</w:t>
            </w:r>
          </w:p>
        </w:tc>
        <w:tc>
          <w:tcPr>
            <w:tcW w:w="1392" w:type="dxa"/>
          </w:tcPr>
          <w:p w14:paraId="1FB65177" w14:textId="77777777" w:rsidR="006D394F" w:rsidRDefault="006D394F" w:rsidP="00854AF1">
            <w:pPr>
              <w:rPr>
                <w:b/>
                <w:bCs/>
              </w:rPr>
            </w:pPr>
            <w:r w:rsidRPr="00C17BDE">
              <w:rPr>
                <w:b/>
                <w:bCs/>
              </w:rPr>
              <w:t>I can collect documents and evidence that show I have undertaken these tasks</w:t>
            </w:r>
          </w:p>
          <w:p w14:paraId="305FF7BB" w14:textId="77777777" w:rsidR="006D394F" w:rsidRPr="00620271" w:rsidRDefault="006D394F" w:rsidP="00854AF1">
            <w:pPr>
              <w:rPr>
                <w:b/>
                <w:bCs/>
              </w:rPr>
            </w:pPr>
            <w:r>
              <w:rPr>
                <w:b/>
                <w:bCs/>
              </w:rPr>
              <w:t>(2 points)</w:t>
            </w:r>
          </w:p>
        </w:tc>
        <w:tc>
          <w:tcPr>
            <w:tcW w:w="1392" w:type="dxa"/>
          </w:tcPr>
          <w:p w14:paraId="6CAF8EEE" w14:textId="77777777" w:rsidR="006D394F" w:rsidRPr="00C17BDE" w:rsidRDefault="006D394F" w:rsidP="00854AF1">
            <w:pPr>
              <w:rPr>
                <w:b/>
                <w:bCs/>
              </w:rPr>
            </w:pPr>
            <w:r>
              <w:rPr>
                <w:b/>
                <w:bCs/>
              </w:rPr>
              <w:t>Total number of points</w:t>
            </w:r>
          </w:p>
        </w:tc>
      </w:tr>
      <w:tr w:rsidR="006D394F" w14:paraId="35DEA718" w14:textId="77777777" w:rsidTr="00854AF1">
        <w:tc>
          <w:tcPr>
            <w:tcW w:w="2912" w:type="dxa"/>
          </w:tcPr>
          <w:p w14:paraId="193DE59D" w14:textId="77777777" w:rsidR="006D394F" w:rsidRDefault="006D394F" w:rsidP="00854AF1">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769E716D" w14:textId="77777777" w:rsidR="006D394F" w:rsidRDefault="006D394F" w:rsidP="00854AF1"/>
        </w:tc>
        <w:tc>
          <w:tcPr>
            <w:tcW w:w="1325" w:type="dxa"/>
          </w:tcPr>
          <w:p w14:paraId="3772680C" w14:textId="77777777" w:rsidR="006D394F" w:rsidRDefault="006D394F" w:rsidP="00854AF1"/>
        </w:tc>
        <w:tc>
          <w:tcPr>
            <w:tcW w:w="1956" w:type="dxa"/>
          </w:tcPr>
          <w:p w14:paraId="3B0E5B2B" w14:textId="77777777" w:rsidR="006D394F" w:rsidRDefault="006D394F" w:rsidP="00854AF1"/>
        </w:tc>
        <w:tc>
          <w:tcPr>
            <w:tcW w:w="1392" w:type="dxa"/>
          </w:tcPr>
          <w:p w14:paraId="30CC4D0D" w14:textId="77777777" w:rsidR="006D394F" w:rsidRDefault="006D394F" w:rsidP="00854AF1"/>
        </w:tc>
        <w:tc>
          <w:tcPr>
            <w:tcW w:w="1392" w:type="dxa"/>
          </w:tcPr>
          <w:p w14:paraId="28B4A9B1" w14:textId="77777777" w:rsidR="006D394F" w:rsidRDefault="006D394F" w:rsidP="00854AF1"/>
        </w:tc>
      </w:tr>
      <w:tr w:rsidR="006D394F" w14:paraId="230E4AD9" w14:textId="77777777" w:rsidTr="00854AF1">
        <w:tc>
          <w:tcPr>
            <w:tcW w:w="2912" w:type="dxa"/>
          </w:tcPr>
          <w:p w14:paraId="39BD1B9C" w14:textId="77777777" w:rsidR="006D394F" w:rsidRDefault="006D394F" w:rsidP="00854AF1">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26D90BFC" w14:textId="77777777" w:rsidR="006D394F" w:rsidRDefault="006D394F" w:rsidP="00854AF1"/>
        </w:tc>
        <w:tc>
          <w:tcPr>
            <w:tcW w:w="1325" w:type="dxa"/>
          </w:tcPr>
          <w:p w14:paraId="6FAD93FE" w14:textId="77777777" w:rsidR="006D394F" w:rsidRDefault="006D394F" w:rsidP="00854AF1"/>
        </w:tc>
        <w:tc>
          <w:tcPr>
            <w:tcW w:w="1956" w:type="dxa"/>
          </w:tcPr>
          <w:p w14:paraId="7113621E" w14:textId="77777777" w:rsidR="006D394F" w:rsidRDefault="006D394F" w:rsidP="00854AF1"/>
        </w:tc>
        <w:tc>
          <w:tcPr>
            <w:tcW w:w="1392" w:type="dxa"/>
          </w:tcPr>
          <w:p w14:paraId="0FA81A01" w14:textId="77777777" w:rsidR="006D394F" w:rsidRDefault="006D394F" w:rsidP="00854AF1"/>
        </w:tc>
        <w:tc>
          <w:tcPr>
            <w:tcW w:w="1392" w:type="dxa"/>
          </w:tcPr>
          <w:p w14:paraId="3EFA4AA4" w14:textId="77777777" w:rsidR="006D394F" w:rsidRDefault="006D394F" w:rsidP="00854AF1"/>
        </w:tc>
      </w:tr>
      <w:tr w:rsidR="006D394F" w14:paraId="1DAED214" w14:textId="77777777" w:rsidTr="00854AF1">
        <w:tc>
          <w:tcPr>
            <w:tcW w:w="2912" w:type="dxa"/>
          </w:tcPr>
          <w:p w14:paraId="765A356E" w14:textId="77777777" w:rsidR="006D394F" w:rsidRPr="00212219" w:rsidRDefault="006D394F" w:rsidP="00854AF1">
            <w:r>
              <w:t xml:space="preserve">I have </w:t>
            </w:r>
            <w:r w:rsidRPr="007C797B">
              <w:t>establish</w:t>
            </w:r>
            <w:r>
              <w:t xml:space="preserve">ed </w:t>
            </w:r>
            <w:r w:rsidRPr="007C797B">
              <w:t>documentation standards to meet organisational requirements</w:t>
            </w:r>
            <w:r>
              <w:t>.</w:t>
            </w:r>
          </w:p>
        </w:tc>
        <w:tc>
          <w:tcPr>
            <w:tcW w:w="1431" w:type="dxa"/>
          </w:tcPr>
          <w:p w14:paraId="7DC0AB8D" w14:textId="77777777" w:rsidR="006D394F" w:rsidRDefault="006D394F" w:rsidP="00854AF1"/>
        </w:tc>
        <w:tc>
          <w:tcPr>
            <w:tcW w:w="1325" w:type="dxa"/>
          </w:tcPr>
          <w:p w14:paraId="63824452" w14:textId="77777777" w:rsidR="006D394F" w:rsidRDefault="006D394F" w:rsidP="00854AF1"/>
        </w:tc>
        <w:tc>
          <w:tcPr>
            <w:tcW w:w="1956" w:type="dxa"/>
          </w:tcPr>
          <w:p w14:paraId="1783E09F" w14:textId="77777777" w:rsidR="006D394F" w:rsidRDefault="006D394F" w:rsidP="00854AF1"/>
        </w:tc>
        <w:tc>
          <w:tcPr>
            <w:tcW w:w="1392" w:type="dxa"/>
          </w:tcPr>
          <w:p w14:paraId="394CFDA4" w14:textId="77777777" w:rsidR="006D394F" w:rsidRDefault="006D394F" w:rsidP="00854AF1"/>
        </w:tc>
        <w:tc>
          <w:tcPr>
            <w:tcW w:w="1392" w:type="dxa"/>
          </w:tcPr>
          <w:p w14:paraId="59AB5A2A" w14:textId="77777777" w:rsidR="006D394F" w:rsidRDefault="006D394F" w:rsidP="00854AF1"/>
        </w:tc>
      </w:tr>
      <w:tr w:rsidR="006D394F" w14:paraId="260E479C" w14:textId="77777777" w:rsidTr="00854AF1">
        <w:tc>
          <w:tcPr>
            <w:tcW w:w="2912" w:type="dxa"/>
          </w:tcPr>
          <w:p w14:paraId="56BE146B" w14:textId="77777777" w:rsidR="006D394F" w:rsidRPr="00212219" w:rsidRDefault="006D394F" w:rsidP="00854AF1">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55222DD4" w14:textId="77777777" w:rsidR="006D394F" w:rsidRDefault="006D394F" w:rsidP="00854AF1"/>
        </w:tc>
        <w:tc>
          <w:tcPr>
            <w:tcW w:w="1325" w:type="dxa"/>
          </w:tcPr>
          <w:p w14:paraId="1B44F981" w14:textId="77777777" w:rsidR="006D394F" w:rsidRDefault="006D394F" w:rsidP="00854AF1"/>
        </w:tc>
        <w:tc>
          <w:tcPr>
            <w:tcW w:w="1956" w:type="dxa"/>
          </w:tcPr>
          <w:p w14:paraId="40249B63" w14:textId="77777777" w:rsidR="006D394F" w:rsidRDefault="006D394F" w:rsidP="00854AF1"/>
        </w:tc>
        <w:tc>
          <w:tcPr>
            <w:tcW w:w="1392" w:type="dxa"/>
          </w:tcPr>
          <w:p w14:paraId="5769F06B" w14:textId="77777777" w:rsidR="006D394F" w:rsidRDefault="006D394F" w:rsidP="00854AF1"/>
        </w:tc>
        <w:tc>
          <w:tcPr>
            <w:tcW w:w="1392" w:type="dxa"/>
          </w:tcPr>
          <w:p w14:paraId="16390F57" w14:textId="77777777" w:rsidR="006D394F" w:rsidRDefault="006D394F" w:rsidP="00854AF1"/>
        </w:tc>
      </w:tr>
      <w:tr w:rsidR="006D394F" w14:paraId="52AAB3FB" w14:textId="77777777" w:rsidTr="00854AF1">
        <w:tc>
          <w:tcPr>
            <w:tcW w:w="2912" w:type="dxa"/>
          </w:tcPr>
          <w:p w14:paraId="0CDDFEB2" w14:textId="77777777" w:rsidR="006D394F" w:rsidRPr="00620271" w:rsidRDefault="006D394F" w:rsidP="00854AF1">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3B80B008" w14:textId="77777777" w:rsidR="006D394F" w:rsidRDefault="006D394F" w:rsidP="00854AF1"/>
        </w:tc>
        <w:tc>
          <w:tcPr>
            <w:tcW w:w="1325" w:type="dxa"/>
          </w:tcPr>
          <w:p w14:paraId="52EDF3AE" w14:textId="77777777" w:rsidR="006D394F" w:rsidRDefault="006D394F" w:rsidP="00854AF1"/>
        </w:tc>
        <w:tc>
          <w:tcPr>
            <w:tcW w:w="1956" w:type="dxa"/>
          </w:tcPr>
          <w:p w14:paraId="0DAA2CB6" w14:textId="77777777" w:rsidR="006D394F" w:rsidRDefault="006D394F" w:rsidP="00854AF1"/>
        </w:tc>
        <w:tc>
          <w:tcPr>
            <w:tcW w:w="1392" w:type="dxa"/>
          </w:tcPr>
          <w:p w14:paraId="5481F511" w14:textId="77777777" w:rsidR="006D394F" w:rsidRDefault="006D394F" w:rsidP="00854AF1"/>
        </w:tc>
        <w:tc>
          <w:tcPr>
            <w:tcW w:w="1392" w:type="dxa"/>
          </w:tcPr>
          <w:p w14:paraId="18A37ACC" w14:textId="77777777" w:rsidR="006D394F" w:rsidRDefault="006D394F" w:rsidP="00854AF1"/>
        </w:tc>
      </w:tr>
      <w:tr w:rsidR="006D394F" w14:paraId="3B3738D8" w14:textId="77777777" w:rsidTr="00854AF1">
        <w:tc>
          <w:tcPr>
            <w:tcW w:w="2912" w:type="dxa"/>
          </w:tcPr>
          <w:p w14:paraId="79C79625" w14:textId="77777777" w:rsidR="006D394F" w:rsidRPr="00620271" w:rsidRDefault="006D394F" w:rsidP="00854AF1">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78D81435" w14:textId="77777777" w:rsidR="006D394F" w:rsidRDefault="006D394F" w:rsidP="00854AF1"/>
        </w:tc>
        <w:tc>
          <w:tcPr>
            <w:tcW w:w="1325" w:type="dxa"/>
          </w:tcPr>
          <w:p w14:paraId="148C1E62" w14:textId="77777777" w:rsidR="006D394F" w:rsidRDefault="006D394F" w:rsidP="00854AF1"/>
        </w:tc>
        <w:tc>
          <w:tcPr>
            <w:tcW w:w="1956" w:type="dxa"/>
          </w:tcPr>
          <w:p w14:paraId="5E764315" w14:textId="77777777" w:rsidR="006D394F" w:rsidRDefault="006D394F" w:rsidP="00854AF1"/>
        </w:tc>
        <w:tc>
          <w:tcPr>
            <w:tcW w:w="1392" w:type="dxa"/>
          </w:tcPr>
          <w:p w14:paraId="79F86048" w14:textId="77777777" w:rsidR="006D394F" w:rsidRDefault="006D394F" w:rsidP="00854AF1"/>
        </w:tc>
        <w:tc>
          <w:tcPr>
            <w:tcW w:w="1392" w:type="dxa"/>
          </w:tcPr>
          <w:p w14:paraId="48929A53" w14:textId="77777777" w:rsidR="006D394F" w:rsidRDefault="006D394F" w:rsidP="00854AF1"/>
        </w:tc>
      </w:tr>
      <w:tr w:rsidR="006D394F" w14:paraId="0BAF865E" w14:textId="77777777" w:rsidTr="00854AF1">
        <w:tc>
          <w:tcPr>
            <w:tcW w:w="2912" w:type="dxa"/>
          </w:tcPr>
          <w:p w14:paraId="508C9660" w14:textId="77777777" w:rsidR="006D394F" w:rsidRDefault="006D394F" w:rsidP="00854AF1">
            <w:r>
              <w:t>I have r</w:t>
            </w:r>
            <w:r w:rsidRPr="007C797B">
              <w:t>eview</w:t>
            </w:r>
            <w:r>
              <w:t>ed</w:t>
            </w:r>
            <w:r w:rsidRPr="007C797B">
              <w:t xml:space="preserve"> documentation standards against the changing needs of the organisation, and plan</w:t>
            </w:r>
            <w:r>
              <w:t>ned</w:t>
            </w:r>
            <w:r w:rsidRPr="007C797B">
              <w:t xml:space="preserve"> and implement</w:t>
            </w:r>
            <w:r>
              <w:t>ed</w:t>
            </w:r>
            <w:r w:rsidRPr="007C797B">
              <w:t xml:space="preserve"> improvements in accordance with organisational procedures</w:t>
            </w:r>
            <w:r>
              <w:t>.</w:t>
            </w:r>
          </w:p>
        </w:tc>
        <w:tc>
          <w:tcPr>
            <w:tcW w:w="1431" w:type="dxa"/>
          </w:tcPr>
          <w:p w14:paraId="3C71CDE5" w14:textId="77777777" w:rsidR="006D394F" w:rsidRDefault="006D394F" w:rsidP="00854AF1"/>
        </w:tc>
        <w:tc>
          <w:tcPr>
            <w:tcW w:w="1325" w:type="dxa"/>
          </w:tcPr>
          <w:p w14:paraId="74F4AF0B" w14:textId="77777777" w:rsidR="006D394F" w:rsidRDefault="006D394F" w:rsidP="00854AF1"/>
        </w:tc>
        <w:tc>
          <w:tcPr>
            <w:tcW w:w="1956" w:type="dxa"/>
          </w:tcPr>
          <w:p w14:paraId="69EC2591" w14:textId="77777777" w:rsidR="006D394F" w:rsidRDefault="006D394F" w:rsidP="00854AF1"/>
        </w:tc>
        <w:tc>
          <w:tcPr>
            <w:tcW w:w="1392" w:type="dxa"/>
          </w:tcPr>
          <w:p w14:paraId="236A0D29" w14:textId="77777777" w:rsidR="006D394F" w:rsidRDefault="006D394F" w:rsidP="00854AF1"/>
        </w:tc>
        <w:tc>
          <w:tcPr>
            <w:tcW w:w="1392" w:type="dxa"/>
          </w:tcPr>
          <w:p w14:paraId="36879D6F" w14:textId="77777777" w:rsidR="006D394F" w:rsidRDefault="006D394F" w:rsidP="00854AF1"/>
        </w:tc>
      </w:tr>
      <w:bookmarkEnd w:id="7"/>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47954364" w:rsidR="008804B5" w:rsidRDefault="008804B5" w:rsidP="0028339C">
      <w:pPr>
        <w:pStyle w:val="BasicParagraph"/>
        <w:spacing w:line="264" w:lineRule="auto"/>
        <w:rPr>
          <w:rFonts w:ascii="Avenir LT Std 35 Light" w:hAnsi="Avenir LT Std 35 Light"/>
          <w:color w:val="auto"/>
          <w:sz w:val="20"/>
          <w:szCs w:val="20"/>
        </w:rPr>
      </w:pPr>
    </w:p>
    <w:p w14:paraId="44472BD2" w14:textId="49EE11DD" w:rsidR="006D394F" w:rsidRDefault="006D394F" w:rsidP="0028339C">
      <w:pPr>
        <w:pStyle w:val="BasicParagraph"/>
        <w:spacing w:line="264" w:lineRule="auto"/>
        <w:rPr>
          <w:rFonts w:ascii="Avenir LT Std 35 Light" w:hAnsi="Avenir LT Std 35 Light"/>
          <w:color w:val="auto"/>
          <w:sz w:val="20"/>
          <w:szCs w:val="20"/>
        </w:rPr>
      </w:pPr>
    </w:p>
    <w:p w14:paraId="6391B358"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16"/>
      <w:bookmarkStart w:id="9" w:name="_Hlk21090974"/>
      <w:r>
        <w:br w:type="page"/>
      </w:r>
    </w:p>
    <w:p w14:paraId="4DCDAB4B" w14:textId="3744C04A" w:rsidR="006D394F" w:rsidRPr="00620271" w:rsidRDefault="006D394F" w:rsidP="006D394F">
      <w:pPr>
        <w:pStyle w:val="Heading1"/>
      </w:pPr>
      <w:r w:rsidRPr="00620271">
        <w:lastRenderedPageBreak/>
        <w:t>BSBADM50</w:t>
      </w:r>
      <w:r>
        <w:t>4</w:t>
      </w:r>
      <w:r w:rsidRPr="00620271">
        <w:t xml:space="preserve"> Plan and implement administrative systems</w:t>
      </w:r>
      <w:bookmarkEnd w:id="8"/>
    </w:p>
    <w:p w14:paraId="66312E5E" w14:textId="679A165A" w:rsidR="006D394F" w:rsidRDefault="006D394F" w:rsidP="006D394F">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p w14:paraId="1D585D4E" w14:textId="77777777" w:rsidR="006D394F" w:rsidRDefault="006D394F" w:rsidP="006D394F"/>
    <w:tbl>
      <w:tblPr>
        <w:tblStyle w:val="TableGrid"/>
        <w:tblW w:w="0" w:type="auto"/>
        <w:tblLook w:val="04A0" w:firstRow="1" w:lastRow="0" w:firstColumn="1" w:lastColumn="0" w:noHBand="0" w:noVBand="1"/>
      </w:tblPr>
      <w:tblGrid>
        <w:gridCol w:w="2411"/>
        <w:gridCol w:w="1338"/>
        <w:gridCol w:w="1321"/>
        <w:gridCol w:w="1469"/>
        <w:gridCol w:w="1379"/>
        <w:gridCol w:w="1091"/>
      </w:tblGrid>
      <w:tr w:rsidR="006D394F" w14:paraId="40897C9C" w14:textId="77777777" w:rsidTr="00854AF1">
        <w:trPr>
          <w:tblHeader/>
        </w:trPr>
        <w:tc>
          <w:tcPr>
            <w:tcW w:w="2912" w:type="dxa"/>
          </w:tcPr>
          <w:p w14:paraId="07CCA8FD" w14:textId="77777777" w:rsidR="006D394F" w:rsidRDefault="006D394F" w:rsidP="00854AF1"/>
        </w:tc>
        <w:tc>
          <w:tcPr>
            <w:tcW w:w="1431" w:type="dxa"/>
          </w:tcPr>
          <w:p w14:paraId="517BA769" w14:textId="77777777" w:rsidR="006D394F" w:rsidRDefault="006D394F" w:rsidP="00854AF1">
            <w:pPr>
              <w:rPr>
                <w:b/>
                <w:bCs/>
              </w:rPr>
            </w:pPr>
            <w:r w:rsidRPr="00C17BDE">
              <w:rPr>
                <w:b/>
                <w:bCs/>
              </w:rPr>
              <w:t>I have skills and knowledge in this area</w:t>
            </w:r>
          </w:p>
          <w:p w14:paraId="0FD23526" w14:textId="77777777" w:rsidR="006D394F" w:rsidRPr="00620271" w:rsidRDefault="006D394F" w:rsidP="00854AF1">
            <w:pPr>
              <w:rPr>
                <w:b/>
                <w:bCs/>
              </w:rPr>
            </w:pPr>
            <w:r>
              <w:rPr>
                <w:b/>
                <w:bCs/>
              </w:rPr>
              <w:t>(1 point)</w:t>
            </w:r>
          </w:p>
        </w:tc>
        <w:tc>
          <w:tcPr>
            <w:tcW w:w="1325" w:type="dxa"/>
          </w:tcPr>
          <w:p w14:paraId="0E4DA9A8"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724402" w14:textId="77777777" w:rsidR="006D394F" w:rsidRPr="00C17BDE" w:rsidRDefault="006D394F" w:rsidP="00854AF1">
            <w:pPr>
              <w:rPr>
                <w:b/>
                <w:bCs/>
              </w:rPr>
            </w:pPr>
            <w:r w:rsidRPr="00C17BDE">
              <w:rPr>
                <w:b/>
                <w:bCs/>
              </w:rPr>
              <w:t>I have performed these tasks:</w:t>
            </w:r>
          </w:p>
          <w:p w14:paraId="3EA7E07C" w14:textId="77777777" w:rsidR="006D394F" w:rsidRPr="007C797B" w:rsidRDefault="006D394F" w:rsidP="00854AF1">
            <w:pPr>
              <w:rPr>
                <w:b/>
                <w:bCs/>
              </w:rPr>
            </w:pPr>
            <w:r w:rsidRPr="007C797B">
              <w:rPr>
                <w:b/>
                <w:bCs/>
              </w:rPr>
              <w:t>Rarely = 1 point</w:t>
            </w:r>
          </w:p>
          <w:p w14:paraId="495BD421" w14:textId="77777777" w:rsidR="006D394F" w:rsidRPr="007C797B" w:rsidRDefault="006D394F" w:rsidP="00854AF1">
            <w:pPr>
              <w:rPr>
                <w:b/>
                <w:bCs/>
              </w:rPr>
            </w:pPr>
            <w:r w:rsidRPr="007C797B">
              <w:rPr>
                <w:b/>
                <w:bCs/>
              </w:rPr>
              <w:t>Sometimes</w:t>
            </w:r>
            <w:r>
              <w:rPr>
                <w:b/>
                <w:bCs/>
              </w:rPr>
              <w:t xml:space="preserve"> = 2 points</w:t>
            </w:r>
          </w:p>
          <w:p w14:paraId="62E5E315" w14:textId="77777777" w:rsidR="006D394F" w:rsidRPr="007C797B" w:rsidRDefault="006D394F" w:rsidP="00854AF1">
            <w:pPr>
              <w:rPr>
                <w:b/>
                <w:bCs/>
              </w:rPr>
            </w:pPr>
            <w:r w:rsidRPr="007C797B">
              <w:rPr>
                <w:b/>
                <w:bCs/>
              </w:rPr>
              <w:t>Frequently = 3 points</w:t>
            </w:r>
          </w:p>
        </w:tc>
        <w:tc>
          <w:tcPr>
            <w:tcW w:w="1392" w:type="dxa"/>
          </w:tcPr>
          <w:p w14:paraId="28458874" w14:textId="77777777" w:rsidR="006D394F" w:rsidRDefault="006D394F" w:rsidP="00854AF1">
            <w:pPr>
              <w:rPr>
                <w:b/>
                <w:bCs/>
              </w:rPr>
            </w:pPr>
            <w:r w:rsidRPr="00C17BDE">
              <w:rPr>
                <w:b/>
                <w:bCs/>
              </w:rPr>
              <w:t>I can collect documents and evidence that show I have undertaken these tasks</w:t>
            </w:r>
          </w:p>
          <w:p w14:paraId="0E908C3B" w14:textId="77777777" w:rsidR="006D394F" w:rsidRPr="00620271" w:rsidRDefault="006D394F" w:rsidP="00854AF1">
            <w:pPr>
              <w:rPr>
                <w:b/>
                <w:bCs/>
              </w:rPr>
            </w:pPr>
            <w:r>
              <w:rPr>
                <w:b/>
                <w:bCs/>
              </w:rPr>
              <w:t>(2 points)</w:t>
            </w:r>
          </w:p>
        </w:tc>
        <w:tc>
          <w:tcPr>
            <w:tcW w:w="1392" w:type="dxa"/>
          </w:tcPr>
          <w:p w14:paraId="5A606EDA" w14:textId="77777777" w:rsidR="006D394F" w:rsidRPr="00C17BDE" w:rsidRDefault="006D394F" w:rsidP="00854AF1">
            <w:pPr>
              <w:rPr>
                <w:b/>
                <w:bCs/>
              </w:rPr>
            </w:pPr>
            <w:r>
              <w:rPr>
                <w:b/>
                <w:bCs/>
              </w:rPr>
              <w:t>Total number of points</w:t>
            </w:r>
          </w:p>
        </w:tc>
      </w:tr>
      <w:tr w:rsidR="006D394F" w14:paraId="3D39EA45" w14:textId="77777777" w:rsidTr="00854AF1">
        <w:tc>
          <w:tcPr>
            <w:tcW w:w="2912" w:type="dxa"/>
          </w:tcPr>
          <w:p w14:paraId="757E3739" w14:textId="77777777" w:rsidR="006D394F" w:rsidRDefault="006D394F" w:rsidP="00854AF1">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06197BA6" w14:textId="77777777" w:rsidR="006D394F" w:rsidRDefault="006D394F" w:rsidP="00854AF1"/>
        </w:tc>
        <w:tc>
          <w:tcPr>
            <w:tcW w:w="1325" w:type="dxa"/>
          </w:tcPr>
          <w:p w14:paraId="1AA93F30" w14:textId="77777777" w:rsidR="006D394F" w:rsidRDefault="006D394F" w:rsidP="00854AF1"/>
        </w:tc>
        <w:tc>
          <w:tcPr>
            <w:tcW w:w="1956" w:type="dxa"/>
          </w:tcPr>
          <w:p w14:paraId="69E9CA89" w14:textId="77777777" w:rsidR="006D394F" w:rsidRDefault="006D394F" w:rsidP="00854AF1"/>
        </w:tc>
        <w:tc>
          <w:tcPr>
            <w:tcW w:w="1392" w:type="dxa"/>
          </w:tcPr>
          <w:p w14:paraId="490BC927" w14:textId="77777777" w:rsidR="006D394F" w:rsidRDefault="006D394F" w:rsidP="00854AF1"/>
        </w:tc>
        <w:tc>
          <w:tcPr>
            <w:tcW w:w="1392" w:type="dxa"/>
          </w:tcPr>
          <w:p w14:paraId="6430BFC6" w14:textId="77777777" w:rsidR="006D394F" w:rsidRDefault="006D394F" w:rsidP="00854AF1"/>
        </w:tc>
      </w:tr>
      <w:tr w:rsidR="006D394F" w14:paraId="11DF6A66" w14:textId="77777777" w:rsidTr="00854AF1">
        <w:tc>
          <w:tcPr>
            <w:tcW w:w="2912" w:type="dxa"/>
          </w:tcPr>
          <w:p w14:paraId="71DD1CA6" w14:textId="77777777" w:rsidR="006D394F" w:rsidRPr="00212219" w:rsidRDefault="006D394F" w:rsidP="00854AF1">
            <w:r w:rsidRPr="00212219">
              <w:t>I have obtained quotations from suppliers/developers for the identified requirements or modifications to be made to the system in accordance with organisational policy and procedures</w:t>
            </w:r>
            <w:r>
              <w:t>.</w:t>
            </w:r>
          </w:p>
        </w:tc>
        <w:tc>
          <w:tcPr>
            <w:tcW w:w="1431" w:type="dxa"/>
          </w:tcPr>
          <w:p w14:paraId="4AA1065D" w14:textId="77777777" w:rsidR="006D394F" w:rsidRDefault="006D394F" w:rsidP="00854AF1"/>
        </w:tc>
        <w:tc>
          <w:tcPr>
            <w:tcW w:w="1325" w:type="dxa"/>
          </w:tcPr>
          <w:p w14:paraId="1E7DF395" w14:textId="77777777" w:rsidR="006D394F" w:rsidRDefault="006D394F" w:rsidP="00854AF1"/>
        </w:tc>
        <w:tc>
          <w:tcPr>
            <w:tcW w:w="1956" w:type="dxa"/>
          </w:tcPr>
          <w:p w14:paraId="60F64DC7" w14:textId="77777777" w:rsidR="006D394F" w:rsidRDefault="006D394F" w:rsidP="00854AF1"/>
        </w:tc>
        <w:tc>
          <w:tcPr>
            <w:tcW w:w="1392" w:type="dxa"/>
          </w:tcPr>
          <w:p w14:paraId="6412C367" w14:textId="77777777" w:rsidR="006D394F" w:rsidRDefault="006D394F" w:rsidP="00854AF1"/>
        </w:tc>
        <w:tc>
          <w:tcPr>
            <w:tcW w:w="1392" w:type="dxa"/>
          </w:tcPr>
          <w:p w14:paraId="3EDF26C7" w14:textId="77777777" w:rsidR="006D394F" w:rsidRDefault="006D394F" w:rsidP="00854AF1"/>
        </w:tc>
      </w:tr>
      <w:tr w:rsidR="006D394F" w14:paraId="3819D658" w14:textId="77777777" w:rsidTr="00854AF1">
        <w:tc>
          <w:tcPr>
            <w:tcW w:w="2912" w:type="dxa"/>
          </w:tcPr>
          <w:p w14:paraId="4301972F" w14:textId="77777777" w:rsidR="006D394F" w:rsidRPr="00212219" w:rsidRDefault="006D394F" w:rsidP="00854AF1">
            <w:r w:rsidRPr="00212219">
              <w:t>I have selected an appropriate supplier or developer in accordance with organisational policy and procedures</w:t>
            </w:r>
          </w:p>
        </w:tc>
        <w:tc>
          <w:tcPr>
            <w:tcW w:w="1431" w:type="dxa"/>
          </w:tcPr>
          <w:p w14:paraId="2F11AE88" w14:textId="77777777" w:rsidR="006D394F" w:rsidRDefault="006D394F" w:rsidP="00854AF1"/>
        </w:tc>
        <w:tc>
          <w:tcPr>
            <w:tcW w:w="1325" w:type="dxa"/>
          </w:tcPr>
          <w:p w14:paraId="546163AF" w14:textId="77777777" w:rsidR="006D394F" w:rsidRDefault="006D394F" w:rsidP="00854AF1"/>
        </w:tc>
        <w:tc>
          <w:tcPr>
            <w:tcW w:w="1956" w:type="dxa"/>
          </w:tcPr>
          <w:p w14:paraId="373A06F8" w14:textId="77777777" w:rsidR="006D394F" w:rsidRDefault="006D394F" w:rsidP="00854AF1"/>
        </w:tc>
        <w:tc>
          <w:tcPr>
            <w:tcW w:w="1392" w:type="dxa"/>
          </w:tcPr>
          <w:p w14:paraId="482A1C21" w14:textId="77777777" w:rsidR="006D394F" w:rsidRDefault="006D394F" w:rsidP="00854AF1"/>
        </w:tc>
        <w:tc>
          <w:tcPr>
            <w:tcW w:w="1392" w:type="dxa"/>
          </w:tcPr>
          <w:p w14:paraId="1285F522" w14:textId="77777777" w:rsidR="006D394F" w:rsidRDefault="006D394F" w:rsidP="00854AF1"/>
        </w:tc>
      </w:tr>
      <w:tr w:rsidR="006D394F" w14:paraId="6199E3AE" w14:textId="77777777" w:rsidTr="00854AF1">
        <w:tc>
          <w:tcPr>
            <w:tcW w:w="2912" w:type="dxa"/>
          </w:tcPr>
          <w:p w14:paraId="5240C243" w14:textId="77777777" w:rsidR="006D394F" w:rsidRPr="00620271" w:rsidRDefault="006D394F" w:rsidP="00854AF1">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19696B72" w14:textId="77777777" w:rsidR="006D394F" w:rsidRDefault="006D394F" w:rsidP="00854AF1"/>
        </w:tc>
        <w:tc>
          <w:tcPr>
            <w:tcW w:w="1325" w:type="dxa"/>
          </w:tcPr>
          <w:p w14:paraId="7C4BA57D" w14:textId="77777777" w:rsidR="006D394F" w:rsidRDefault="006D394F" w:rsidP="00854AF1"/>
        </w:tc>
        <w:tc>
          <w:tcPr>
            <w:tcW w:w="1956" w:type="dxa"/>
          </w:tcPr>
          <w:p w14:paraId="7D18ABA3" w14:textId="77777777" w:rsidR="006D394F" w:rsidRDefault="006D394F" w:rsidP="00854AF1"/>
        </w:tc>
        <w:tc>
          <w:tcPr>
            <w:tcW w:w="1392" w:type="dxa"/>
          </w:tcPr>
          <w:p w14:paraId="367D768A" w14:textId="77777777" w:rsidR="006D394F" w:rsidRDefault="006D394F" w:rsidP="00854AF1"/>
        </w:tc>
        <w:tc>
          <w:tcPr>
            <w:tcW w:w="1392" w:type="dxa"/>
          </w:tcPr>
          <w:p w14:paraId="06395C63" w14:textId="77777777" w:rsidR="006D394F" w:rsidRDefault="006D394F" w:rsidP="00854AF1"/>
        </w:tc>
      </w:tr>
      <w:tr w:rsidR="006D394F" w14:paraId="324C17E7" w14:textId="77777777" w:rsidTr="00854AF1">
        <w:tc>
          <w:tcPr>
            <w:tcW w:w="2912" w:type="dxa"/>
          </w:tcPr>
          <w:p w14:paraId="67C0805F" w14:textId="77777777" w:rsidR="006D394F" w:rsidRPr="00620271" w:rsidRDefault="006D394F" w:rsidP="00854AF1">
            <w:r>
              <w:t xml:space="preserve">I have </w:t>
            </w:r>
            <w:r w:rsidRPr="00212219">
              <w:t>provide</w:t>
            </w:r>
            <w:r>
              <w:t>d</w:t>
            </w:r>
            <w:r w:rsidRPr="00212219">
              <w:t xml:space="preserve"> training and support for staff to use the </w:t>
            </w:r>
            <w:r w:rsidRPr="00212219">
              <w:lastRenderedPageBreak/>
              <w:t xml:space="preserve">new or modified </w:t>
            </w:r>
            <w:r>
              <w:t xml:space="preserve">administrative </w:t>
            </w:r>
            <w:r w:rsidRPr="00212219">
              <w:t>system</w:t>
            </w:r>
            <w:r>
              <w:t>.</w:t>
            </w:r>
          </w:p>
        </w:tc>
        <w:tc>
          <w:tcPr>
            <w:tcW w:w="1431" w:type="dxa"/>
          </w:tcPr>
          <w:p w14:paraId="5F09A782" w14:textId="77777777" w:rsidR="006D394F" w:rsidRDefault="006D394F" w:rsidP="00854AF1"/>
        </w:tc>
        <w:tc>
          <w:tcPr>
            <w:tcW w:w="1325" w:type="dxa"/>
          </w:tcPr>
          <w:p w14:paraId="106C0EC1" w14:textId="77777777" w:rsidR="006D394F" w:rsidRDefault="006D394F" w:rsidP="00854AF1"/>
        </w:tc>
        <w:tc>
          <w:tcPr>
            <w:tcW w:w="1956" w:type="dxa"/>
          </w:tcPr>
          <w:p w14:paraId="1C7EC481" w14:textId="77777777" w:rsidR="006D394F" w:rsidRDefault="006D394F" w:rsidP="00854AF1"/>
        </w:tc>
        <w:tc>
          <w:tcPr>
            <w:tcW w:w="1392" w:type="dxa"/>
          </w:tcPr>
          <w:p w14:paraId="464539CB" w14:textId="77777777" w:rsidR="006D394F" w:rsidRDefault="006D394F" w:rsidP="00854AF1"/>
        </w:tc>
        <w:tc>
          <w:tcPr>
            <w:tcW w:w="1392" w:type="dxa"/>
          </w:tcPr>
          <w:p w14:paraId="68C6EBAC" w14:textId="77777777" w:rsidR="006D394F" w:rsidRDefault="006D394F" w:rsidP="00854AF1"/>
        </w:tc>
      </w:tr>
      <w:tr w:rsidR="006D394F" w14:paraId="0E8C4AFF" w14:textId="77777777" w:rsidTr="00854AF1">
        <w:tc>
          <w:tcPr>
            <w:tcW w:w="2912" w:type="dxa"/>
          </w:tcPr>
          <w:p w14:paraId="2C3DBA68" w14:textId="77777777" w:rsidR="006D394F" w:rsidRDefault="006D394F" w:rsidP="00854AF1">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5724F82E" w14:textId="77777777" w:rsidR="006D394F" w:rsidRDefault="006D394F" w:rsidP="00854AF1"/>
        </w:tc>
        <w:tc>
          <w:tcPr>
            <w:tcW w:w="1325" w:type="dxa"/>
          </w:tcPr>
          <w:p w14:paraId="4051D2BB" w14:textId="77777777" w:rsidR="006D394F" w:rsidRDefault="006D394F" w:rsidP="00854AF1"/>
        </w:tc>
        <w:tc>
          <w:tcPr>
            <w:tcW w:w="1956" w:type="dxa"/>
          </w:tcPr>
          <w:p w14:paraId="1E0E177E" w14:textId="77777777" w:rsidR="006D394F" w:rsidRDefault="006D394F" w:rsidP="00854AF1"/>
        </w:tc>
        <w:tc>
          <w:tcPr>
            <w:tcW w:w="1392" w:type="dxa"/>
          </w:tcPr>
          <w:p w14:paraId="1DA80229" w14:textId="77777777" w:rsidR="006D394F" w:rsidRDefault="006D394F" w:rsidP="00854AF1"/>
        </w:tc>
        <w:tc>
          <w:tcPr>
            <w:tcW w:w="1392" w:type="dxa"/>
          </w:tcPr>
          <w:p w14:paraId="51679A03" w14:textId="77777777" w:rsidR="006D394F" w:rsidRDefault="006D394F" w:rsidP="00854AF1"/>
        </w:tc>
      </w:tr>
      <w:tr w:rsidR="006D394F" w14:paraId="1CB8898D" w14:textId="77777777" w:rsidTr="00854AF1">
        <w:tc>
          <w:tcPr>
            <w:tcW w:w="2912" w:type="dxa"/>
          </w:tcPr>
          <w:p w14:paraId="3725CD50" w14:textId="77777777" w:rsidR="006D394F" w:rsidRDefault="006D394F" w:rsidP="00854AF1">
            <w:r>
              <w:t>I have identified</w:t>
            </w:r>
            <w:r w:rsidRPr="00212219">
              <w:t xml:space="preserve"> future improvements and </w:t>
            </w:r>
            <w:r>
              <w:t>notify users.</w:t>
            </w:r>
          </w:p>
        </w:tc>
        <w:tc>
          <w:tcPr>
            <w:tcW w:w="1431" w:type="dxa"/>
          </w:tcPr>
          <w:p w14:paraId="40424423" w14:textId="77777777" w:rsidR="006D394F" w:rsidRDefault="006D394F" w:rsidP="00854AF1"/>
        </w:tc>
        <w:tc>
          <w:tcPr>
            <w:tcW w:w="1325" w:type="dxa"/>
          </w:tcPr>
          <w:p w14:paraId="493CD6E5" w14:textId="77777777" w:rsidR="006D394F" w:rsidRDefault="006D394F" w:rsidP="00854AF1"/>
        </w:tc>
        <w:tc>
          <w:tcPr>
            <w:tcW w:w="1956" w:type="dxa"/>
          </w:tcPr>
          <w:p w14:paraId="3E0CE369" w14:textId="77777777" w:rsidR="006D394F" w:rsidRDefault="006D394F" w:rsidP="00854AF1"/>
        </w:tc>
        <w:tc>
          <w:tcPr>
            <w:tcW w:w="1392" w:type="dxa"/>
          </w:tcPr>
          <w:p w14:paraId="0F7D1348" w14:textId="77777777" w:rsidR="006D394F" w:rsidRDefault="006D394F" w:rsidP="00854AF1"/>
        </w:tc>
        <w:tc>
          <w:tcPr>
            <w:tcW w:w="1392" w:type="dxa"/>
          </w:tcPr>
          <w:p w14:paraId="4C59665B" w14:textId="77777777" w:rsidR="006D394F" w:rsidRDefault="006D394F" w:rsidP="00854AF1"/>
        </w:tc>
      </w:tr>
      <w:tr w:rsidR="006D394F" w14:paraId="33C38B3B" w14:textId="77777777" w:rsidTr="00854AF1">
        <w:tc>
          <w:tcPr>
            <w:tcW w:w="2912" w:type="dxa"/>
          </w:tcPr>
          <w:p w14:paraId="6E81AD8D" w14:textId="77777777" w:rsidR="006D394F" w:rsidRDefault="006D394F" w:rsidP="00854AF1">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7FEBF76D" w14:textId="77777777" w:rsidR="006D394F" w:rsidRDefault="006D394F" w:rsidP="00854AF1"/>
        </w:tc>
        <w:tc>
          <w:tcPr>
            <w:tcW w:w="1325" w:type="dxa"/>
          </w:tcPr>
          <w:p w14:paraId="1A7FFE85" w14:textId="77777777" w:rsidR="006D394F" w:rsidRDefault="006D394F" w:rsidP="00854AF1"/>
        </w:tc>
        <w:tc>
          <w:tcPr>
            <w:tcW w:w="1956" w:type="dxa"/>
          </w:tcPr>
          <w:p w14:paraId="3B53F9C7" w14:textId="77777777" w:rsidR="006D394F" w:rsidRDefault="006D394F" w:rsidP="00854AF1"/>
        </w:tc>
        <w:tc>
          <w:tcPr>
            <w:tcW w:w="1392" w:type="dxa"/>
          </w:tcPr>
          <w:p w14:paraId="1FA20962" w14:textId="77777777" w:rsidR="006D394F" w:rsidRDefault="006D394F" w:rsidP="00854AF1"/>
        </w:tc>
        <w:tc>
          <w:tcPr>
            <w:tcW w:w="1392" w:type="dxa"/>
          </w:tcPr>
          <w:p w14:paraId="264EB006" w14:textId="77777777" w:rsidR="006D394F" w:rsidRDefault="006D394F" w:rsidP="00854AF1"/>
        </w:tc>
      </w:tr>
      <w:bookmarkEnd w:id="9"/>
    </w:tbl>
    <w:p w14:paraId="4D303708" w14:textId="4DBC0F63" w:rsidR="006D394F" w:rsidRDefault="006D394F" w:rsidP="0028339C">
      <w:pPr>
        <w:pStyle w:val="BasicParagraph"/>
        <w:spacing w:line="264" w:lineRule="auto"/>
        <w:rPr>
          <w:rFonts w:ascii="Avenir LT Std 35 Light" w:hAnsi="Avenir LT Std 35 Light"/>
          <w:color w:val="auto"/>
          <w:sz w:val="20"/>
          <w:szCs w:val="20"/>
        </w:rPr>
      </w:pPr>
    </w:p>
    <w:p w14:paraId="42A72EDE" w14:textId="22BDD5B0" w:rsidR="006D394F" w:rsidRDefault="006D394F" w:rsidP="0028339C">
      <w:pPr>
        <w:pStyle w:val="BasicParagraph"/>
        <w:spacing w:line="264" w:lineRule="auto"/>
        <w:rPr>
          <w:rFonts w:ascii="Avenir LT Std 35 Light" w:hAnsi="Avenir LT Std 35 Light"/>
          <w:color w:val="auto"/>
          <w:sz w:val="20"/>
          <w:szCs w:val="20"/>
        </w:rPr>
      </w:pPr>
    </w:p>
    <w:p w14:paraId="67BB8F03" w14:textId="216A4A45" w:rsidR="006D394F" w:rsidRDefault="006D394F" w:rsidP="0028339C">
      <w:pPr>
        <w:pStyle w:val="BasicParagraph"/>
        <w:spacing w:line="264" w:lineRule="auto"/>
        <w:rPr>
          <w:rFonts w:ascii="Avenir LT Std 35 Light" w:hAnsi="Avenir LT Std 35 Light"/>
          <w:color w:val="auto"/>
          <w:sz w:val="20"/>
          <w:szCs w:val="20"/>
        </w:rPr>
      </w:pPr>
    </w:p>
    <w:p w14:paraId="45D2F257"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14"/>
      <w:bookmarkStart w:id="11" w:name="_Hlk21090858"/>
      <w:r>
        <w:br w:type="page"/>
      </w:r>
    </w:p>
    <w:p w14:paraId="72BE90F2" w14:textId="799AE1BC" w:rsidR="006D394F" w:rsidRPr="00620271" w:rsidRDefault="006D394F" w:rsidP="006D394F">
      <w:pPr>
        <w:pStyle w:val="Heading1"/>
      </w:pPr>
      <w:r w:rsidRPr="00620271">
        <w:lastRenderedPageBreak/>
        <w:t>BSBADM502 Manage meetings</w:t>
      </w:r>
      <w:bookmarkEnd w:id="10"/>
    </w:p>
    <w:p w14:paraId="13CB8210" w14:textId="77777777" w:rsidR="006D394F" w:rsidRDefault="006D394F" w:rsidP="006D394F">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014953E4" w14:textId="77777777" w:rsidR="006D394F" w:rsidRDefault="006D394F" w:rsidP="006D394F"/>
    <w:tbl>
      <w:tblPr>
        <w:tblStyle w:val="TableGrid"/>
        <w:tblW w:w="0" w:type="auto"/>
        <w:tblLook w:val="04A0" w:firstRow="1" w:lastRow="0" w:firstColumn="1" w:lastColumn="0" w:noHBand="0" w:noVBand="1"/>
      </w:tblPr>
      <w:tblGrid>
        <w:gridCol w:w="2219"/>
        <w:gridCol w:w="1358"/>
        <w:gridCol w:w="1322"/>
        <w:gridCol w:w="1573"/>
        <w:gridCol w:w="1382"/>
        <w:gridCol w:w="1155"/>
      </w:tblGrid>
      <w:tr w:rsidR="006D394F" w14:paraId="03960F58" w14:textId="77777777" w:rsidTr="00854AF1">
        <w:trPr>
          <w:tblHeader/>
        </w:trPr>
        <w:tc>
          <w:tcPr>
            <w:tcW w:w="2912" w:type="dxa"/>
          </w:tcPr>
          <w:p w14:paraId="75240E84" w14:textId="77777777" w:rsidR="006D394F" w:rsidRDefault="006D394F" w:rsidP="00854AF1">
            <w:bookmarkStart w:id="12" w:name="_Hlk17994811"/>
          </w:p>
        </w:tc>
        <w:tc>
          <w:tcPr>
            <w:tcW w:w="1431" w:type="dxa"/>
          </w:tcPr>
          <w:p w14:paraId="034DE31B" w14:textId="77777777" w:rsidR="006D394F" w:rsidRDefault="006D394F" w:rsidP="00854AF1">
            <w:pPr>
              <w:rPr>
                <w:b/>
                <w:bCs/>
              </w:rPr>
            </w:pPr>
            <w:r w:rsidRPr="00C17BDE">
              <w:rPr>
                <w:b/>
                <w:bCs/>
              </w:rPr>
              <w:t>I have skills and knowledge in this area</w:t>
            </w:r>
          </w:p>
          <w:p w14:paraId="5E0E3948" w14:textId="77777777" w:rsidR="006D394F" w:rsidRPr="00620271" w:rsidRDefault="006D394F" w:rsidP="00854AF1">
            <w:pPr>
              <w:rPr>
                <w:b/>
                <w:bCs/>
              </w:rPr>
            </w:pPr>
            <w:r>
              <w:rPr>
                <w:b/>
                <w:bCs/>
              </w:rPr>
              <w:t>(1 point)</w:t>
            </w:r>
          </w:p>
        </w:tc>
        <w:tc>
          <w:tcPr>
            <w:tcW w:w="1325" w:type="dxa"/>
          </w:tcPr>
          <w:p w14:paraId="62B85B05"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88B3D2" w14:textId="77777777" w:rsidR="006D394F" w:rsidRPr="00C17BDE" w:rsidRDefault="006D394F" w:rsidP="00854AF1">
            <w:pPr>
              <w:rPr>
                <w:b/>
                <w:bCs/>
              </w:rPr>
            </w:pPr>
            <w:r w:rsidRPr="00C17BDE">
              <w:rPr>
                <w:b/>
                <w:bCs/>
              </w:rPr>
              <w:t>I have performed these tasks:</w:t>
            </w:r>
          </w:p>
          <w:p w14:paraId="7867536E" w14:textId="77777777" w:rsidR="006D394F" w:rsidRPr="007C797B" w:rsidRDefault="006D394F" w:rsidP="00854AF1">
            <w:pPr>
              <w:rPr>
                <w:b/>
                <w:bCs/>
              </w:rPr>
            </w:pPr>
            <w:r w:rsidRPr="007C797B">
              <w:rPr>
                <w:b/>
                <w:bCs/>
              </w:rPr>
              <w:t>Rarely = 1 point</w:t>
            </w:r>
          </w:p>
          <w:p w14:paraId="2EF8A27E" w14:textId="77777777" w:rsidR="006D394F" w:rsidRPr="007C797B" w:rsidRDefault="006D394F" w:rsidP="00854AF1">
            <w:pPr>
              <w:rPr>
                <w:b/>
                <w:bCs/>
              </w:rPr>
            </w:pPr>
            <w:r w:rsidRPr="007C797B">
              <w:rPr>
                <w:b/>
                <w:bCs/>
              </w:rPr>
              <w:t>Sometimes</w:t>
            </w:r>
            <w:r>
              <w:rPr>
                <w:b/>
                <w:bCs/>
              </w:rPr>
              <w:t xml:space="preserve"> = 2 points</w:t>
            </w:r>
          </w:p>
          <w:p w14:paraId="137E753F" w14:textId="77777777" w:rsidR="006D394F" w:rsidRPr="007C797B" w:rsidRDefault="006D394F" w:rsidP="00854AF1">
            <w:pPr>
              <w:rPr>
                <w:b/>
                <w:bCs/>
              </w:rPr>
            </w:pPr>
            <w:r w:rsidRPr="007C797B">
              <w:rPr>
                <w:b/>
                <w:bCs/>
              </w:rPr>
              <w:t>Frequently = 3 points</w:t>
            </w:r>
          </w:p>
        </w:tc>
        <w:tc>
          <w:tcPr>
            <w:tcW w:w="1392" w:type="dxa"/>
          </w:tcPr>
          <w:p w14:paraId="7564B193" w14:textId="77777777" w:rsidR="006D394F" w:rsidRDefault="006D394F" w:rsidP="00854AF1">
            <w:pPr>
              <w:rPr>
                <w:b/>
                <w:bCs/>
              </w:rPr>
            </w:pPr>
            <w:r w:rsidRPr="00C17BDE">
              <w:rPr>
                <w:b/>
                <w:bCs/>
              </w:rPr>
              <w:t>I can collect documents and evidence that show I have undertaken these tasks</w:t>
            </w:r>
          </w:p>
          <w:p w14:paraId="32FD3D61" w14:textId="77777777" w:rsidR="006D394F" w:rsidRPr="00620271" w:rsidRDefault="006D394F" w:rsidP="00854AF1">
            <w:pPr>
              <w:rPr>
                <w:b/>
                <w:bCs/>
              </w:rPr>
            </w:pPr>
            <w:r>
              <w:rPr>
                <w:b/>
                <w:bCs/>
              </w:rPr>
              <w:t>(2 points)</w:t>
            </w:r>
          </w:p>
        </w:tc>
        <w:tc>
          <w:tcPr>
            <w:tcW w:w="1392" w:type="dxa"/>
          </w:tcPr>
          <w:p w14:paraId="38287826" w14:textId="77777777" w:rsidR="006D394F" w:rsidRPr="00C17BDE" w:rsidRDefault="006D394F" w:rsidP="00854AF1">
            <w:pPr>
              <w:rPr>
                <w:b/>
                <w:bCs/>
              </w:rPr>
            </w:pPr>
            <w:r>
              <w:rPr>
                <w:b/>
                <w:bCs/>
              </w:rPr>
              <w:t>Total number of points</w:t>
            </w:r>
          </w:p>
        </w:tc>
      </w:tr>
      <w:bookmarkEnd w:id="12"/>
      <w:tr w:rsidR="006D394F" w14:paraId="4428F6EE" w14:textId="77777777" w:rsidTr="00854AF1">
        <w:tc>
          <w:tcPr>
            <w:tcW w:w="2912" w:type="dxa"/>
          </w:tcPr>
          <w:p w14:paraId="2ED745A9" w14:textId="77777777" w:rsidR="006D394F" w:rsidRDefault="006D394F" w:rsidP="00854AF1">
            <w:r>
              <w:t>I have organised, taken part in and chaired a meeting.</w:t>
            </w:r>
          </w:p>
        </w:tc>
        <w:tc>
          <w:tcPr>
            <w:tcW w:w="1431" w:type="dxa"/>
          </w:tcPr>
          <w:p w14:paraId="1398420F" w14:textId="77777777" w:rsidR="006D394F" w:rsidRDefault="006D394F" w:rsidP="00854AF1"/>
        </w:tc>
        <w:tc>
          <w:tcPr>
            <w:tcW w:w="1325" w:type="dxa"/>
          </w:tcPr>
          <w:p w14:paraId="532AEEDF" w14:textId="77777777" w:rsidR="006D394F" w:rsidRDefault="006D394F" w:rsidP="00854AF1"/>
        </w:tc>
        <w:tc>
          <w:tcPr>
            <w:tcW w:w="1956" w:type="dxa"/>
          </w:tcPr>
          <w:p w14:paraId="311ACE69" w14:textId="77777777" w:rsidR="006D394F" w:rsidRDefault="006D394F" w:rsidP="00854AF1"/>
        </w:tc>
        <w:tc>
          <w:tcPr>
            <w:tcW w:w="1392" w:type="dxa"/>
          </w:tcPr>
          <w:p w14:paraId="6C6D4D1C" w14:textId="77777777" w:rsidR="006D394F" w:rsidRDefault="006D394F" w:rsidP="00854AF1"/>
        </w:tc>
        <w:tc>
          <w:tcPr>
            <w:tcW w:w="1392" w:type="dxa"/>
          </w:tcPr>
          <w:p w14:paraId="38342980" w14:textId="77777777" w:rsidR="006D394F" w:rsidRDefault="006D394F" w:rsidP="00854AF1"/>
        </w:tc>
      </w:tr>
      <w:tr w:rsidR="006D394F" w14:paraId="2D13862A" w14:textId="77777777" w:rsidTr="00854AF1">
        <w:tc>
          <w:tcPr>
            <w:tcW w:w="2912" w:type="dxa"/>
          </w:tcPr>
          <w:p w14:paraId="7295E3B9" w14:textId="77777777" w:rsidR="006D394F" w:rsidRDefault="006D394F" w:rsidP="00854AF1">
            <w:r>
              <w:t>I have identified and invited meeting participants and confirmed the arrangements for a meeting.</w:t>
            </w:r>
          </w:p>
        </w:tc>
        <w:tc>
          <w:tcPr>
            <w:tcW w:w="1431" w:type="dxa"/>
          </w:tcPr>
          <w:p w14:paraId="7B4E132F" w14:textId="77777777" w:rsidR="006D394F" w:rsidRDefault="006D394F" w:rsidP="00854AF1"/>
        </w:tc>
        <w:tc>
          <w:tcPr>
            <w:tcW w:w="1325" w:type="dxa"/>
          </w:tcPr>
          <w:p w14:paraId="7D42F053" w14:textId="77777777" w:rsidR="006D394F" w:rsidRDefault="006D394F" w:rsidP="00854AF1"/>
        </w:tc>
        <w:tc>
          <w:tcPr>
            <w:tcW w:w="1956" w:type="dxa"/>
          </w:tcPr>
          <w:p w14:paraId="0C0AA2E8" w14:textId="77777777" w:rsidR="006D394F" w:rsidRDefault="006D394F" w:rsidP="00854AF1"/>
        </w:tc>
        <w:tc>
          <w:tcPr>
            <w:tcW w:w="1392" w:type="dxa"/>
          </w:tcPr>
          <w:p w14:paraId="0F185069" w14:textId="77777777" w:rsidR="006D394F" w:rsidRDefault="006D394F" w:rsidP="00854AF1"/>
        </w:tc>
        <w:tc>
          <w:tcPr>
            <w:tcW w:w="1392" w:type="dxa"/>
          </w:tcPr>
          <w:p w14:paraId="32D1937A" w14:textId="77777777" w:rsidR="006D394F" w:rsidRDefault="006D394F" w:rsidP="00854AF1"/>
        </w:tc>
      </w:tr>
      <w:tr w:rsidR="006D394F" w14:paraId="6D3179BC" w14:textId="77777777" w:rsidTr="00854AF1">
        <w:tc>
          <w:tcPr>
            <w:tcW w:w="2912" w:type="dxa"/>
          </w:tcPr>
          <w:p w14:paraId="610EC0BD" w14:textId="77777777" w:rsidR="006D394F" w:rsidRDefault="006D394F" w:rsidP="00854AF1">
            <w:r>
              <w:t>I have developed and distributed agendas and papers for meetings.</w:t>
            </w:r>
          </w:p>
        </w:tc>
        <w:tc>
          <w:tcPr>
            <w:tcW w:w="1431" w:type="dxa"/>
          </w:tcPr>
          <w:p w14:paraId="0E04F771" w14:textId="77777777" w:rsidR="006D394F" w:rsidRDefault="006D394F" w:rsidP="00854AF1"/>
        </w:tc>
        <w:tc>
          <w:tcPr>
            <w:tcW w:w="1325" w:type="dxa"/>
          </w:tcPr>
          <w:p w14:paraId="6F95694A" w14:textId="77777777" w:rsidR="006D394F" w:rsidRDefault="006D394F" w:rsidP="00854AF1"/>
        </w:tc>
        <w:tc>
          <w:tcPr>
            <w:tcW w:w="1956" w:type="dxa"/>
          </w:tcPr>
          <w:p w14:paraId="51F52169" w14:textId="77777777" w:rsidR="006D394F" w:rsidRDefault="006D394F" w:rsidP="00854AF1"/>
        </w:tc>
        <w:tc>
          <w:tcPr>
            <w:tcW w:w="1392" w:type="dxa"/>
          </w:tcPr>
          <w:p w14:paraId="440F97C7" w14:textId="77777777" w:rsidR="006D394F" w:rsidRDefault="006D394F" w:rsidP="00854AF1"/>
        </w:tc>
        <w:tc>
          <w:tcPr>
            <w:tcW w:w="1392" w:type="dxa"/>
          </w:tcPr>
          <w:p w14:paraId="253E96F2" w14:textId="77777777" w:rsidR="006D394F" w:rsidRDefault="006D394F" w:rsidP="00854AF1"/>
        </w:tc>
      </w:tr>
      <w:tr w:rsidR="006D394F" w14:paraId="49C5D826" w14:textId="77777777" w:rsidTr="00854AF1">
        <w:tc>
          <w:tcPr>
            <w:tcW w:w="2912" w:type="dxa"/>
          </w:tcPr>
          <w:p w14:paraId="1E180780" w14:textId="77777777" w:rsidR="006D394F" w:rsidRDefault="006D394F" w:rsidP="00854AF1">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1AE48A0D" w14:textId="77777777" w:rsidR="006D394F" w:rsidRDefault="006D394F" w:rsidP="00854AF1"/>
        </w:tc>
        <w:tc>
          <w:tcPr>
            <w:tcW w:w="1325" w:type="dxa"/>
          </w:tcPr>
          <w:p w14:paraId="4C90D250" w14:textId="77777777" w:rsidR="006D394F" w:rsidRDefault="006D394F" w:rsidP="00854AF1"/>
        </w:tc>
        <w:tc>
          <w:tcPr>
            <w:tcW w:w="1956" w:type="dxa"/>
          </w:tcPr>
          <w:p w14:paraId="6AE12CBD" w14:textId="77777777" w:rsidR="006D394F" w:rsidRDefault="006D394F" w:rsidP="00854AF1"/>
        </w:tc>
        <w:tc>
          <w:tcPr>
            <w:tcW w:w="1392" w:type="dxa"/>
          </w:tcPr>
          <w:p w14:paraId="5B7E3B28" w14:textId="77777777" w:rsidR="006D394F" w:rsidRDefault="006D394F" w:rsidP="00854AF1"/>
        </w:tc>
        <w:tc>
          <w:tcPr>
            <w:tcW w:w="1392" w:type="dxa"/>
          </w:tcPr>
          <w:p w14:paraId="14B047F9" w14:textId="77777777" w:rsidR="006D394F" w:rsidRDefault="006D394F" w:rsidP="00854AF1"/>
        </w:tc>
      </w:tr>
      <w:tr w:rsidR="006D394F" w14:paraId="410DFD8E" w14:textId="77777777" w:rsidTr="00854AF1">
        <w:tc>
          <w:tcPr>
            <w:tcW w:w="2912" w:type="dxa"/>
          </w:tcPr>
          <w:p w14:paraId="46020897" w14:textId="77777777" w:rsidR="006D394F" w:rsidRDefault="006D394F" w:rsidP="00854AF1">
            <w:r>
              <w:t xml:space="preserve">I have followed up after meetings to </w:t>
            </w:r>
            <w:r>
              <w:lastRenderedPageBreak/>
              <w:t>ensure action items are undertaken</w:t>
            </w:r>
          </w:p>
        </w:tc>
        <w:tc>
          <w:tcPr>
            <w:tcW w:w="1431" w:type="dxa"/>
          </w:tcPr>
          <w:p w14:paraId="57105A14" w14:textId="77777777" w:rsidR="006D394F" w:rsidRDefault="006D394F" w:rsidP="00854AF1"/>
        </w:tc>
        <w:tc>
          <w:tcPr>
            <w:tcW w:w="1325" w:type="dxa"/>
          </w:tcPr>
          <w:p w14:paraId="295C8736" w14:textId="77777777" w:rsidR="006D394F" w:rsidRDefault="006D394F" w:rsidP="00854AF1"/>
        </w:tc>
        <w:tc>
          <w:tcPr>
            <w:tcW w:w="1956" w:type="dxa"/>
          </w:tcPr>
          <w:p w14:paraId="5DBBE334" w14:textId="77777777" w:rsidR="006D394F" w:rsidRDefault="006D394F" w:rsidP="00854AF1"/>
        </w:tc>
        <w:tc>
          <w:tcPr>
            <w:tcW w:w="1392" w:type="dxa"/>
          </w:tcPr>
          <w:p w14:paraId="0C0831C3" w14:textId="77777777" w:rsidR="006D394F" w:rsidRDefault="006D394F" w:rsidP="00854AF1"/>
        </w:tc>
        <w:tc>
          <w:tcPr>
            <w:tcW w:w="1392" w:type="dxa"/>
          </w:tcPr>
          <w:p w14:paraId="3169C096" w14:textId="77777777" w:rsidR="006D394F" w:rsidRDefault="006D394F" w:rsidP="00854AF1"/>
        </w:tc>
      </w:tr>
      <w:tr w:rsidR="006D394F" w14:paraId="1B8724A6" w14:textId="77777777" w:rsidTr="00854AF1">
        <w:tc>
          <w:tcPr>
            <w:tcW w:w="2912" w:type="dxa"/>
          </w:tcPr>
          <w:p w14:paraId="50C4F9DD" w14:textId="77777777" w:rsidR="006D394F" w:rsidRDefault="006D394F" w:rsidP="00854AF1">
            <w:r>
              <w:t>I have recorded and stored meeting documentation.</w:t>
            </w:r>
          </w:p>
        </w:tc>
        <w:tc>
          <w:tcPr>
            <w:tcW w:w="1431" w:type="dxa"/>
          </w:tcPr>
          <w:p w14:paraId="2FB285DA" w14:textId="77777777" w:rsidR="006D394F" w:rsidRDefault="006D394F" w:rsidP="00854AF1"/>
        </w:tc>
        <w:tc>
          <w:tcPr>
            <w:tcW w:w="1325" w:type="dxa"/>
          </w:tcPr>
          <w:p w14:paraId="6EC5CB9E" w14:textId="77777777" w:rsidR="006D394F" w:rsidRDefault="006D394F" w:rsidP="00854AF1"/>
        </w:tc>
        <w:tc>
          <w:tcPr>
            <w:tcW w:w="1956" w:type="dxa"/>
          </w:tcPr>
          <w:p w14:paraId="35215AEB" w14:textId="77777777" w:rsidR="006D394F" w:rsidRDefault="006D394F" w:rsidP="00854AF1"/>
        </w:tc>
        <w:tc>
          <w:tcPr>
            <w:tcW w:w="1392" w:type="dxa"/>
          </w:tcPr>
          <w:p w14:paraId="5BA9C036" w14:textId="77777777" w:rsidR="006D394F" w:rsidRDefault="006D394F" w:rsidP="00854AF1"/>
        </w:tc>
        <w:tc>
          <w:tcPr>
            <w:tcW w:w="1392" w:type="dxa"/>
          </w:tcPr>
          <w:p w14:paraId="1A3FC577" w14:textId="77777777" w:rsidR="006D394F" w:rsidRDefault="006D394F" w:rsidP="00854AF1"/>
        </w:tc>
      </w:tr>
      <w:bookmarkEnd w:id="11"/>
    </w:tbl>
    <w:p w14:paraId="05B00D4A" w14:textId="48A7D5FC" w:rsidR="006D394F" w:rsidRDefault="006D394F" w:rsidP="0028339C">
      <w:pPr>
        <w:pStyle w:val="BasicParagraph"/>
        <w:spacing w:line="264" w:lineRule="auto"/>
        <w:rPr>
          <w:rFonts w:ascii="Avenir LT Std 35 Light" w:hAnsi="Avenir LT Std 35 Light"/>
          <w:color w:val="auto"/>
          <w:sz w:val="20"/>
          <w:szCs w:val="20"/>
        </w:rPr>
      </w:pPr>
    </w:p>
    <w:p w14:paraId="69C91157" w14:textId="7FDBCED4" w:rsidR="006D394F" w:rsidRDefault="006D394F" w:rsidP="0028339C">
      <w:pPr>
        <w:pStyle w:val="BasicParagraph"/>
        <w:spacing w:line="264" w:lineRule="auto"/>
        <w:rPr>
          <w:rFonts w:ascii="Avenir LT Std 35 Light" w:hAnsi="Avenir LT Std 35 Light"/>
          <w:color w:val="auto"/>
          <w:sz w:val="20"/>
          <w:szCs w:val="20"/>
        </w:rPr>
      </w:pPr>
    </w:p>
    <w:p w14:paraId="2E9AAAF4" w14:textId="7E9D29EE" w:rsidR="006D394F" w:rsidRDefault="006D394F" w:rsidP="0028339C">
      <w:pPr>
        <w:pStyle w:val="BasicParagraph"/>
        <w:spacing w:line="264" w:lineRule="auto"/>
        <w:rPr>
          <w:rFonts w:ascii="Avenir LT Std 35 Light" w:hAnsi="Avenir LT Std 35 Light"/>
          <w:color w:val="auto"/>
          <w:sz w:val="20"/>
          <w:szCs w:val="20"/>
        </w:rPr>
      </w:pPr>
    </w:p>
    <w:p w14:paraId="6E5E80C0" w14:textId="3A7E382B" w:rsidR="006D394F" w:rsidRDefault="006D394F" w:rsidP="0028339C">
      <w:pPr>
        <w:pStyle w:val="BasicParagraph"/>
        <w:spacing w:line="264" w:lineRule="auto"/>
        <w:rPr>
          <w:rFonts w:ascii="Avenir LT Std 35 Light" w:hAnsi="Avenir LT Std 35 Light"/>
          <w:color w:val="auto"/>
          <w:sz w:val="20"/>
          <w:szCs w:val="20"/>
        </w:rPr>
      </w:pPr>
    </w:p>
    <w:p w14:paraId="173D8B30" w14:textId="2F116171" w:rsidR="006D394F" w:rsidRDefault="006D394F" w:rsidP="0028339C">
      <w:pPr>
        <w:pStyle w:val="BasicParagraph"/>
        <w:spacing w:line="264" w:lineRule="auto"/>
        <w:rPr>
          <w:rFonts w:ascii="Avenir LT Std 35 Light" w:hAnsi="Avenir LT Std 35 Light"/>
          <w:color w:val="auto"/>
          <w:sz w:val="20"/>
          <w:szCs w:val="20"/>
        </w:rPr>
      </w:pPr>
    </w:p>
    <w:p w14:paraId="48D3FDF2" w14:textId="07C21B36" w:rsidR="006D394F" w:rsidRDefault="006D394F" w:rsidP="0028339C">
      <w:pPr>
        <w:pStyle w:val="BasicParagraph"/>
        <w:spacing w:line="264" w:lineRule="auto"/>
        <w:rPr>
          <w:rFonts w:ascii="Avenir LT Std 35 Light" w:hAnsi="Avenir LT Std 35 Light"/>
          <w:color w:val="auto"/>
          <w:sz w:val="20"/>
          <w:szCs w:val="20"/>
        </w:rPr>
      </w:pPr>
    </w:p>
    <w:p w14:paraId="3CF36C42"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26"/>
      <w:bookmarkStart w:id="14" w:name="_Hlk21090676"/>
      <w:r>
        <w:br w:type="page"/>
      </w:r>
    </w:p>
    <w:p w14:paraId="590DE021" w14:textId="1898E770" w:rsidR="006D394F" w:rsidRPr="00F418ED" w:rsidRDefault="006D394F" w:rsidP="006D394F">
      <w:pPr>
        <w:pStyle w:val="Heading1"/>
      </w:pPr>
      <w:r w:rsidRPr="00F418ED">
        <w:lastRenderedPageBreak/>
        <w:t>BSBFIM502 Manage payroll</w:t>
      </w:r>
      <w:bookmarkEnd w:id="13"/>
    </w:p>
    <w:p w14:paraId="045C3293" w14:textId="77777777" w:rsidR="006D394F" w:rsidRDefault="006D394F" w:rsidP="006D394F">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600CEA0C" w14:textId="77777777" w:rsidR="006D394F" w:rsidRDefault="006D394F" w:rsidP="006D394F"/>
    <w:tbl>
      <w:tblPr>
        <w:tblStyle w:val="TableGrid"/>
        <w:tblW w:w="0" w:type="auto"/>
        <w:tblLook w:val="04A0" w:firstRow="1" w:lastRow="0" w:firstColumn="1" w:lastColumn="0" w:noHBand="0" w:noVBand="1"/>
      </w:tblPr>
      <w:tblGrid>
        <w:gridCol w:w="2175"/>
        <w:gridCol w:w="1362"/>
        <w:gridCol w:w="1322"/>
        <w:gridCol w:w="1598"/>
        <w:gridCol w:w="1382"/>
        <w:gridCol w:w="1170"/>
      </w:tblGrid>
      <w:tr w:rsidR="006D394F" w14:paraId="2A865991" w14:textId="77777777" w:rsidTr="00854AF1">
        <w:trPr>
          <w:tblHeader/>
        </w:trPr>
        <w:tc>
          <w:tcPr>
            <w:tcW w:w="2912" w:type="dxa"/>
          </w:tcPr>
          <w:p w14:paraId="6A7BB47C" w14:textId="77777777" w:rsidR="006D394F" w:rsidRDefault="006D394F" w:rsidP="00854AF1"/>
        </w:tc>
        <w:tc>
          <w:tcPr>
            <w:tcW w:w="1431" w:type="dxa"/>
          </w:tcPr>
          <w:p w14:paraId="26C7E8FE" w14:textId="77777777" w:rsidR="006D394F" w:rsidRDefault="006D394F" w:rsidP="00854AF1">
            <w:pPr>
              <w:rPr>
                <w:b/>
                <w:bCs/>
              </w:rPr>
            </w:pPr>
            <w:r w:rsidRPr="00C17BDE">
              <w:rPr>
                <w:b/>
                <w:bCs/>
              </w:rPr>
              <w:t>I have skills and knowledge in this area</w:t>
            </w:r>
          </w:p>
          <w:p w14:paraId="5E4219FC" w14:textId="77777777" w:rsidR="006D394F" w:rsidRPr="00620271" w:rsidRDefault="006D394F" w:rsidP="00854AF1">
            <w:pPr>
              <w:rPr>
                <w:b/>
                <w:bCs/>
              </w:rPr>
            </w:pPr>
            <w:r>
              <w:rPr>
                <w:b/>
                <w:bCs/>
              </w:rPr>
              <w:t>(1 point)</w:t>
            </w:r>
          </w:p>
        </w:tc>
        <w:tc>
          <w:tcPr>
            <w:tcW w:w="1325" w:type="dxa"/>
          </w:tcPr>
          <w:p w14:paraId="28EBBDDA"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6DF1DD9" w14:textId="77777777" w:rsidR="006D394F" w:rsidRPr="00C17BDE" w:rsidRDefault="006D394F" w:rsidP="00854AF1">
            <w:pPr>
              <w:rPr>
                <w:b/>
                <w:bCs/>
              </w:rPr>
            </w:pPr>
            <w:r w:rsidRPr="00C17BDE">
              <w:rPr>
                <w:b/>
                <w:bCs/>
              </w:rPr>
              <w:t>I have performed these tasks:</w:t>
            </w:r>
          </w:p>
          <w:p w14:paraId="6888FCE0" w14:textId="77777777" w:rsidR="006D394F" w:rsidRPr="007C797B" w:rsidRDefault="006D394F" w:rsidP="00854AF1">
            <w:pPr>
              <w:rPr>
                <w:b/>
                <w:bCs/>
              </w:rPr>
            </w:pPr>
            <w:r w:rsidRPr="007C797B">
              <w:rPr>
                <w:b/>
                <w:bCs/>
              </w:rPr>
              <w:t>Rarely = 1 point</w:t>
            </w:r>
          </w:p>
          <w:p w14:paraId="6A59FEB4" w14:textId="77777777" w:rsidR="006D394F" w:rsidRPr="007C797B" w:rsidRDefault="006D394F" w:rsidP="00854AF1">
            <w:pPr>
              <w:rPr>
                <w:b/>
                <w:bCs/>
              </w:rPr>
            </w:pPr>
            <w:r w:rsidRPr="007C797B">
              <w:rPr>
                <w:b/>
                <w:bCs/>
              </w:rPr>
              <w:t>Sometimes</w:t>
            </w:r>
            <w:r>
              <w:rPr>
                <w:b/>
                <w:bCs/>
              </w:rPr>
              <w:t xml:space="preserve"> = 2 points</w:t>
            </w:r>
          </w:p>
          <w:p w14:paraId="198D3DB9" w14:textId="77777777" w:rsidR="006D394F" w:rsidRPr="007C797B" w:rsidRDefault="006D394F" w:rsidP="00854AF1">
            <w:pPr>
              <w:rPr>
                <w:b/>
                <w:bCs/>
              </w:rPr>
            </w:pPr>
            <w:r w:rsidRPr="007C797B">
              <w:rPr>
                <w:b/>
                <w:bCs/>
              </w:rPr>
              <w:t>Frequently = 3 points</w:t>
            </w:r>
          </w:p>
        </w:tc>
        <w:tc>
          <w:tcPr>
            <w:tcW w:w="1392" w:type="dxa"/>
          </w:tcPr>
          <w:p w14:paraId="5A859F1F" w14:textId="77777777" w:rsidR="006D394F" w:rsidRDefault="006D394F" w:rsidP="00854AF1">
            <w:pPr>
              <w:rPr>
                <w:b/>
                <w:bCs/>
              </w:rPr>
            </w:pPr>
            <w:r w:rsidRPr="00C17BDE">
              <w:rPr>
                <w:b/>
                <w:bCs/>
              </w:rPr>
              <w:t>I can collect documents and evidence that show I have undertaken these tasks</w:t>
            </w:r>
          </w:p>
          <w:p w14:paraId="53365BF3" w14:textId="77777777" w:rsidR="006D394F" w:rsidRPr="00620271" w:rsidRDefault="006D394F" w:rsidP="00854AF1">
            <w:pPr>
              <w:rPr>
                <w:b/>
                <w:bCs/>
              </w:rPr>
            </w:pPr>
            <w:r>
              <w:rPr>
                <w:b/>
                <w:bCs/>
              </w:rPr>
              <w:t>(2 points)</w:t>
            </w:r>
          </w:p>
        </w:tc>
        <w:tc>
          <w:tcPr>
            <w:tcW w:w="1392" w:type="dxa"/>
          </w:tcPr>
          <w:p w14:paraId="6772647F" w14:textId="77777777" w:rsidR="006D394F" w:rsidRPr="00C17BDE" w:rsidRDefault="006D394F" w:rsidP="00854AF1">
            <w:pPr>
              <w:rPr>
                <w:b/>
                <w:bCs/>
              </w:rPr>
            </w:pPr>
            <w:r>
              <w:rPr>
                <w:b/>
                <w:bCs/>
              </w:rPr>
              <w:t>Total number of points</w:t>
            </w:r>
          </w:p>
        </w:tc>
      </w:tr>
      <w:tr w:rsidR="006D394F" w14:paraId="0EB09B64" w14:textId="77777777" w:rsidTr="00854AF1">
        <w:tc>
          <w:tcPr>
            <w:tcW w:w="2912" w:type="dxa"/>
          </w:tcPr>
          <w:p w14:paraId="7F26EC0F" w14:textId="77777777" w:rsidR="006D394F" w:rsidRDefault="006D394F" w:rsidP="00854AF1">
            <w:r>
              <w:t>I have established procedures for the management of payroll within an organisation.</w:t>
            </w:r>
          </w:p>
        </w:tc>
        <w:tc>
          <w:tcPr>
            <w:tcW w:w="1431" w:type="dxa"/>
          </w:tcPr>
          <w:p w14:paraId="133AFA3B" w14:textId="77777777" w:rsidR="006D394F" w:rsidRDefault="006D394F" w:rsidP="00854AF1"/>
        </w:tc>
        <w:tc>
          <w:tcPr>
            <w:tcW w:w="1325" w:type="dxa"/>
          </w:tcPr>
          <w:p w14:paraId="589E69CC" w14:textId="77777777" w:rsidR="006D394F" w:rsidRDefault="006D394F" w:rsidP="00854AF1"/>
        </w:tc>
        <w:tc>
          <w:tcPr>
            <w:tcW w:w="1956" w:type="dxa"/>
          </w:tcPr>
          <w:p w14:paraId="504D9212" w14:textId="77777777" w:rsidR="006D394F" w:rsidRDefault="006D394F" w:rsidP="00854AF1"/>
        </w:tc>
        <w:tc>
          <w:tcPr>
            <w:tcW w:w="1392" w:type="dxa"/>
          </w:tcPr>
          <w:p w14:paraId="4AE9AA02" w14:textId="77777777" w:rsidR="006D394F" w:rsidRDefault="006D394F" w:rsidP="00854AF1"/>
        </w:tc>
        <w:tc>
          <w:tcPr>
            <w:tcW w:w="1392" w:type="dxa"/>
          </w:tcPr>
          <w:p w14:paraId="012BF708" w14:textId="77777777" w:rsidR="006D394F" w:rsidRDefault="006D394F" w:rsidP="00854AF1"/>
        </w:tc>
      </w:tr>
      <w:tr w:rsidR="006D394F" w14:paraId="67A44CCC" w14:textId="77777777" w:rsidTr="00854AF1">
        <w:tc>
          <w:tcPr>
            <w:tcW w:w="2912" w:type="dxa"/>
          </w:tcPr>
          <w:p w14:paraId="2846089F" w14:textId="77777777" w:rsidR="006D394F" w:rsidRDefault="006D394F" w:rsidP="00854AF1">
            <w:r>
              <w:t xml:space="preserve">I have established procedures to ensure the </w:t>
            </w:r>
            <w:r w:rsidRPr="001C5D0E">
              <w:t>confidentiality and security of payroll information</w:t>
            </w:r>
            <w:r>
              <w:t>.</w:t>
            </w:r>
          </w:p>
        </w:tc>
        <w:tc>
          <w:tcPr>
            <w:tcW w:w="1431" w:type="dxa"/>
          </w:tcPr>
          <w:p w14:paraId="21C59112" w14:textId="77777777" w:rsidR="006D394F" w:rsidRDefault="006D394F" w:rsidP="00854AF1"/>
        </w:tc>
        <w:tc>
          <w:tcPr>
            <w:tcW w:w="1325" w:type="dxa"/>
          </w:tcPr>
          <w:p w14:paraId="335B1E71" w14:textId="77777777" w:rsidR="006D394F" w:rsidRDefault="006D394F" w:rsidP="00854AF1"/>
        </w:tc>
        <w:tc>
          <w:tcPr>
            <w:tcW w:w="1956" w:type="dxa"/>
          </w:tcPr>
          <w:p w14:paraId="49ABAE67" w14:textId="77777777" w:rsidR="006D394F" w:rsidRDefault="006D394F" w:rsidP="00854AF1"/>
        </w:tc>
        <w:tc>
          <w:tcPr>
            <w:tcW w:w="1392" w:type="dxa"/>
          </w:tcPr>
          <w:p w14:paraId="5A4E8357" w14:textId="77777777" w:rsidR="006D394F" w:rsidRDefault="006D394F" w:rsidP="00854AF1"/>
        </w:tc>
        <w:tc>
          <w:tcPr>
            <w:tcW w:w="1392" w:type="dxa"/>
          </w:tcPr>
          <w:p w14:paraId="11118191" w14:textId="77777777" w:rsidR="006D394F" w:rsidRDefault="006D394F" w:rsidP="00854AF1"/>
        </w:tc>
      </w:tr>
      <w:tr w:rsidR="006D394F" w14:paraId="53743CEA" w14:textId="77777777" w:rsidTr="00854AF1">
        <w:tc>
          <w:tcPr>
            <w:tcW w:w="2912" w:type="dxa"/>
          </w:tcPr>
          <w:p w14:paraId="252325FF" w14:textId="77777777" w:rsidR="006D394F" w:rsidRPr="00212219" w:rsidRDefault="006D394F" w:rsidP="00854AF1">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50757317" w14:textId="77777777" w:rsidR="006D394F" w:rsidRDefault="006D394F" w:rsidP="00854AF1"/>
        </w:tc>
        <w:tc>
          <w:tcPr>
            <w:tcW w:w="1325" w:type="dxa"/>
          </w:tcPr>
          <w:p w14:paraId="44CD0FD3" w14:textId="77777777" w:rsidR="006D394F" w:rsidRDefault="006D394F" w:rsidP="00854AF1"/>
        </w:tc>
        <w:tc>
          <w:tcPr>
            <w:tcW w:w="1956" w:type="dxa"/>
          </w:tcPr>
          <w:p w14:paraId="09E4DCA9" w14:textId="77777777" w:rsidR="006D394F" w:rsidRDefault="006D394F" w:rsidP="00854AF1"/>
        </w:tc>
        <w:tc>
          <w:tcPr>
            <w:tcW w:w="1392" w:type="dxa"/>
          </w:tcPr>
          <w:p w14:paraId="2BF1EC0E" w14:textId="77777777" w:rsidR="006D394F" w:rsidRDefault="006D394F" w:rsidP="00854AF1"/>
        </w:tc>
        <w:tc>
          <w:tcPr>
            <w:tcW w:w="1392" w:type="dxa"/>
          </w:tcPr>
          <w:p w14:paraId="7AF99273" w14:textId="77777777" w:rsidR="006D394F" w:rsidRDefault="006D394F" w:rsidP="00854AF1"/>
        </w:tc>
      </w:tr>
      <w:tr w:rsidR="006D394F" w14:paraId="4053249C" w14:textId="77777777" w:rsidTr="00854AF1">
        <w:tc>
          <w:tcPr>
            <w:tcW w:w="2912" w:type="dxa"/>
          </w:tcPr>
          <w:p w14:paraId="2D51AFA8" w14:textId="77777777" w:rsidR="006D394F" w:rsidRPr="00212219" w:rsidRDefault="006D394F" w:rsidP="00854AF1">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31CC80EC" w14:textId="77777777" w:rsidR="006D394F" w:rsidRDefault="006D394F" w:rsidP="00854AF1"/>
        </w:tc>
        <w:tc>
          <w:tcPr>
            <w:tcW w:w="1325" w:type="dxa"/>
          </w:tcPr>
          <w:p w14:paraId="0D7A9CC1" w14:textId="77777777" w:rsidR="006D394F" w:rsidRDefault="006D394F" w:rsidP="00854AF1"/>
        </w:tc>
        <w:tc>
          <w:tcPr>
            <w:tcW w:w="1956" w:type="dxa"/>
          </w:tcPr>
          <w:p w14:paraId="33DC4260" w14:textId="77777777" w:rsidR="006D394F" w:rsidRDefault="006D394F" w:rsidP="00854AF1"/>
        </w:tc>
        <w:tc>
          <w:tcPr>
            <w:tcW w:w="1392" w:type="dxa"/>
          </w:tcPr>
          <w:p w14:paraId="23EB2170" w14:textId="77777777" w:rsidR="006D394F" w:rsidRDefault="006D394F" w:rsidP="00854AF1"/>
        </w:tc>
        <w:tc>
          <w:tcPr>
            <w:tcW w:w="1392" w:type="dxa"/>
          </w:tcPr>
          <w:p w14:paraId="0E6E80E2" w14:textId="77777777" w:rsidR="006D394F" w:rsidRDefault="006D394F" w:rsidP="00854AF1"/>
        </w:tc>
      </w:tr>
      <w:tr w:rsidR="006D394F" w14:paraId="3ABAEB67" w14:textId="77777777" w:rsidTr="00854AF1">
        <w:tc>
          <w:tcPr>
            <w:tcW w:w="2912" w:type="dxa"/>
          </w:tcPr>
          <w:p w14:paraId="50B04B97" w14:textId="77777777" w:rsidR="006D394F" w:rsidRDefault="006D394F" w:rsidP="00854AF1">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1650AE4F" w14:textId="77777777" w:rsidR="006D394F" w:rsidRDefault="006D394F" w:rsidP="00854AF1"/>
        </w:tc>
        <w:tc>
          <w:tcPr>
            <w:tcW w:w="1325" w:type="dxa"/>
          </w:tcPr>
          <w:p w14:paraId="303BC6FF" w14:textId="77777777" w:rsidR="006D394F" w:rsidRDefault="006D394F" w:rsidP="00854AF1"/>
        </w:tc>
        <w:tc>
          <w:tcPr>
            <w:tcW w:w="1956" w:type="dxa"/>
          </w:tcPr>
          <w:p w14:paraId="004DE441" w14:textId="77777777" w:rsidR="006D394F" w:rsidRDefault="006D394F" w:rsidP="00854AF1"/>
        </w:tc>
        <w:tc>
          <w:tcPr>
            <w:tcW w:w="1392" w:type="dxa"/>
          </w:tcPr>
          <w:p w14:paraId="473A4D42" w14:textId="77777777" w:rsidR="006D394F" w:rsidRDefault="006D394F" w:rsidP="00854AF1"/>
        </w:tc>
        <w:tc>
          <w:tcPr>
            <w:tcW w:w="1392" w:type="dxa"/>
          </w:tcPr>
          <w:p w14:paraId="22B2A6EF" w14:textId="77777777" w:rsidR="006D394F" w:rsidRDefault="006D394F" w:rsidP="00854AF1"/>
        </w:tc>
      </w:tr>
      <w:tr w:rsidR="006D394F" w14:paraId="072C79F7" w14:textId="77777777" w:rsidTr="00854AF1">
        <w:tc>
          <w:tcPr>
            <w:tcW w:w="2912" w:type="dxa"/>
          </w:tcPr>
          <w:p w14:paraId="2FE59A52" w14:textId="77777777" w:rsidR="006D394F" w:rsidRPr="00212219" w:rsidRDefault="006D394F" w:rsidP="00854AF1">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165E15B5" w14:textId="77777777" w:rsidR="006D394F" w:rsidRDefault="006D394F" w:rsidP="00854AF1"/>
        </w:tc>
        <w:tc>
          <w:tcPr>
            <w:tcW w:w="1325" w:type="dxa"/>
          </w:tcPr>
          <w:p w14:paraId="32737308" w14:textId="77777777" w:rsidR="006D394F" w:rsidRDefault="006D394F" w:rsidP="00854AF1"/>
        </w:tc>
        <w:tc>
          <w:tcPr>
            <w:tcW w:w="1956" w:type="dxa"/>
          </w:tcPr>
          <w:p w14:paraId="1210CF2E" w14:textId="77777777" w:rsidR="006D394F" w:rsidRDefault="006D394F" w:rsidP="00854AF1"/>
        </w:tc>
        <w:tc>
          <w:tcPr>
            <w:tcW w:w="1392" w:type="dxa"/>
          </w:tcPr>
          <w:p w14:paraId="29E8BFF3" w14:textId="77777777" w:rsidR="006D394F" w:rsidRDefault="006D394F" w:rsidP="00854AF1"/>
        </w:tc>
        <w:tc>
          <w:tcPr>
            <w:tcW w:w="1392" w:type="dxa"/>
          </w:tcPr>
          <w:p w14:paraId="61189582" w14:textId="77777777" w:rsidR="006D394F" w:rsidRDefault="006D394F" w:rsidP="00854AF1"/>
        </w:tc>
      </w:tr>
      <w:tr w:rsidR="006D394F" w14:paraId="17FAA5D8" w14:textId="77777777" w:rsidTr="00854AF1">
        <w:tc>
          <w:tcPr>
            <w:tcW w:w="2912" w:type="dxa"/>
          </w:tcPr>
          <w:p w14:paraId="504FB51F" w14:textId="77777777" w:rsidR="006D394F" w:rsidRPr="00620271" w:rsidRDefault="006D394F" w:rsidP="00854AF1">
            <w:r>
              <w:t xml:space="preserve">I have checked and reconciled payroll and authorised wages for payment </w:t>
            </w:r>
            <w:r w:rsidRPr="001C5D0E">
              <w:t>in accordance with organisational policy and procedures</w:t>
            </w:r>
            <w:r>
              <w:t>.</w:t>
            </w:r>
          </w:p>
        </w:tc>
        <w:tc>
          <w:tcPr>
            <w:tcW w:w="1431" w:type="dxa"/>
          </w:tcPr>
          <w:p w14:paraId="1CE44F8A" w14:textId="77777777" w:rsidR="006D394F" w:rsidRDefault="006D394F" w:rsidP="00854AF1"/>
        </w:tc>
        <w:tc>
          <w:tcPr>
            <w:tcW w:w="1325" w:type="dxa"/>
          </w:tcPr>
          <w:p w14:paraId="7DCC1C79" w14:textId="77777777" w:rsidR="006D394F" w:rsidRDefault="006D394F" w:rsidP="00854AF1"/>
        </w:tc>
        <w:tc>
          <w:tcPr>
            <w:tcW w:w="1956" w:type="dxa"/>
          </w:tcPr>
          <w:p w14:paraId="1A6D48C4" w14:textId="77777777" w:rsidR="006D394F" w:rsidRDefault="006D394F" w:rsidP="00854AF1"/>
        </w:tc>
        <w:tc>
          <w:tcPr>
            <w:tcW w:w="1392" w:type="dxa"/>
          </w:tcPr>
          <w:p w14:paraId="6D8D55F3" w14:textId="77777777" w:rsidR="006D394F" w:rsidRDefault="006D394F" w:rsidP="00854AF1"/>
        </w:tc>
        <w:tc>
          <w:tcPr>
            <w:tcW w:w="1392" w:type="dxa"/>
          </w:tcPr>
          <w:p w14:paraId="622747CE" w14:textId="77777777" w:rsidR="006D394F" w:rsidRDefault="006D394F" w:rsidP="00854AF1"/>
        </w:tc>
      </w:tr>
      <w:tr w:rsidR="006D394F" w14:paraId="5F8B629B" w14:textId="77777777" w:rsidTr="00854AF1">
        <w:tc>
          <w:tcPr>
            <w:tcW w:w="2912" w:type="dxa"/>
          </w:tcPr>
          <w:p w14:paraId="05B91A8D" w14:textId="77777777" w:rsidR="006D394F" w:rsidRPr="00620271" w:rsidRDefault="006D394F" w:rsidP="00854AF1">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293C46DA" w14:textId="77777777" w:rsidR="006D394F" w:rsidRDefault="006D394F" w:rsidP="00854AF1"/>
        </w:tc>
        <w:tc>
          <w:tcPr>
            <w:tcW w:w="1325" w:type="dxa"/>
          </w:tcPr>
          <w:p w14:paraId="0876D272" w14:textId="77777777" w:rsidR="006D394F" w:rsidRDefault="006D394F" w:rsidP="00854AF1"/>
        </w:tc>
        <w:tc>
          <w:tcPr>
            <w:tcW w:w="1956" w:type="dxa"/>
          </w:tcPr>
          <w:p w14:paraId="51740A33" w14:textId="77777777" w:rsidR="006D394F" w:rsidRDefault="006D394F" w:rsidP="00854AF1"/>
        </w:tc>
        <w:tc>
          <w:tcPr>
            <w:tcW w:w="1392" w:type="dxa"/>
          </w:tcPr>
          <w:p w14:paraId="6BB81580" w14:textId="77777777" w:rsidR="006D394F" w:rsidRDefault="006D394F" w:rsidP="00854AF1"/>
        </w:tc>
        <w:tc>
          <w:tcPr>
            <w:tcW w:w="1392" w:type="dxa"/>
          </w:tcPr>
          <w:p w14:paraId="101DBA93" w14:textId="77777777" w:rsidR="006D394F" w:rsidRDefault="006D394F" w:rsidP="00854AF1"/>
        </w:tc>
      </w:tr>
      <w:tr w:rsidR="006D394F" w14:paraId="26F4BD97" w14:textId="77777777" w:rsidTr="00854AF1">
        <w:tc>
          <w:tcPr>
            <w:tcW w:w="2912" w:type="dxa"/>
          </w:tcPr>
          <w:p w14:paraId="0152BFE9" w14:textId="77777777" w:rsidR="006D394F" w:rsidRDefault="006D394F" w:rsidP="00854AF1">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5E98FAD3" w14:textId="77777777" w:rsidR="006D394F" w:rsidRDefault="006D394F" w:rsidP="00854AF1"/>
        </w:tc>
        <w:tc>
          <w:tcPr>
            <w:tcW w:w="1325" w:type="dxa"/>
          </w:tcPr>
          <w:p w14:paraId="2DDB5ECD" w14:textId="77777777" w:rsidR="006D394F" w:rsidRDefault="006D394F" w:rsidP="00854AF1"/>
        </w:tc>
        <w:tc>
          <w:tcPr>
            <w:tcW w:w="1956" w:type="dxa"/>
          </w:tcPr>
          <w:p w14:paraId="53D09DDC" w14:textId="77777777" w:rsidR="006D394F" w:rsidRDefault="006D394F" w:rsidP="00854AF1"/>
        </w:tc>
        <w:tc>
          <w:tcPr>
            <w:tcW w:w="1392" w:type="dxa"/>
          </w:tcPr>
          <w:p w14:paraId="0544F464" w14:textId="77777777" w:rsidR="006D394F" w:rsidRDefault="006D394F" w:rsidP="00854AF1"/>
        </w:tc>
        <w:tc>
          <w:tcPr>
            <w:tcW w:w="1392" w:type="dxa"/>
          </w:tcPr>
          <w:p w14:paraId="41605048" w14:textId="77777777" w:rsidR="006D394F" w:rsidRDefault="006D394F" w:rsidP="00854AF1"/>
        </w:tc>
      </w:tr>
      <w:tr w:rsidR="006D394F" w14:paraId="6DE5188E" w14:textId="77777777" w:rsidTr="00854AF1">
        <w:tc>
          <w:tcPr>
            <w:tcW w:w="2912" w:type="dxa"/>
          </w:tcPr>
          <w:p w14:paraId="1619FEC2" w14:textId="77777777" w:rsidR="006D394F" w:rsidRDefault="006D394F" w:rsidP="00854AF1">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7E4F1517" w14:textId="77777777" w:rsidR="006D394F" w:rsidRDefault="006D394F" w:rsidP="00854AF1"/>
        </w:tc>
        <w:tc>
          <w:tcPr>
            <w:tcW w:w="1325" w:type="dxa"/>
          </w:tcPr>
          <w:p w14:paraId="3AE91189" w14:textId="77777777" w:rsidR="006D394F" w:rsidRDefault="006D394F" w:rsidP="00854AF1"/>
        </w:tc>
        <w:tc>
          <w:tcPr>
            <w:tcW w:w="1956" w:type="dxa"/>
          </w:tcPr>
          <w:p w14:paraId="1A528A1E" w14:textId="77777777" w:rsidR="006D394F" w:rsidRDefault="006D394F" w:rsidP="00854AF1"/>
        </w:tc>
        <w:tc>
          <w:tcPr>
            <w:tcW w:w="1392" w:type="dxa"/>
          </w:tcPr>
          <w:p w14:paraId="6B89501A" w14:textId="77777777" w:rsidR="006D394F" w:rsidRDefault="006D394F" w:rsidP="00854AF1"/>
        </w:tc>
        <w:tc>
          <w:tcPr>
            <w:tcW w:w="1392" w:type="dxa"/>
          </w:tcPr>
          <w:p w14:paraId="0DD2DFEC" w14:textId="77777777" w:rsidR="006D394F" w:rsidRDefault="006D394F" w:rsidP="00854AF1"/>
        </w:tc>
      </w:tr>
      <w:tr w:rsidR="006D394F" w14:paraId="5184AD60" w14:textId="77777777" w:rsidTr="00854AF1">
        <w:tc>
          <w:tcPr>
            <w:tcW w:w="2912" w:type="dxa"/>
          </w:tcPr>
          <w:p w14:paraId="08EBE5CB" w14:textId="77777777" w:rsidR="006D394F" w:rsidRDefault="006D394F" w:rsidP="00854AF1">
            <w:r>
              <w:t>I have calculated and transcribed group tax amounts and made payments in accordance with taxation procedures.</w:t>
            </w:r>
          </w:p>
        </w:tc>
        <w:tc>
          <w:tcPr>
            <w:tcW w:w="1431" w:type="dxa"/>
          </w:tcPr>
          <w:p w14:paraId="5CDB46EE" w14:textId="77777777" w:rsidR="006D394F" w:rsidRDefault="006D394F" w:rsidP="00854AF1"/>
        </w:tc>
        <w:tc>
          <w:tcPr>
            <w:tcW w:w="1325" w:type="dxa"/>
          </w:tcPr>
          <w:p w14:paraId="633CFC6A" w14:textId="77777777" w:rsidR="006D394F" w:rsidRDefault="006D394F" w:rsidP="00854AF1"/>
        </w:tc>
        <w:tc>
          <w:tcPr>
            <w:tcW w:w="1956" w:type="dxa"/>
          </w:tcPr>
          <w:p w14:paraId="35AC5430" w14:textId="77777777" w:rsidR="006D394F" w:rsidRDefault="006D394F" w:rsidP="00854AF1"/>
        </w:tc>
        <w:tc>
          <w:tcPr>
            <w:tcW w:w="1392" w:type="dxa"/>
          </w:tcPr>
          <w:p w14:paraId="2F267B92" w14:textId="77777777" w:rsidR="006D394F" w:rsidRDefault="006D394F" w:rsidP="00854AF1"/>
        </w:tc>
        <w:tc>
          <w:tcPr>
            <w:tcW w:w="1392" w:type="dxa"/>
          </w:tcPr>
          <w:p w14:paraId="725F6A7A" w14:textId="77777777" w:rsidR="006D394F" w:rsidRDefault="006D394F" w:rsidP="00854AF1"/>
        </w:tc>
      </w:tr>
      <w:tr w:rsidR="006D394F" w14:paraId="24ABE19F" w14:textId="77777777" w:rsidTr="00854AF1">
        <w:tc>
          <w:tcPr>
            <w:tcW w:w="2912" w:type="dxa"/>
          </w:tcPr>
          <w:p w14:paraId="69FC1ACF" w14:textId="77777777" w:rsidR="006D394F" w:rsidRDefault="006D394F" w:rsidP="00854AF1">
            <w:r>
              <w:t xml:space="preserve">I have </w:t>
            </w:r>
            <w:r w:rsidRPr="00E13F5C">
              <w:t>create</w:t>
            </w:r>
            <w:r>
              <w:t>d</w:t>
            </w:r>
            <w:r w:rsidRPr="00E13F5C">
              <w:t xml:space="preserve"> accurate payroll management records.</w:t>
            </w:r>
          </w:p>
        </w:tc>
        <w:tc>
          <w:tcPr>
            <w:tcW w:w="1431" w:type="dxa"/>
          </w:tcPr>
          <w:p w14:paraId="079D565D" w14:textId="77777777" w:rsidR="006D394F" w:rsidRDefault="006D394F" w:rsidP="00854AF1"/>
        </w:tc>
        <w:tc>
          <w:tcPr>
            <w:tcW w:w="1325" w:type="dxa"/>
          </w:tcPr>
          <w:p w14:paraId="3A06D520" w14:textId="77777777" w:rsidR="006D394F" w:rsidRDefault="006D394F" w:rsidP="00854AF1"/>
        </w:tc>
        <w:tc>
          <w:tcPr>
            <w:tcW w:w="1956" w:type="dxa"/>
          </w:tcPr>
          <w:p w14:paraId="332AEDF7" w14:textId="77777777" w:rsidR="006D394F" w:rsidRDefault="006D394F" w:rsidP="00854AF1"/>
        </w:tc>
        <w:tc>
          <w:tcPr>
            <w:tcW w:w="1392" w:type="dxa"/>
          </w:tcPr>
          <w:p w14:paraId="10F7DF32" w14:textId="77777777" w:rsidR="006D394F" w:rsidRDefault="006D394F" w:rsidP="00854AF1"/>
        </w:tc>
        <w:tc>
          <w:tcPr>
            <w:tcW w:w="1392" w:type="dxa"/>
          </w:tcPr>
          <w:p w14:paraId="103A3910" w14:textId="77777777" w:rsidR="006D394F" w:rsidRDefault="006D394F" w:rsidP="00854AF1"/>
        </w:tc>
      </w:tr>
      <w:bookmarkEnd w:id="14"/>
    </w:tbl>
    <w:p w14:paraId="3C9AA87B" w14:textId="143E4390" w:rsidR="006D394F" w:rsidRDefault="006D394F" w:rsidP="0028339C">
      <w:pPr>
        <w:pStyle w:val="BasicParagraph"/>
        <w:spacing w:line="264" w:lineRule="auto"/>
        <w:rPr>
          <w:rFonts w:ascii="Avenir LT Std 35 Light" w:hAnsi="Avenir LT Std 35 Light"/>
          <w:color w:val="auto"/>
          <w:sz w:val="20"/>
          <w:szCs w:val="20"/>
        </w:rPr>
      </w:pPr>
    </w:p>
    <w:p w14:paraId="33B2ACBA" w14:textId="618CFF22" w:rsidR="006D394F" w:rsidRDefault="006D394F" w:rsidP="0028339C">
      <w:pPr>
        <w:pStyle w:val="BasicParagraph"/>
        <w:spacing w:line="264" w:lineRule="auto"/>
        <w:rPr>
          <w:rFonts w:ascii="Avenir LT Std 35 Light" w:hAnsi="Avenir LT Std 35 Light"/>
          <w:color w:val="auto"/>
          <w:sz w:val="20"/>
          <w:szCs w:val="20"/>
        </w:rPr>
      </w:pPr>
    </w:p>
    <w:p w14:paraId="7924AF6A" w14:textId="0E2B1487" w:rsidR="006D394F" w:rsidRDefault="006D394F" w:rsidP="0028339C">
      <w:pPr>
        <w:pStyle w:val="BasicParagraph"/>
        <w:spacing w:line="264" w:lineRule="auto"/>
        <w:rPr>
          <w:rFonts w:ascii="Avenir LT Std 35 Light" w:hAnsi="Avenir LT Std 35 Light"/>
          <w:color w:val="auto"/>
          <w:sz w:val="20"/>
          <w:szCs w:val="20"/>
        </w:rPr>
      </w:pPr>
    </w:p>
    <w:p w14:paraId="25BF4601" w14:textId="35ED485D" w:rsidR="006D394F" w:rsidRDefault="006D394F" w:rsidP="0028339C">
      <w:pPr>
        <w:pStyle w:val="BasicParagraph"/>
        <w:spacing w:line="264" w:lineRule="auto"/>
        <w:rPr>
          <w:rFonts w:ascii="Avenir LT Std 35 Light" w:hAnsi="Avenir LT Std 35 Light"/>
          <w:color w:val="auto"/>
          <w:sz w:val="20"/>
          <w:szCs w:val="20"/>
        </w:rPr>
      </w:pPr>
    </w:p>
    <w:p w14:paraId="7DC9C019"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23"/>
      <w:bookmarkStart w:id="16" w:name="_Hlk21090942"/>
      <w:r>
        <w:br w:type="page"/>
      </w:r>
    </w:p>
    <w:p w14:paraId="0CA300DE" w14:textId="7E577FAB" w:rsidR="006D394F" w:rsidRPr="00F418ED" w:rsidRDefault="006D394F" w:rsidP="006D394F">
      <w:pPr>
        <w:pStyle w:val="Heading1"/>
      </w:pPr>
      <w:r w:rsidRPr="00F418ED">
        <w:lastRenderedPageBreak/>
        <w:t>BSBCUS501 Manage quality customer service</w:t>
      </w:r>
      <w:bookmarkEnd w:id="15"/>
    </w:p>
    <w:p w14:paraId="6464FC51" w14:textId="77777777" w:rsidR="006D394F" w:rsidRDefault="006D394F" w:rsidP="006D394F">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1130AE0F" w14:textId="77777777" w:rsidR="006D394F" w:rsidRDefault="006D394F" w:rsidP="006D394F"/>
    <w:tbl>
      <w:tblPr>
        <w:tblStyle w:val="TableGrid"/>
        <w:tblW w:w="0" w:type="auto"/>
        <w:tblLook w:val="04A0" w:firstRow="1" w:lastRow="0" w:firstColumn="1" w:lastColumn="0" w:noHBand="0" w:noVBand="1"/>
      </w:tblPr>
      <w:tblGrid>
        <w:gridCol w:w="2294"/>
        <w:gridCol w:w="1350"/>
        <w:gridCol w:w="1322"/>
        <w:gridCol w:w="1532"/>
        <w:gridCol w:w="1381"/>
        <w:gridCol w:w="1130"/>
      </w:tblGrid>
      <w:tr w:rsidR="006D394F" w14:paraId="58C19229" w14:textId="77777777" w:rsidTr="00854AF1">
        <w:trPr>
          <w:tblHeader/>
        </w:trPr>
        <w:tc>
          <w:tcPr>
            <w:tcW w:w="2912" w:type="dxa"/>
          </w:tcPr>
          <w:p w14:paraId="139227E1" w14:textId="77777777" w:rsidR="006D394F" w:rsidRDefault="006D394F" w:rsidP="00854AF1"/>
        </w:tc>
        <w:tc>
          <w:tcPr>
            <w:tcW w:w="1431" w:type="dxa"/>
          </w:tcPr>
          <w:p w14:paraId="69109F94" w14:textId="77777777" w:rsidR="006D394F" w:rsidRDefault="006D394F" w:rsidP="00854AF1">
            <w:pPr>
              <w:rPr>
                <w:b/>
                <w:bCs/>
              </w:rPr>
            </w:pPr>
            <w:r w:rsidRPr="00C17BDE">
              <w:rPr>
                <w:b/>
                <w:bCs/>
              </w:rPr>
              <w:t>I have skills and knowledge in this area</w:t>
            </w:r>
          </w:p>
          <w:p w14:paraId="3DC6DD7D" w14:textId="77777777" w:rsidR="006D394F" w:rsidRPr="00620271" w:rsidRDefault="006D394F" w:rsidP="00854AF1">
            <w:pPr>
              <w:rPr>
                <w:b/>
                <w:bCs/>
              </w:rPr>
            </w:pPr>
            <w:r>
              <w:rPr>
                <w:b/>
                <w:bCs/>
              </w:rPr>
              <w:t>(1 point)</w:t>
            </w:r>
          </w:p>
        </w:tc>
        <w:tc>
          <w:tcPr>
            <w:tcW w:w="1325" w:type="dxa"/>
          </w:tcPr>
          <w:p w14:paraId="112BCD65"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8734C05" w14:textId="77777777" w:rsidR="006D394F" w:rsidRPr="00C17BDE" w:rsidRDefault="006D394F" w:rsidP="00854AF1">
            <w:pPr>
              <w:rPr>
                <w:b/>
                <w:bCs/>
              </w:rPr>
            </w:pPr>
            <w:r w:rsidRPr="00C17BDE">
              <w:rPr>
                <w:b/>
                <w:bCs/>
              </w:rPr>
              <w:t>I have performed these tasks:</w:t>
            </w:r>
          </w:p>
          <w:p w14:paraId="5A383BB9" w14:textId="77777777" w:rsidR="006D394F" w:rsidRPr="007C797B" w:rsidRDefault="006D394F" w:rsidP="00854AF1">
            <w:pPr>
              <w:rPr>
                <w:b/>
                <w:bCs/>
              </w:rPr>
            </w:pPr>
            <w:r w:rsidRPr="007C797B">
              <w:rPr>
                <w:b/>
                <w:bCs/>
              </w:rPr>
              <w:t>Rarely = 1 point</w:t>
            </w:r>
          </w:p>
          <w:p w14:paraId="3A58153A" w14:textId="77777777" w:rsidR="006D394F" w:rsidRPr="007C797B" w:rsidRDefault="006D394F" w:rsidP="00854AF1">
            <w:pPr>
              <w:rPr>
                <w:b/>
                <w:bCs/>
              </w:rPr>
            </w:pPr>
            <w:r w:rsidRPr="007C797B">
              <w:rPr>
                <w:b/>
                <w:bCs/>
              </w:rPr>
              <w:t>Sometimes</w:t>
            </w:r>
            <w:r>
              <w:rPr>
                <w:b/>
                <w:bCs/>
              </w:rPr>
              <w:t xml:space="preserve"> = 2 points</w:t>
            </w:r>
          </w:p>
          <w:p w14:paraId="603336EC" w14:textId="77777777" w:rsidR="006D394F" w:rsidRPr="007C797B" w:rsidRDefault="006D394F" w:rsidP="00854AF1">
            <w:pPr>
              <w:rPr>
                <w:b/>
                <w:bCs/>
              </w:rPr>
            </w:pPr>
            <w:r w:rsidRPr="007C797B">
              <w:rPr>
                <w:b/>
                <w:bCs/>
              </w:rPr>
              <w:t>Frequently = 3 points</w:t>
            </w:r>
          </w:p>
        </w:tc>
        <w:tc>
          <w:tcPr>
            <w:tcW w:w="1392" w:type="dxa"/>
          </w:tcPr>
          <w:p w14:paraId="27CEE84F" w14:textId="77777777" w:rsidR="006D394F" w:rsidRDefault="006D394F" w:rsidP="00854AF1">
            <w:pPr>
              <w:rPr>
                <w:b/>
                <w:bCs/>
              </w:rPr>
            </w:pPr>
            <w:r w:rsidRPr="00C17BDE">
              <w:rPr>
                <w:b/>
                <w:bCs/>
              </w:rPr>
              <w:t>I can collect documents and evidence that show I have undertaken these tasks</w:t>
            </w:r>
          </w:p>
          <w:p w14:paraId="47B2D9BE" w14:textId="77777777" w:rsidR="006D394F" w:rsidRPr="00620271" w:rsidRDefault="006D394F" w:rsidP="00854AF1">
            <w:pPr>
              <w:rPr>
                <w:b/>
                <w:bCs/>
              </w:rPr>
            </w:pPr>
            <w:r>
              <w:rPr>
                <w:b/>
                <w:bCs/>
              </w:rPr>
              <w:t>(2 points)</w:t>
            </w:r>
          </w:p>
        </w:tc>
        <w:tc>
          <w:tcPr>
            <w:tcW w:w="1392" w:type="dxa"/>
          </w:tcPr>
          <w:p w14:paraId="33582CF5" w14:textId="77777777" w:rsidR="006D394F" w:rsidRPr="00C17BDE" w:rsidRDefault="006D394F" w:rsidP="00854AF1">
            <w:pPr>
              <w:rPr>
                <w:b/>
                <w:bCs/>
              </w:rPr>
            </w:pPr>
            <w:r>
              <w:rPr>
                <w:b/>
                <w:bCs/>
              </w:rPr>
              <w:t>Total number of points</w:t>
            </w:r>
          </w:p>
        </w:tc>
      </w:tr>
      <w:tr w:rsidR="006D394F" w14:paraId="31A058AB" w14:textId="77777777" w:rsidTr="00854AF1">
        <w:tc>
          <w:tcPr>
            <w:tcW w:w="2912" w:type="dxa"/>
          </w:tcPr>
          <w:p w14:paraId="151122F6" w14:textId="77777777" w:rsidR="006D394F" w:rsidRDefault="006D394F" w:rsidP="00854AF1">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D76F8B4" w14:textId="77777777" w:rsidR="006D394F" w:rsidRDefault="006D394F" w:rsidP="00854AF1"/>
        </w:tc>
        <w:tc>
          <w:tcPr>
            <w:tcW w:w="1325" w:type="dxa"/>
          </w:tcPr>
          <w:p w14:paraId="682FFA37" w14:textId="77777777" w:rsidR="006D394F" w:rsidRDefault="006D394F" w:rsidP="00854AF1"/>
        </w:tc>
        <w:tc>
          <w:tcPr>
            <w:tcW w:w="1956" w:type="dxa"/>
          </w:tcPr>
          <w:p w14:paraId="139EEE3E" w14:textId="77777777" w:rsidR="006D394F" w:rsidRDefault="006D394F" w:rsidP="00854AF1"/>
        </w:tc>
        <w:tc>
          <w:tcPr>
            <w:tcW w:w="1392" w:type="dxa"/>
          </w:tcPr>
          <w:p w14:paraId="53268754" w14:textId="77777777" w:rsidR="006D394F" w:rsidRDefault="006D394F" w:rsidP="00854AF1"/>
        </w:tc>
        <w:tc>
          <w:tcPr>
            <w:tcW w:w="1392" w:type="dxa"/>
          </w:tcPr>
          <w:p w14:paraId="0822944F" w14:textId="77777777" w:rsidR="006D394F" w:rsidRDefault="006D394F" w:rsidP="00854AF1"/>
        </w:tc>
      </w:tr>
      <w:tr w:rsidR="006D394F" w14:paraId="42E9E2B3" w14:textId="77777777" w:rsidTr="00854AF1">
        <w:tc>
          <w:tcPr>
            <w:tcW w:w="2912" w:type="dxa"/>
          </w:tcPr>
          <w:p w14:paraId="6F7653E9" w14:textId="77777777" w:rsidR="006D394F" w:rsidRDefault="006D394F" w:rsidP="00854AF1">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297E0FE7" w14:textId="77777777" w:rsidR="006D394F" w:rsidRDefault="006D394F" w:rsidP="00854AF1"/>
        </w:tc>
        <w:tc>
          <w:tcPr>
            <w:tcW w:w="1325" w:type="dxa"/>
          </w:tcPr>
          <w:p w14:paraId="6434C6F0" w14:textId="77777777" w:rsidR="006D394F" w:rsidRDefault="006D394F" w:rsidP="00854AF1"/>
        </w:tc>
        <w:tc>
          <w:tcPr>
            <w:tcW w:w="1956" w:type="dxa"/>
          </w:tcPr>
          <w:p w14:paraId="57C0E3F7" w14:textId="77777777" w:rsidR="006D394F" w:rsidRDefault="006D394F" w:rsidP="00854AF1"/>
        </w:tc>
        <w:tc>
          <w:tcPr>
            <w:tcW w:w="1392" w:type="dxa"/>
          </w:tcPr>
          <w:p w14:paraId="1DF66176" w14:textId="77777777" w:rsidR="006D394F" w:rsidRDefault="006D394F" w:rsidP="00854AF1"/>
        </w:tc>
        <w:tc>
          <w:tcPr>
            <w:tcW w:w="1392" w:type="dxa"/>
          </w:tcPr>
          <w:p w14:paraId="1005A078" w14:textId="77777777" w:rsidR="006D394F" w:rsidRDefault="006D394F" w:rsidP="00854AF1"/>
        </w:tc>
      </w:tr>
      <w:tr w:rsidR="006D394F" w14:paraId="3B0FB1D0" w14:textId="77777777" w:rsidTr="00854AF1">
        <w:tc>
          <w:tcPr>
            <w:tcW w:w="2912" w:type="dxa"/>
          </w:tcPr>
          <w:p w14:paraId="21AAD554" w14:textId="77777777" w:rsidR="006D394F" w:rsidRPr="00212219" w:rsidRDefault="006D394F" w:rsidP="00854AF1">
            <w:r>
              <w:t xml:space="preserve">I have </w:t>
            </w:r>
            <w:r w:rsidRPr="000B2303">
              <w:t>implement</w:t>
            </w:r>
            <w:r>
              <w:t>ed</w:t>
            </w:r>
            <w:r w:rsidRPr="000B2303">
              <w:t xml:space="preserve"> policies and procedures to ensure quality customer service</w:t>
            </w:r>
            <w:r>
              <w:t>.</w:t>
            </w:r>
          </w:p>
        </w:tc>
        <w:tc>
          <w:tcPr>
            <w:tcW w:w="1431" w:type="dxa"/>
          </w:tcPr>
          <w:p w14:paraId="31C6CB5D" w14:textId="77777777" w:rsidR="006D394F" w:rsidRDefault="006D394F" w:rsidP="00854AF1"/>
        </w:tc>
        <w:tc>
          <w:tcPr>
            <w:tcW w:w="1325" w:type="dxa"/>
          </w:tcPr>
          <w:p w14:paraId="32746C14" w14:textId="77777777" w:rsidR="006D394F" w:rsidRDefault="006D394F" w:rsidP="00854AF1"/>
        </w:tc>
        <w:tc>
          <w:tcPr>
            <w:tcW w:w="1956" w:type="dxa"/>
          </w:tcPr>
          <w:p w14:paraId="37630512" w14:textId="77777777" w:rsidR="006D394F" w:rsidRDefault="006D394F" w:rsidP="00854AF1"/>
        </w:tc>
        <w:tc>
          <w:tcPr>
            <w:tcW w:w="1392" w:type="dxa"/>
          </w:tcPr>
          <w:p w14:paraId="6CC65A27" w14:textId="77777777" w:rsidR="006D394F" w:rsidRDefault="006D394F" w:rsidP="00854AF1"/>
        </w:tc>
        <w:tc>
          <w:tcPr>
            <w:tcW w:w="1392" w:type="dxa"/>
          </w:tcPr>
          <w:p w14:paraId="107D8979" w14:textId="77777777" w:rsidR="006D394F" w:rsidRDefault="006D394F" w:rsidP="00854AF1"/>
        </w:tc>
      </w:tr>
      <w:tr w:rsidR="006D394F" w14:paraId="7C7AD984" w14:textId="77777777" w:rsidTr="00854AF1">
        <w:tc>
          <w:tcPr>
            <w:tcW w:w="2912" w:type="dxa"/>
          </w:tcPr>
          <w:p w14:paraId="64253DA5" w14:textId="77777777" w:rsidR="006D394F" w:rsidRPr="00212219" w:rsidRDefault="006D394F" w:rsidP="00854AF1">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03BACEEB" w14:textId="77777777" w:rsidR="006D394F" w:rsidRDefault="006D394F" w:rsidP="00854AF1"/>
        </w:tc>
        <w:tc>
          <w:tcPr>
            <w:tcW w:w="1325" w:type="dxa"/>
          </w:tcPr>
          <w:p w14:paraId="30A0B708" w14:textId="77777777" w:rsidR="006D394F" w:rsidRDefault="006D394F" w:rsidP="00854AF1"/>
        </w:tc>
        <w:tc>
          <w:tcPr>
            <w:tcW w:w="1956" w:type="dxa"/>
          </w:tcPr>
          <w:p w14:paraId="209A8773" w14:textId="77777777" w:rsidR="006D394F" w:rsidRDefault="006D394F" w:rsidP="00854AF1"/>
        </w:tc>
        <w:tc>
          <w:tcPr>
            <w:tcW w:w="1392" w:type="dxa"/>
          </w:tcPr>
          <w:p w14:paraId="634AFC93" w14:textId="77777777" w:rsidR="006D394F" w:rsidRDefault="006D394F" w:rsidP="00854AF1"/>
        </w:tc>
        <w:tc>
          <w:tcPr>
            <w:tcW w:w="1392" w:type="dxa"/>
          </w:tcPr>
          <w:p w14:paraId="4EC87D47" w14:textId="77777777" w:rsidR="006D394F" w:rsidRDefault="006D394F" w:rsidP="00854AF1"/>
        </w:tc>
      </w:tr>
      <w:tr w:rsidR="006D394F" w14:paraId="38E0240F" w14:textId="77777777" w:rsidTr="00854AF1">
        <w:tc>
          <w:tcPr>
            <w:tcW w:w="2912" w:type="dxa"/>
          </w:tcPr>
          <w:p w14:paraId="0FF79D29" w14:textId="77777777" w:rsidR="006D394F" w:rsidRPr="00620271" w:rsidRDefault="006D394F" w:rsidP="00854AF1">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2954D948" w14:textId="77777777" w:rsidR="006D394F" w:rsidRDefault="006D394F" w:rsidP="00854AF1"/>
        </w:tc>
        <w:tc>
          <w:tcPr>
            <w:tcW w:w="1325" w:type="dxa"/>
          </w:tcPr>
          <w:p w14:paraId="37205927" w14:textId="77777777" w:rsidR="006D394F" w:rsidRDefault="006D394F" w:rsidP="00854AF1"/>
        </w:tc>
        <w:tc>
          <w:tcPr>
            <w:tcW w:w="1956" w:type="dxa"/>
          </w:tcPr>
          <w:p w14:paraId="6F08F745" w14:textId="77777777" w:rsidR="006D394F" w:rsidRDefault="006D394F" w:rsidP="00854AF1"/>
        </w:tc>
        <w:tc>
          <w:tcPr>
            <w:tcW w:w="1392" w:type="dxa"/>
          </w:tcPr>
          <w:p w14:paraId="4603048F" w14:textId="77777777" w:rsidR="006D394F" w:rsidRDefault="006D394F" w:rsidP="00854AF1"/>
        </w:tc>
        <w:tc>
          <w:tcPr>
            <w:tcW w:w="1392" w:type="dxa"/>
          </w:tcPr>
          <w:p w14:paraId="7CD2AA67" w14:textId="77777777" w:rsidR="006D394F" w:rsidRDefault="006D394F" w:rsidP="00854AF1"/>
        </w:tc>
      </w:tr>
      <w:tr w:rsidR="006D394F" w14:paraId="5E388DAD" w14:textId="77777777" w:rsidTr="00854AF1">
        <w:tc>
          <w:tcPr>
            <w:tcW w:w="2912" w:type="dxa"/>
          </w:tcPr>
          <w:p w14:paraId="09D429FF" w14:textId="77777777" w:rsidR="006D394F" w:rsidRPr="00620271" w:rsidRDefault="006D394F" w:rsidP="00854AF1">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2B5BC73F" w14:textId="77777777" w:rsidR="006D394F" w:rsidRDefault="006D394F" w:rsidP="00854AF1"/>
        </w:tc>
        <w:tc>
          <w:tcPr>
            <w:tcW w:w="1325" w:type="dxa"/>
          </w:tcPr>
          <w:p w14:paraId="7AF78AC8" w14:textId="77777777" w:rsidR="006D394F" w:rsidRDefault="006D394F" w:rsidP="00854AF1"/>
        </w:tc>
        <w:tc>
          <w:tcPr>
            <w:tcW w:w="1956" w:type="dxa"/>
          </w:tcPr>
          <w:p w14:paraId="05942521" w14:textId="77777777" w:rsidR="006D394F" w:rsidRDefault="006D394F" w:rsidP="00854AF1"/>
        </w:tc>
        <w:tc>
          <w:tcPr>
            <w:tcW w:w="1392" w:type="dxa"/>
          </w:tcPr>
          <w:p w14:paraId="1F6109E1" w14:textId="77777777" w:rsidR="006D394F" w:rsidRDefault="006D394F" w:rsidP="00854AF1"/>
        </w:tc>
        <w:tc>
          <w:tcPr>
            <w:tcW w:w="1392" w:type="dxa"/>
          </w:tcPr>
          <w:p w14:paraId="68C4BAA0" w14:textId="77777777" w:rsidR="006D394F" w:rsidRDefault="006D394F" w:rsidP="00854AF1"/>
        </w:tc>
      </w:tr>
      <w:tr w:rsidR="006D394F" w14:paraId="6CFBC4FC" w14:textId="77777777" w:rsidTr="00854AF1">
        <w:tc>
          <w:tcPr>
            <w:tcW w:w="2912" w:type="dxa"/>
          </w:tcPr>
          <w:p w14:paraId="3AA001DC" w14:textId="77777777" w:rsidR="006D394F" w:rsidRDefault="006D394F" w:rsidP="00854AF1">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277430DC" w14:textId="77777777" w:rsidR="006D394F" w:rsidRDefault="006D394F" w:rsidP="00854AF1"/>
        </w:tc>
        <w:tc>
          <w:tcPr>
            <w:tcW w:w="1325" w:type="dxa"/>
          </w:tcPr>
          <w:p w14:paraId="2F833CE4" w14:textId="77777777" w:rsidR="006D394F" w:rsidRDefault="006D394F" w:rsidP="00854AF1"/>
        </w:tc>
        <w:tc>
          <w:tcPr>
            <w:tcW w:w="1956" w:type="dxa"/>
          </w:tcPr>
          <w:p w14:paraId="58C3CFEB" w14:textId="77777777" w:rsidR="006D394F" w:rsidRDefault="006D394F" w:rsidP="00854AF1"/>
        </w:tc>
        <w:tc>
          <w:tcPr>
            <w:tcW w:w="1392" w:type="dxa"/>
          </w:tcPr>
          <w:p w14:paraId="6B0C4315" w14:textId="77777777" w:rsidR="006D394F" w:rsidRDefault="006D394F" w:rsidP="00854AF1"/>
        </w:tc>
        <w:tc>
          <w:tcPr>
            <w:tcW w:w="1392" w:type="dxa"/>
          </w:tcPr>
          <w:p w14:paraId="50767F3A" w14:textId="77777777" w:rsidR="006D394F" w:rsidRDefault="006D394F" w:rsidP="00854AF1"/>
        </w:tc>
      </w:tr>
      <w:tr w:rsidR="006D394F" w14:paraId="1A68EAA7" w14:textId="77777777" w:rsidTr="00854AF1">
        <w:tc>
          <w:tcPr>
            <w:tcW w:w="2912" w:type="dxa"/>
          </w:tcPr>
          <w:p w14:paraId="11C0ED7D" w14:textId="77777777" w:rsidR="006D394F" w:rsidRDefault="006D394F" w:rsidP="00854AF1">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3163844A" w14:textId="77777777" w:rsidR="006D394F" w:rsidRDefault="006D394F" w:rsidP="00854AF1"/>
        </w:tc>
        <w:tc>
          <w:tcPr>
            <w:tcW w:w="1325" w:type="dxa"/>
          </w:tcPr>
          <w:p w14:paraId="51D6E758" w14:textId="77777777" w:rsidR="006D394F" w:rsidRDefault="006D394F" w:rsidP="00854AF1"/>
        </w:tc>
        <w:tc>
          <w:tcPr>
            <w:tcW w:w="1956" w:type="dxa"/>
          </w:tcPr>
          <w:p w14:paraId="3C75FA5A" w14:textId="77777777" w:rsidR="006D394F" w:rsidRDefault="006D394F" w:rsidP="00854AF1"/>
        </w:tc>
        <w:tc>
          <w:tcPr>
            <w:tcW w:w="1392" w:type="dxa"/>
          </w:tcPr>
          <w:p w14:paraId="1512314E" w14:textId="77777777" w:rsidR="006D394F" w:rsidRDefault="006D394F" w:rsidP="00854AF1"/>
        </w:tc>
        <w:tc>
          <w:tcPr>
            <w:tcW w:w="1392" w:type="dxa"/>
          </w:tcPr>
          <w:p w14:paraId="75FA324F" w14:textId="77777777" w:rsidR="006D394F" w:rsidRDefault="006D394F" w:rsidP="00854AF1"/>
        </w:tc>
      </w:tr>
      <w:bookmarkEnd w:id="16"/>
    </w:tbl>
    <w:p w14:paraId="6AFDF3DF" w14:textId="77777777" w:rsidR="006D394F" w:rsidRDefault="006D394F" w:rsidP="0028339C">
      <w:pPr>
        <w:pStyle w:val="BasicParagraph"/>
        <w:spacing w:line="264" w:lineRule="auto"/>
        <w:rPr>
          <w:rFonts w:ascii="Avenir LT Std 35 Light" w:hAnsi="Avenir LT Std 35 Light"/>
          <w:color w:val="auto"/>
          <w:sz w:val="20"/>
          <w:szCs w:val="20"/>
        </w:rPr>
      </w:pPr>
    </w:p>
    <w:p w14:paraId="562D4B23" w14:textId="3FDB7E63" w:rsidR="006D394F" w:rsidRDefault="006D394F" w:rsidP="0028339C">
      <w:pPr>
        <w:pStyle w:val="BasicParagraph"/>
        <w:spacing w:line="264" w:lineRule="auto"/>
        <w:rPr>
          <w:rFonts w:ascii="Avenir LT Std 35 Light" w:hAnsi="Avenir LT Std 35 Light"/>
          <w:color w:val="auto"/>
          <w:sz w:val="20"/>
          <w:szCs w:val="20"/>
        </w:rPr>
      </w:pPr>
    </w:p>
    <w:p w14:paraId="628C66D1" w14:textId="2C1FD012" w:rsidR="006D394F" w:rsidRDefault="006D394F" w:rsidP="0028339C">
      <w:pPr>
        <w:pStyle w:val="BasicParagraph"/>
        <w:spacing w:line="264" w:lineRule="auto"/>
        <w:rPr>
          <w:rFonts w:ascii="Avenir LT Std 35 Light" w:hAnsi="Avenir LT Std 35 Light"/>
          <w:color w:val="auto"/>
          <w:sz w:val="20"/>
          <w:szCs w:val="20"/>
        </w:rPr>
      </w:pPr>
    </w:p>
    <w:p w14:paraId="5B7E1C14" w14:textId="1008076E" w:rsidR="006D394F" w:rsidRDefault="006D394F" w:rsidP="0028339C">
      <w:pPr>
        <w:pStyle w:val="BasicParagraph"/>
        <w:spacing w:line="264" w:lineRule="auto"/>
        <w:rPr>
          <w:rFonts w:ascii="Avenir LT Std 35 Light" w:hAnsi="Avenir LT Std 35 Light"/>
          <w:color w:val="auto"/>
          <w:sz w:val="20"/>
          <w:szCs w:val="20"/>
        </w:rPr>
      </w:pPr>
    </w:p>
    <w:p w14:paraId="1F11CA79" w14:textId="089150B0" w:rsidR="006D394F" w:rsidRDefault="006D394F" w:rsidP="0028339C">
      <w:pPr>
        <w:pStyle w:val="BasicParagraph"/>
        <w:spacing w:line="264" w:lineRule="auto"/>
        <w:rPr>
          <w:rFonts w:ascii="Avenir LT Std 35 Light" w:hAnsi="Avenir LT Std 35 Light"/>
          <w:color w:val="auto"/>
          <w:sz w:val="20"/>
          <w:szCs w:val="20"/>
        </w:rPr>
      </w:pPr>
    </w:p>
    <w:p w14:paraId="15CC029C"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25"/>
      <w:bookmarkStart w:id="18" w:name="_Hlk21090898"/>
      <w:r>
        <w:br w:type="page"/>
      </w:r>
    </w:p>
    <w:p w14:paraId="3E3F3AE6" w14:textId="45E8FA02" w:rsidR="006D394F" w:rsidRPr="00F418ED" w:rsidRDefault="006D394F" w:rsidP="006D394F">
      <w:pPr>
        <w:pStyle w:val="Heading1"/>
      </w:pPr>
      <w:r w:rsidRPr="00F418ED">
        <w:lastRenderedPageBreak/>
        <w:t>BSBFIM501 Manage budgets and financial plans</w:t>
      </w:r>
      <w:bookmarkEnd w:id="17"/>
    </w:p>
    <w:p w14:paraId="1AC35AC8" w14:textId="5A199F8C" w:rsidR="006D394F" w:rsidRDefault="006D394F" w:rsidP="006D394F">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40A9AFF" w14:textId="77777777" w:rsidR="006D394F" w:rsidRDefault="006D394F" w:rsidP="006D394F"/>
    <w:tbl>
      <w:tblPr>
        <w:tblStyle w:val="TableGrid"/>
        <w:tblW w:w="0" w:type="auto"/>
        <w:tblLook w:val="04A0" w:firstRow="1" w:lastRow="0" w:firstColumn="1" w:lastColumn="0" w:noHBand="0" w:noVBand="1"/>
      </w:tblPr>
      <w:tblGrid>
        <w:gridCol w:w="2190"/>
        <w:gridCol w:w="1361"/>
        <w:gridCol w:w="1322"/>
        <w:gridCol w:w="1589"/>
        <w:gridCol w:w="1382"/>
        <w:gridCol w:w="1165"/>
      </w:tblGrid>
      <w:tr w:rsidR="006D394F" w14:paraId="1CC49988" w14:textId="77777777" w:rsidTr="00854AF1">
        <w:trPr>
          <w:tblHeader/>
        </w:trPr>
        <w:tc>
          <w:tcPr>
            <w:tcW w:w="2912" w:type="dxa"/>
          </w:tcPr>
          <w:p w14:paraId="537E5A3C" w14:textId="77777777" w:rsidR="006D394F" w:rsidRDefault="006D394F" w:rsidP="00854AF1"/>
        </w:tc>
        <w:tc>
          <w:tcPr>
            <w:tcW w:w="1431" w:type="dxa"/>
          </w:tcPr>
          <w:p w14:paraId="315896C0" w14:textId="77777777" w:rsidR="006D394F" w:rsidRDefault="006D394F" w:rsidP="00854AF1">
            <w:pPr>
              <w:rPr>
                <w:b/>
                <w:bCs/>
              </w:rPr>
            </w:pPr>
            <w:r w:rsidRPr="00C17BDE">
              <w:rPr>
                <w:b/>
                <w:bCs/>
              </w:rPr>
              <w:t>I have skills and knowledge in this area</w:t>
            </w:r>
          </w:p>
          <w:p w14:paraId="2E9C0D42" w14:textId="77777777" w:rsidR="006D394F" w:rsidRPr="00620271" w:rsidRDefault="006D394F" w:rsidP="00854AF1">
            <w:pPr>
              <w:rPr>
                <w:b/>
                <w:bCs/>
              </w:rPr>
            </w:pPr>
            <w:r>
              <w:rPr>
                <w:b/>
                <w:bCs/>
              </w:rPr>
              <w:t>(1 point)</w:t>
            </w:r>
          </w:p>
        </w:tc>
        <w:tc>
          <w:tcPr>
            <w:tcW w:w="1325" w:type="dxa"/>
          </w:tcPr>
          <w:p w14:paraId="33B557B9"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EF31744" w14:textId="77777777" w:rsidR="006D394F" w:rsidRPr="00C17BDE" w:rsidRDefault="006D394F" w:rsidP="00854AF1">
            <w:pPr>
              <w:rPr>
                <w:b/>
                <w:bCs/>
              </w:rPr>
            </w:pPr>
            <w:r w:rsidRPr="00C17BDE">
              <w:rPr>
                <w:b/>
                <w:bCs/>
              </w:rPr>
              <w:t>I have performed these tasks:</w:t>
            </w:r>
          </w:p>
          <w:p w14:paraId="5ED07B58" w14:textId="77777777" w:rsidR="006D394F" w:rsidRPr="007C797B" w:rsidRDefault="006D394F" w:rsidP="00854AF1">
            <w:pPr>
              <w:rPr>
                <w:b/>
                <w:bCs/>
              </w:rPr>
            </w:pPr>
            <w:r w:rsidRPr="007C797B">
              <w:rPr>
                <w:b/>
                <w:bCs/>
              </w:rPr>
              <w:t>Rarely = 1 point</w:t>
            </w:r>
          </w:p>
          <w:p w14:paraId="7F18D188" w14:textId="77777777" w:rsidR="006D394F" w:rsidRPr="007C797B" w:rsidRDefault="006D394F" w:rsidP="00854AF1">
            <w:pPr>
              <w:rPr>
                <w:b/>
                <w:bCs/>
              </w:rPr>
            </w:pPr>
            <w:r w:rsidRPr="007C797B">
              <w:rPr>
                <w:b/>
                <w:bCs/>
              </w:rPr>
              <w:t>Sometimes</w:t>
            </w:r>
            <w:r>
              <w:rPr>
                <w:b/>
                <w:bCs/>
              </w:rPr>
              <w:t xml:space="preserve"> = 2 points</w:t>
            </w:r>
          </w:p>
          <w:p w14:paraId="762B4431" w14:textId="77777777" w:rsidR="006D394F" w:rsidRPr="007C797B" w:rsidRDefault="006D394F" w:rsidP="00854AF1">
            <w:pPr>
              <w:rPr>
                <w:b/>
                <w:bCs/>
              </w:rPr>
            </w:pPr>
            <w:r w:rsidRPr="007C797B">
              <w:rPr>
                <w:b/>
                <w:bCs/>
              </w:rPr>
              <w:t>Frequently = 3 points</w:t>
            </w:r>
          </w:p>
        </w:tc>
        <w:tc>
          <w:tcPr>
            <w:tcW w:w="1392" w:type="dxa"/>
          </w:tcPr>
          <w:p w14:paraId="74E3FA51" w14:textId="77777777" w:rsidR="006D394F" w:rsidRDefault="006D394F" w:rsidP="00854AF1">
            <w:pPr>
              <w:rPr>
                <w:b/>
                <w:bCs/>
              </w:rPr>
            </w:pPr>
            <w:r w:rsidRPr="00C17BDE">
              <w:rPr>
                <w:b/>
                <w:bCs/>
              </w:rPr>
              <w:t>I can collect documents and evidence that show I have undertaken these tasks</w:t>
            </w:r>
          </w:p>
          <w:p w14:paraId="6906F2A1" w14:textId="77777777" w:rsidR="006D394F" w:rsidRPr="00620271" w:rsidRDefault="006D394F" w:rsidP="00854AF1">
            <w:pPr>
              <w:rPr>
                <w:b/>
                <w:bCs/>
              </w:rPr>
            </w:pPr>
            <w:r>
              <w:rPr>
                <w:b/>
                <w:bCs/>
              </w:rPr>
              <w:t>(2 points)</w:t>
            </w:r>
          </w:p>
        </w:tc>
        <w:tc>
          <w:tcPr>
            <w:tcW w:w="1392" w:type="dxa"/>
          </w:tcPr>
          <w:p w14:paraId="4A96F868" w14:textId="77777777" w:rsidR="006D394F" w:rsidRPr="00C17BDE" w:rsidRDefault="006D394F" w:rsidP="00854AF1">
            <w:pPr>
              <w:rPr>
                <w:b/>
                <w:bCs/>
              </w:rPr>
            </w:pPr>
            <w:r>
              <w:rPr>
                <w:b/>
                <w:bCs/>
              </w:rPr>
              <w:t>Total number of points</w:t>
            </w:r>
          </w:p>
        </w:tc>
      </w:tr>
      <w:tr w:rsidR="006D394F" w14:paraId="360BCF12" w14:textId="77777777" w:rsidTr="00854AF1">
        <w:tc>
          <w:tcPr>
            <w:tcW w:w="2912" w:type="dxa"/>
          </w:tcPr>
          <w:p w14:paraId="3D42B186" w14:textId="77777777" w:rsidR="006D394F" w:rsidRDefault="006D394F" w:rsidP="00854AF1">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42A14795" w14:textId="77777777" w:rsidR="006D394F" w:rsidRDefault="006D394F" w:rsidP="00854AF1"/>
        </w:tc>
        <w:tc>
          <w:tcPr>
            <w:tcW w:w="1325" w:type="dxa"/>
          </w:tcPr>
          <w:p w14:paraId="4043FA2B" w14:textId="77777777" w:rsidR="006D394F" w:rsidRDefault="006D394F" w:rsidP="00854AF1"/>
        </w:tc>
        <w:tc>
          <w:tcPr>
            <w:tcW w:w="1956" w:type="dxa"/>
          </w:tcPr>
          <w:p w14:paraId="0AE111B3" w14:textId="77777777" w:rsidR="006D394F" w:rsidRDefault="006D394F" w:rsidP="00854AF1"/>
        </w:tc>
        <w:tc>
          <w:tcPr>
            <w:tcW w:w="1392" w:type="dxa"/>
          </w:tcPr>
          <w:p w14:paraId="7770BDD7" w14:textId="77777777" w:rsidR="006D394F" w:rsidRDefault="006D394F" w:rsidP="00854AF1"/>
        </w:tc>
        <w:tc>
          <w:tcPr>
            <w:tcW w:w="1392" w:type="dxa"/>
          </w:tcPr>
          <w:p w14:paraId="3B2FDBB0" w14:textId="77777777" w:rsidR="006D394F" w:rsidRDefault="006D394F" w:rsidP="00854AF1"/>
        </w:tc>
      </w:tr>
      <w:tr w:rsidR="006D394F" w14:paraId="5622A3A4" w14:textId="77777777" w:rsidTr="00854AF1">
        <w:tc>
          <w:tcPr>
            <w:tcW w:w="2912" w:type="dxa"/>
          </w:tcPr>
          <w:p w14:paraId="7E13C119" w14:textId="77777777" w:rsidR="006D394F" w:rsidRDefault="006D394F" w:rsidP="00854AF1">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56E3DAEF" w14:textId="77777777" w:rsidR="006D394F" w:rsidRDefault="006D394F" w:rsidP="00854AF1"/>
        </w:tc>
        <w:tc>
          <w:tcPr>
            <w:tcW w:w="1325" w:type="dxa"/>
          </w:tcPr>
          <w:p w14:paraId="7E52F097" w14:textId="77777777" w:rsidR="006D394F" w:rsidRDefault="006D394F" w:rsidP="00854AF1"/>
        </w:tc>
        <w:tc>
          <w:tcPr>
            <w:tcW w:w="1956" w:type="dxa"/>
          </w:tcPr>
          <w:p w14:paraId="4EE4D507" w14:textId="77777777" w:rsidR="006D394F" w:rsidRDefault="006D394F" w:rsidP="00854AF1"/>
        </w:tc>
        <w:tc>
          <w:tcPr>
            <w:tcW w:w="1392" w:type="dxa"/>
          </w:tcPr>
          <w:p w14:paraId="3BCD5744" w14:textId="77777777" w:rsidR="006D394F" w:rsidRDefault="006D394F" w:rsidP="00854AF1"/>
        </w:tc>
        <w:tc>
          <w:tcPr>
            <w:tcW w:w="1392" w:type="dxa"/>
          </w:tcPr>
          <w:p w14:paraId="4F99B0DB" w14:textId="77777777" w:rsidR="006D394F" w:rsidRDefault="006D394F" w:rsidP="00854AF1"/>
        </w:tc>
      </w:tr>
      <w:tr w:rsidR="006D394F" w14:paraId="6277B450" w14:textId="77777777" w:rsidTr="00854AF1">
        <w:tc>
          <w:tcPr>
            <w:tcW w:w="2912" w:type="dxa"/>
          </w:tcPr>
          <w:p w14:paraId="09EC9B81" w14:textId="77777777" w:rsidR="006D394F" w:rsidRDefault="006D394F" w:rsidP="00854AF1">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55165DEF" w14:textId="77777777" w:rsidR="006D394F" w:rsidRDefault="006D394F" w:rsidP="00854AF1"/>
        </w:tc>
        <w:tc>
          <w:tcPr>
            <w:tcW w:w="1325" w:type="dxa"/>
          </w:tcPr>
          <w:p w14:paraId="561E6AE5" w14:textId="77777777" w:rsidR="006D394F" w:rsidRDefault="006D394F" w:rsidP="00854AF1"/>
        </w:tc>
        <w:tc>
          <w:tcPr>
            <w:tcW w:w="1956" w:type="dxa"/>
          </w:tcPr>
          <w:p w14:paraId="67F7C18F" w14:textId="77777777" w:rsidR="006D394F" w:rsidRDefault="006D394F" w:rsidP="00854AF1"/>
        </w:tc>
        <w:tc>
          <w:tcPr>
            <w:tcW w:w="1392" w:type="dxa"/>
          </w:tcPr>
          <w:p w14:paraId="26C97A25" w14:textId="77777777" w:rsidR="006D394F" w:rsidRDefault="006D394F" w:rsidP="00854AF1"/>
        </w:tc>
        <w:tc>
          <w:tcPr>
            <w:tcW w:w="1392" w:type="dxa"/>
          </w:tcPr>
          <w:p w14:paraId="1A5FA633" w14:textId="77777777" w:rsidR="006D394F" w:rsidRDefault="006D394F" w:rsidP="00854AF1"/>
        </w:tc>
      </w:tr>
      <w:tr w:rsidR="006D394F" w14:paraId="042FFEC0" w14:textId="77777777" w:rsidTr="00854AF1">
        <w:tc>
          <w:tcPr>
            <w:tcW w:w="2912" w:type="dxa"/>
          </w:tcPr>
          <w:p w14:paraId="254D4D56" w14:textId="77777777" w:rsidR="006D394F" w:rsidRPr="00212219" w:rsidRDefault="006D394F" w:rsidP="00854AF1">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219CA1C7" w14:textId="77777777" w:rsidR="006D394F" w:rsidRDefault="006D394F" w:rsidP="00854AF1"/>
        </w:tc>
        <w:tc>
          <w:tcPr>
            <w:tcW w:w="1325" w:type="dxa"/>
          </w:tcPr>
          <w:p w14:paraId="10F7185A" w14:textId="77777777" w:rsidR="006D394F" w:rsidRDefault="006D394F" w:rsidP="00854AF1"/>
        </w:tc>
        <w:tc>
          <w:tcPr>
            <w:tcW w:w="1956" w:type="dxa"/>
          </w:tcPr>
          <w:p w14:paraId="726DEBFD" w14:textId="77777777" w:rsidR="006D394F" w:rsidRDefault="006D394F" w:rsidP="00854AF1"/>
        </w:tc>
        <w:tc>
          <w:tcPr>
            <w:tcW w:w="1392" w:type="dxa"/>
          </w:tcPr>
          <w:p w14:paraId="7E034B0F" w14:textId="77777777" w:rsidR="006D394F" w:rsidRDefault="006D394F" w:rsidP="00854AF1"/>
        </w:tc>
        <w:tc>
          <w:tcPr>
            <w:tcW w:w="1392" w:type="dxa"/>
          </w:tcPr>
          <w:p w14:paraId="5F636BEB" w14:textId="77777777" w:rsidR="006D394F" w:rsidRDefault="006D394F" w:rsidP="00854AF1"/>
        </w:tc>
      </w:tr>
      <w:tr w:rsidR="006D394F" w14:paraId="1FE096EB" w14:textId="77777777" w:rsidTr="00854AF1">
        <w:tc>
          <w:tcPr>
            <w:tcW w:w="2912" w:type="dxa"/>
          </w:tcPr>
          <w:p w14:paraId="404CC033" w14:textId="77777777" w:rsidR="006D394F" w:rsidRPr="00212219" w:rsidRDefault="006D394F" w:rsidP="00854AF1">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5B76440F" w14:textId="77777777" w:rsidR="006D394F" w:rsidRDefault="006D394F" w:rsidP="00854AF1"/>
        </w:tc>
        <w:tc>
          <w:tcPr>
            <w:tcW w:w="1325" w:type="dxa"/>
          </w:tcPr>
          <w:p w14:paraId="631DE3FD" w14:textId="77777777" w:rsidR="006D394F" w:rsidRDefault="006D394F" w:rsidP="00854AF1"/>
        </w:tc>
        <w:tc>
          <w:tcPr>
            <w:tcW w:w="1956" w:type="dxa"/>
          </w:tcPr>
          <w:p w14:paraId="0CC05A5F" w14:textId="77777777" w:rsidR="006D394F" w:rsidRDefault="006D394F" w:rsidP="00854AF1"/>
        </w:tc>
        <w:tc>
          <w:tcPr>
            <w:tcW w:w="1392" w:type="dxa"/>
          </w:tcPr>
          <w:p w14:paraId="4A57B2D9" w14:textId="77777777" w:rsidR="006D394F" w:rsidRDefault="006D394F" w:rsidP="00854AF1"/>
        </w:tc>
        <w:tc>
          <w:tcPr>
            <w:tcW w:w="1392" w:type="dxa"/>
          </w:tcPr>
          <w:p w14:paraId="2174FB7C" w14:textId="77777777" w:rsidR="006D394F" w:rsidRDefault="006D394F" w:rsidP="00854AF1"/>
        </w:tc>
      </w:tr>
      <w:tr w:rsidR="006D394F" w14:paraId="4FE45C2D" w14:textId="77777777" w:rsidTr="00854AF1">
        <w:tc>
          <w:tcPr>
            <w:tcW w:w="2912" w:type="dxa"/>
          </w:tcPr>
          <w:p w14:paraId="060A8B2B" w14:textId="77777777" w:rsidR="006D394F" w:rsidRPr="00620271" w:rsidRDefault="006D394F" w:rsidP="00854AF1">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5D89A345" w14:textId="77777777" w:rsidR="006D394F" w:rsidRDefault="006D394F" w:rsidP="00854AF1"/>
        </w:tc>
        <w:tc>
          <w:tcPr>
            <w:tcW w:w="1325" w:type="dxa"/>
          </w:tcPr>
          <w:p w14:paraId="0449862E" w14:textId="77777777" w:rsidR="006D394F" w:rsidRDefault="006D394F" w:rsidP="00854AF1"/>
        </w:tc>
        <w:tc>
          <w:tcPr>
            <w:tcW w:w="1956" w:type="dxa"/>
          </w:tcPr>
          <w:p w14:paraId="13AD4CB5" w14:textId="77777777" w:rsidR="006D394F" w:rsidRDefault="006D394F" w:rsidP="00854AF1"/>
        </w:tc>
        <w:tc>
          <w:tcPr>
            <w:tcW w:w="1392" w:type="dxa"/>
          </w:tcPr>
          <w:p w14:paraId="7A6485DB" w14:textId="77777777" w:rsidR="006D394F" w:rsidRDefault="006D394F" w:rsidP="00854AF1"/>
        </w:tc>
        <w:tc>
          <w:tcPr>
            <w:tcW w:w="1392" w:type="dxa"/>
          </w:tcPr>
          <w:p w14:paraId="7D70150C" w14:textId="77777777" w:rsidR="006D394F" w:rsidRDefault="006D394F" w:rsidP="00854AF1"/>
        </w:tc>
      </w:tr>
      <w:tr w:rsidR="006D394F" w14:paraId="325CA437" w14:textId="77777777" w:rsidTr="00854AF1">
        <w:tc>
          <w:tcPr>
            <w:tcW w:w="2912" w:type="dxa"/>
          </w:tcPr>
          <w:p w14:paraId="06B11D11" w14:textId="77777777" w:rsidR="006D394F" w:rsidRPr="00620271" w:rsidRDefault="006D394F" w:rsidP="00854AF1">
            <w:r>
              <w:t xml:space="preserve">I have </w:t>
            </w:r>
            <w:r w:rsidRPr="00DA3234">
              <w:t>report</w:t>
            </w:r>
            <w:r>
              <w:t>ed</w:t>
            </w:r>
            <w:r w:rsidRPr="00DA3234">
              <w:t xml:space="preserve"> on budget and expenditure</w:t>
            </w:r>
            <w:r>
              <w:t>.</w:t>
            </w:r>
          </w:p>
        </w:tc>
        <w:tc>
          <w:tcPr>
            <w:tcW w:w="1431" w:type="dxa"/>
          </w:tcPr>
          <w:p w14:paraId="53B4CC2C" w14:textId="77777777" w:rsidR="006D394F" w:rsidRDefault="006D394F" w:rsidP="00854AF1"/>
        </w:tc>
        <w:tc>
          <w:tcPr>
            <w:tcW w:w="1325" w:type="dxa"/>
          </w:tcPr>
          <w:p w14:paraId="5A099A43" w14:textId="77777777" w:rsidR="006D394F" w:rsidRDefault="006D394F" w:rsidP="00854AF1"/>
        </w:tc>
        <w:tc>
          <w:tcPr>
            <w:tcW w:w="1956" w:type="dxa"/>
          </w:tcPr>
          <w:p w14:paraId="3D6FD3DB" w14:textId="77777777" w:rsidR="006D394F" w:rsidRDefault="006D394F" w:rsidP="00854AF1"/>
        </w:tc>
        <w:tc>
          <w:tcPr>
            <w:tcW w:w="1392" w:type="dxa"/>
          </w:tcPr>
          <w:p w14:paraId="061F5865" w14:textId="77777777" w:rsidR="006D394F" w:rsidRDefault="006D394F" w:rsidP="00854AF1"/>
        </w:tc>
        <w:tc>
          <w:tcPr>
            <w:tcW w:w="1392" w:type="dxa"/>
          </w:tcPr>
          <w:p w14:paraId="7B8EDA61" w14:textId="77777777" w:rsidR="006D394F" w:rsidRDefault="006D394F" w:rsidP="00854AF1"/>
        </w:tc>
      </w:tr>
      <w:tr w:rsidR="006D394F" w14:paraId="5D899A73" w14:textId="77777777" w:rsidTr="00854AF1">
        <w:tc>
          <w:tcPr>
            <w:tcW w:w="2912" w:type="dxa"/>
          </w:tcPr>
          <w:p w14:paraId="271497E4" w14:textId="77777777" w:rsidR="006D394F" w:rsidRDefault="006D394F" w:rsidP="00854AF1">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5C13CB5C" w14:textId="77777777" w:rsidR="006D394F" w:rsidRDefault="006D394F" w:rsidP="00854AF1"/>
        </w:tc>
        <w:tc>
          <w:tcPr>
            <w:tcW w:w="1325" w:type="dxa"/>
          </w:tcPr>
          <w:p w14:paraId="7E6D77D6" w14:textId="77777777" w:rsidR="006D394F" w:rsidRDefault="006D394F" w:rsidP="00854AF1"/>
        </w:tc>
        <w:tc>
          <w:tcPr>
            <w:tcW w:w="1956" w:type="dxa"/>
          </w:tcPr>
          <w:p w14:paraId="489B50C4" w14:textId="77777777" w:rsidR="006D394F" w:rsidRDefault="006D394F" w:rsidP="00854AF1"/>
        </w:tc>
        <w:tc>
          <w:tcPr>
            <w:tcW w:w="1392" w:type="dxa"/>
          </w:tcPr>
          <w:p w14:paraId="09764B25" w14:textId="77777777" w:rsidR="006D394F" w:rsidRDefault="006D394F" w:rsidP="00854AF1"/>
        </w:tc>
        <w:tc>
          <w:tcPr>
            <w:tcW w:w="1392" w:type="dxa"/>
          </w:tcPr>
          <w:p w14:paraId="1A2D790D" w14:textId="77777777" w:rsidR="006D394F" w:rsidRDefault="006D394F" w:rsidP="00854AF1"/>
        </w:tc>
      </w:tr>
      <w:tr w:rsidR="006D394F" w14:paraId="4786129C" w14:textId="77777777" w:rsidTr="00854AF1">
        <w:tc>
          <w:tcPr>
            <w:tcW w:w="2912" w:type="dxa"/>
          </w:tcPr>
          <w:p w14:paraId="02F7067F" w14:textId="77777777" w:rsidR="006D394F" w:rsidRDefault="006D394F" w:rsidP="00854AF1">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59C0EC02" w14:textId="77777777" w:rsidR="006D394F" w:rsidRDefault="006D394F" w:rsidP="00854AF1"/>
        </w:tc>
        <w:tc>
          <w:tcPr>
            <w:tcW w:w="1325" w:type="dxa"/>
          </w:tcPr>
          <w:p w14:paraId="592AF992" w14:textId="77777777" w:rsidR="006D394F" w:rsidRDefault="006D394F" w:rsidP="00854AF1"/>
        </w:tc>
        <w:tc>
          <w:tcPr>
            <w:tcW w:w="1956" w:type="dxa"/>
          </w:tcPr>
          <w:p w14:paraId="60B535A5" w14:textId="77777777" w:rsidR="006D394F" w:rsidRDefault="006D394F" w:rsidP="00854AF1"/>
        </w:tc>
        <w:tc>
          <w:tcPr>
            <w:tcW w:w="1392" w:type="dxa"/>
          </w:tcPr>
          <w:p w14:paraId="22D7F274" w14:textId="77777777" w:rsidR="006D394F" w:rsidRDefault="006D394F" w:rsidP="00854AF1"/>
        </w:tc>
        <w:tc>
          <w:tcPr>
            <w:tcW w:w="1392" w:type="dxa"/>
          </w:tcPr>
          <w:p w14:paraId="517D1B1D" w14:textId="77777777" w:rsidR="006D394F" w:rsidRDefault="006D394F" w:rsidP="00854AF1"/>
        </w:tc>
      </w:tr>
      <w:tr w:rsidR="006D394F" w14:paraId="19111DF7" w14:textId="77777777" w:rsidTr="00854AF1">
        <w:tc>
          <w:tcPr>
            <w:tcW w:w="2912" w:type="dxa"/>
          </w:tcPr>
          <w:p w14:paraId="7D84B3CC" w14:textId="77777777" w:rsidR="006D394F" w:rsidRDefault="006D394F" w:rsidP="00854AF1">
            <w:r>
              <w:t xml:space="preserve">I have </w:t>
            </w:r>
            <w:r w:rsidRPr="002C75E7">
              <w:t>met record keeping requirements for the Australian Taxation Office (ATO) and for auditing purposes.</w:t>
            </w:r>
          </w:p>
        </w:tc>
        <w:tc>
          <w:tcPr>
            <w:tcW w:w="1431" w:type="dxa"/>
          </w:tcPr>
          <w:p w14:paraId="66F2A419" w14:textId="77777777" w:rsidR="006D394F" w:rsidRDefault="006D394F" w:rsidP="00854AF1"/>
        </w:tc>
        <w:tc>
          <w:tcPr>
            <w:tcW w:w="1325" w:type="dxa"/>
          </w:tcPr>
          <w:p w14:paraId="058E5131" w14:textId="77777777" w:rsidR="006D394F" w:rsidRDefault="006D394F" w:rsidP="00854AF1"/>
        </w:tc>
        <w:tc>
          <w:tcPr>
            <w:tcW w:w="1956" w:type="dxa"/>
          </w:tcPr>
          <w:p w14:paraId="3FCD6CD0" w14:textId="77777777" w:rsidR="006D394F" w:rsidRDefault="006D394F" w:rsidP="00854AF1"/>
        </w:tc>
        <w:tc>
          <w:tcPr>
            <w:tcW w:w="1392" w:type="dxa"/>
          </w:tcPr>
          <w:p w14:paraId="46D44140" w14:textId="77777777" w:rsidR="006D394F" w:rsidRDefault="006D394F" w:rsidP="00854AF1"/>
        </w:tc>
        <w:tc>
          <w:tcPr>
            <w:tcW w:w="1392" w:type="dxa"/>
          </w:tcPr>
          <w:p w14:paraId="57D81E59" w14:textId="77777777" w:rsidR="006D394F" w:rsidRDefault="006D394F" w:rsidP="00854AF1"/>
        </w:tc>
      </w:tr>
      <w:bookmarkEnd w:id="18"/>
    </w:tbl>
    <w:p w14:paraId="49D1236A" w14:textId="4E8CD304" w:rsidR="006D394F" w:rsidRDefault="006D394F" w:rsidP="0028339C">
      <w:pPr>
        <w:pStyle w:val="BasicParagraph"/>
        <w:spacing w:line="264" w:lineRule="auto"/>
        <w:rPr>
          <w:rFonts w:ascii="Avenir LT Std 35 Light" w:hAnsi="Avenir LT Std 35 Light"/>
          <w:color w:val="auto"/>
          <w:sz w:val="20"/>
          <w:szCs w:val="20"/>
        </w:rPr>
      </w:pPr>
    </w:p>
    <w:p w14:paraId="0B883113" w14:textId="02CF599B" w:rsidR="006D394F" w:rsidRDefault="006D394F" w:rsidP="0028339C">
      <w:pPr>
        <w:pStyle w:val="BasicParagraph"/>
        <w:spacing w:line="264" w:lineRule="auto"/>
        <w:rPr>
          <w:rFonts w:ascii="Avenir LT Std 35 Light" w:hAnsi="Avenir LT Std 35 Light"/>
          <w:color w:val="auto"/>
          <w:sz w:val="20"/>
          <w:szCs w:val="20"/>
        </w:rPr>
      </w:pPr>
    </w:p>
    <w:p w14:paraId="67AD4F85" w14:textId="7ED094B4" w:rsidR="006D394F" w:rsidRDefault="006D394F" w:rsidP="0028339C">
      <w:pPr>
        <w:pStyle w:val="BasicParagraph"/>
        <w:spacing w:line="264" w:lineRule="auto"/>
        <w:rPr>
          <w:rFonts w:ascii="Avenir LT Std 35 Light" w:hAnsi="Avenir LT Std 35 Light"/>
          <w:color w:val="auto"/>
          <w:sz w:val="20"/>
          <w:szCs w:val="20"/>
        </w:rPr>
      </w:pPr>
    </w:p>
    <w:p w14:paraId="22E5CA1C" w14:textId="64874C71" w:rsidR="006D394F" w:rsidRDefault="006D394F" w:rsidP="0028339C">
      <w:pPr>
        <w:pStyle w:val="BasicParagraph"/>
        <w:spacing w:line="264" w:lineRule="auto"/>
        <w:rPr>
          <w:rFonts w:ascii="Avenir LT Std 35 Light" w:hAnsi="Avenir LT Std 35 Light"/>
          <w:color w:val="auto"/>
          <w:sz w:val="20"/>
          <w:szCs w:val="20"/>
        </w:rPr>
      </w:pPr>
    </w:p>
    <w:p w14:paraId="358C74B3" w14:textId="6865D536" w:rsidR="006D394F" w:rsidRDefault="006D394F" w:rsidP="0028339C">
      <w:pPr>
        <w:pStyle w:val="BasicParagraph"/>
        <w:spacing w:line="264" w:lineRule="auto"/>
        <w:rPr>
          <w:rFonts w:ascii="Avenir LT Std 35 Light" w:hAnsi="Avenir LT Std 35 Light"/>
          <w:color w:val="auto"/>
          <w:sz w:val="20"/>
          <w:szCs w:val="20"/>
        </w:rPr>
      </w:pPr>
    </w:p>
    <w:p w14:paraId="25B15ED2" w14:textId="208F6ED7" w:rsidR="006D394F" w:rsidRDefault="006D394F" w:rsidP="0028339C">
      <w:pPr>
        <w:pStyle w:val="BasicParagraph"/>
        <w:spacing w:line="264" w:lineRule="auto"/>
        <w:rPr>
          <w:rFonts w:ascii="Avenir LT Std 35 Light" w:hAnsi="Avenir LT Std 35 Light"/>
          <w:color w:val="auto"/>
          <w:sz w:val="20"/>
          <w:szCs w:val="20"/>
        </w:rPr>
      </w:pPr>
    </w:p>
    <w:p w14:paraId="6D1B7E94"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69"/>
      <w:bookmarkStart w:id="20" w:name="_Hlk21099660"/>
      <w:r>
        <w:br w:type="page"/>
      </w:r>
    </w:p>
    <w:p w14:paraId="2B0E6283" w14:textId="01AD36C9" w:rsidR="006D394F" w:rsidRPr="00995B10" w:rsidRDefault="006D394F" w:rsidP="006D394F">
      <w:pPr>
        <w:pStyle w:val="Heading1"/>
      </w:pPr>
      <w:r w:rsidRPr="00995B10">
        <w:lastRenderedPageBreak/>
        <w:t>BSBPMG522 Undertake project work</w:t>
      </w:r>
      <w:bookmarkEnd w:id="19"/>
    </w:p>
    <w:p w14:paraId="61E60C49" w14:textId="77777777" w:rsidR="006D394F" w:rsidRDefault="006D394F" w:rsidP="006D394F">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51723E69" w14:textId="77777777" w:rsidR="006D394F" w:rsidRDefault="006D394F" w:rsidP="006D394F">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26D11F95" w14:textId="77777777" w:rsidR="006D394F" w:rsidRDefault="006D394F" w:rsidP="006D394F"/>
    <w:tbl>
      <w:tblPr>
        <w:tblStyle w:val="TableGrid"/>
        <w:tblW w:w="0" w:type="auto"/>
        <w:tblLook w:val="04A0" w:firstRow="1" w:lastRow="0" w:firstColumn="1" w:lastColumn="0" w:noHBand="0" w:noVBand="1"/>
      </w:tblPr>
      <w:tblGrid>
        <w:gridCol w:w="2294"/>
        <w:gridCol w:w="1350"/>
        <w:gridCol w:w="1322"/>
        <w:gridCol w:w="1532"/>
        <w:gridCol w:w="1381"/>
        <w:gridCol w:w="1130"/>
      </w:tblGrid>
      <w:tr w:rsidR="006D394F" w14:paraId="4CF34511" w14:textId="77777777" w:rsidTr="006D394F">
        <w:trPr>
          <w:tblHeader/>
        </w:trPr>
        <w:tc>
          <w:tcPr>
            <w:tcW w:w="2294" w:type="dxa"/>
          </w:tcPr>
          <w:p w14:paraId="3FB55E03" w14:textId="77777777" w:rsidR="006D394F" w:rsidRDefault="006D394F" w:rsidP="00854AF1"/>
        </w:tc>
        <w:tc>
          <w:tcPr>
            <w:tcW w:w="1350" w:type="dxa"/>
          </w:tcPr>
          <w:p w14:paraId="2BE46C7D" w14:textId="77777777" w:rsidR="006D394F" w:rsidRDefault="006D394F" w:rsidP="00854AF1">
            <w:pPr>
              <w:rPr>
                <w:b/>
                <w:bCs/>
              </w:rPr>
            </w:pPr>
            <w:r w:rsidRPr="00C17BDE">
              <w:rPr>
                <w:b/>
                <w:bCs/>
              </w:rPr>
              <w:t>I have skills and knowledge in this area</w:t>
            </w:r>
          </w:p>
          <w:p w14:paraId="7522B140" w14:textId="77777777" w:rsidR="006D394F" w:rsidRPr="00620271" w:rsidRDefault="006D394F" w:rsidP="00854AF1">
            <w:pPr>
              <w:rPr>
                <w:b/>
                <w:bCs/>
              </w:rPr>
            </w:pPr>
            <w:r>
              <w:rPr>
                <w:b/>
                <w:bCs/>
              </w:rPr>
              <w:t>(1 point)</w:t>
            </w:r>
          </w:p>
        </w:tc>
        <w:tc>
          <w:tcPr>
            <w:tcW w:w="1322" w:type="dxa"/>
          </w:tcPr>
          <w:p w14:paraId="4EF6ED25"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71F478E2" w14:textId="77777777" w:rsidR="006D394F" w:rsidRPr="00C17BDE" w:rsidRDefault="006D394F" w:rsidP="00854AF1">
            <w:pPr>
              <w:rPr>
                <w:b/>
                <w:bCs/>
              </w:rPr>
            </w:pPr>
            <w:r w:rsidRPr="00C17BDE">
              <w:rPr>
                <w:b/>
                <w:bCs/>
              </w:rPr>
              <w:t>I have performed these tasks:</w:t>
            </w:r>
          </w:p>
          <w:p w14:paraId="4ACE6B24" w14:textId="77777777" w:rsidR="006D394F" w:rsidRPr="007C797B" w:rsidRDefault="006D394F" w:rsidP="00854AF1">
            <w:pPr>
              <w:rPr>
                <w:b/>
                <w:bCs/>
              </w:rPr>
            </w:pPr>
            <w:r w:rsidRPr="007C797B">
              <w:rPr>
                <w:b/>
                <w:bCs/>
              </w:rPr>
              <w:t>Rarely = 1 point</w:t>
            </w:r>
          </w:p>
          <w:p w14:paraId="6BF1136D" w14:textId="77777777" w:rsidR="006D394F" w:rsidRPr="007C797B" w:rsidRDefault="006D394F" w:rsidP="00854AF1">
            <w:pPr>
              <w:rPr>
                <w:b/>
                <w:bCs/>
              </w:rPr>
            </w:pPr>
            <w:r w:rsidRPr="007C797B">
              <w:rPr>
                <w:b/>
                <w:bCs/>
              </w:rPr>
              <w:t>Sometimes</w:t>
            </w:r>
            <w:r>
              <w:rPr>
                <w:b/>
                <w:bCs/>
              </w:rPr>
              <w:t xml:space="preserve"> = 2 points</w:t>
            </w:r>
          </w:p>
          <w:p w14:paraId="1A832427" w14:textId="77777777" w:rsidR="006D394F" w:rsidRPr="007C797B" w:rsidRDefault="006D394F" w:rsidP="00854AF1">
            <w:pPr>
              <w:rPr>
                <w:b/>
                <w:bCs/>
              </w:rPr>
            </w:pPr>
            <w:r w:rsidRPr="007C797B">
              <w:rPr>
                <w:b/>
                <w:bCs/>
              </w:rPr>
              <w:t>Frequently = 3 points</w:t>
            </w:r>
          </w:p>
        </w:tc>
        <w:tc>
          <w:tcPr>
            <w:tcW w:w="1381" w:type="dxa"/>
          </w:tcPr>
          <w:p w14:paraId="340EA0D8" w14:textId="77777777" w:rsidR="006D394F" w:rsidRDefault="006D394F" w:rsidP="00854AF1">
            <w:pPr>
              <w:rPr>
                <w:b/>
                <w:bCs/>
              </w:rPr>
            </w:pPr>
            <w:r w:rsidRPr="00C17BDE">
              <w:rPr>
                <w:b/>
                <w:bCs/>
              </w:rPr>
              <w:t>I can collect documents and evidence that show I have undertaken these tasks</w:t>
            </w:r>
          </w:p>
          <w:p w14:paraId="303D4C8C" w14:textId="77777777" w:rsidR="006D394F" w:rsidRPr="00620271" w:rsidRDefault="006D394F" w:rsidP="00854AF1">
            <w:pPr>
              <w:rPr>
                <w:b/>
                <w:bCs/>
              </w:rPr>
            </w:pPr>
            <w:r>
              <w:rPr>
                <w:b/>
                <w:bCs/>
              </w:rPr>
              <w:t>(2 points)</w:t>
            </w:r>
          </w:p>
        </w:tc>
        <w:tc>
          <w:tcPr>
            <w:tcW w:w="1130" w:type="dxa"/>
          </w:tcPr>
          <w:p w14:paraId="3AAE54AD" w14:textId="77777777" w:rsidR="006D394F" w:rsidRPr="00C17BDE" w:rsidRDefault="006D394F" w:rsidP="00854AF1">
            <w:pPr>
              <w:rPr>
                <w:b/>
                <w:bCs/>
              </w:rPr>
            </w:pPr>
            <w:r>
              <w:rPr>
                <w:b/>
                <w:bCs/>
              </w:rPr>
              <w:t>Total number of points</w:t>
            </w:r>
          </w:p>
        </w:tc>
      </w:tr>
      <w:tr w:rsidR="006D394F" w14:paraId="20DFDD42" w14:textId="77777777" w:rsidTr="006D394F">
        <w:tc>
          <w:tcPr>
            <w:tcW w:w="2294" w:type="dxa"/>
          </w:tcPr>
          <w:p w14:paraId="2BAD7D4F" w14:textId="77777777" w:rsidR="006D394F" w:rsidRDefault="006D394F" w:rsidP="00854AF1">
            <w:r>
              <w:t>I have defined the parameters of the project including project scope,</w:t>
            </w:r>
          </w:p>
          <w:p w14:paraId="39AD1B43" w14:textId="77777777" w:rsidR="006D394F" w:rsidRDefault="006D394F" w:rsidP="00854AF1">
            <w:r>
              <w:t>project stakeholders, including own responsibilities, the</w:t>
            </w:r>
          </w:p>
          <w:p w14:paraId="40FBB1D5" w14:textId="77777777" w:rsidR="006D394F" w:rsidRDefault="006D394F" w:rsidP="00854AF1">
            <w:r>
              <w:t>relationship of the project to organisational objectives and other projects, reporting requirements and resource requirements.</w:t>
            </w:r>
          </w:p>
        </w:tc>
        <w:tc>
          <w:tcPr>
            <w:tcW w:w="1350" w:type="dxa"/>
          </w:tcPr>
          <w:p w14:paraId="12E1FFB7" w14:textId="77777777" w:rsidR="006D394F" w:rsidRDefault="006D394F" w:rsidP="00854AF1"/>
        </w:tc>
        <w:tc>
          <w:tcPr>
            <w:tcW w:w="1322" w:type="dxa"/>
          </w:tcPr>
          <w:p w14:paraId="031BBFF7" w14:textId="77777777" w:rsidR="006D394F" w:rsidRDefault="006D394F" w:rsidP="00854AF1"/>
        </w:tc>
        <w:tc>
          <w:tcPr>
            <w:tcW w:w="1532" w:type="dxa"/>
          </w:tcPr>
          <w:p w14:paraId="5AA007D9" w14:textId="77777777" w:rsidR="006D394F" w:rsidRDefault="006D394F" w:rsidP="00854AF1"/>
        </w:tc>
        <w:tc>
          <w:tcPr>
            <w:tcW w:w="1381" w:type="dxa"/>
          </w:tcPr>
          <w:p w14:paraId="4859F49D" w14:textId="77777777" w:rsidR="006D394F" w:rsidRDefault="006D394F" w:rsidP="00854AF1"/>
        </w:tc>
        <w:tc>
          <w:tcPr>
            <w:tcW w:w="1130" w:type="dxa"/>
          </w:tcPr>
          <w:p w14:paraId="3E0A0147" w14:textId="77777777" w:rsidR="006D394F" w:rsidRDefault="006D394F" w:rsidP="00854AF1"/>
        </w:tc>
      </w:tr>
      <w:tr w:rsidR="006D394F" w14:paraId="70515F3A" w14:textId="77777777" w:rsidTr="006D394F">
        <w:tc>
          <w:tcPr>
            <w:tcW w:w="2294" w:type="dxa"/>
          </w:tcPr>
          <w:p w14:paraId="4737E5FF" w14:textId="77777777" w:rsidR="006D394F" w:rsidRDefault="006D394F" w:rsidP="00854AF1">
            <w:r>
              <w:t>I have used project management tools to develop and implement a project plan including deliverables, work breakdown, budget and allocation of resources, timelines, risk management,</w:t>
            </w:r>
          </w:p>
          <w:p w14:paraId="467F4A3E" w14:textId="77777777" w:rsidR="006D394F" w:rsidRDefault="006D394F" w:rsidP="00854AF1">
            <w:r>
              <w:t>recordkeeping and reporting.</w:t>
            </w:r>
          </w:p>
        </w:tc>
        <w:tc>
          <w:tcPr>
            <w:tcW w:w="1350" w:type="dxa"/>
          </w:tcPr>
          <w:p w14:paraId="1C5007DD" w14:textId="77777777" w:rsidR="006D394F" w:rsidRDefault="006D394F" w:rsidP="00854AF1"/>
        </w:tc>
        <w:tc>
          <w:tcPr>
            <w:tcW w:w="1322" w:type="dxa"/>
          </w:tcPr>
          <w:p w14:paraId="454A6CDF" w14:textId="77777777" w:rsidR="006D394F" w:rsidRDefault="006D394F" w:rsidP="00854AF1"/>
        </w:tc>
        <w:tc>
          <w:tcPr>
            <w:tcW w:w="1532" w:type="dxa"/>
          </w:tcPr>
          <w:p w14:paraId="533F7AB5" w14:textId="77777777" w:rsidR="006D394F" w:rsidRDefault="006D394F" w:rsidP="00854AF1"/>
        </w:tc>
        <w:tc>
          <w:tcPr>
            <w:tcW w:w="1381" w:type="dxa"/>
          </w:tcPr>
          <w:p w14:paraId="45534779" w14:textId="77777777" w:rsidR="006D394F" w:rsidRDefault="006D394F" w:rsidP="00854AF1"/>
        </w:tc>
        <w:tc>
          <w:tcPr>
            <w:tcW w:w="1130" w:type="dxa"/>
          </w:tcPr>
          <w:p w14:paraId="26E9BF01" w14:textId="77777777" w:rsidR="006D394F" w:rsidRDefault="006D394F" w:rsidP="00854AF1"/>
        </w:tc>
      </w:tr>
      <w:tr w:rsidR="006D394F" w14:paraId="6102B586" w14:textId="77777777" w:rsidTr="006D394F">
        <w:tc>
          <w:tcPr>
            <w:tcW w:w="2294" w:type="dxa"/>
          </w:tcPr>
          <w:p w14:paraId="7CBF3A6A" w14:textId="77777777" w:rsidR="006D394F" w:rsidRDefault="006D394F" w:rsidP="00854AF1">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4F30E892" w14:textId="77777777" w:rsidR="006D394F" w:rsidRDefault="006D394F" w:rsidP="00854AF1"/>
        </w:tc>
        <w:tc>
          <w:tcPr>
            <w:tcW w:w="1322" w:type="dxa"/>
          </w:tcPr>
          <w:p w14:paraId="225710D1" w14:textId="77777777" w:rsidR="006D394F" w:rsidRDefault="006D394F" w:rsidP="00854AF1"/>
        </w:tc>
        <w:tc>
          <w:tcPr>
            <w:tcW w:w="1532" w:type="dxa"/>
          </w:tcPr>
          <w:p w14:paraId="012CEB5C" w14:textId="77777777" w:rsidR="006D394F" w:rsidRDefault="006D394F" w:rsidP="00854AF1"/>
        </w:tc>
        <w:tc>
          <w:tcPr>
            <w:tcW w:w="1381" w:type="dxa"/>
          </w:tcPr>
          <w:p w14:paraId="334DDC33" w14:textId="77777777" w:rsidR="006D394F" w:rsidRDefault="006D394F" w:rsidP="00854AF1"/>
        </w:tc>
        <w:tc>
          <w:tcPr>
            <w:tcW w:w="1130" w:type="dxa"/>
          </w:tcPr>
          <w:p w14:paraId="4D0557B6" w14:textId="77777777" w:rsidR="006D394F" w:rsidRDefault="006D394F" w:rsidP="00854AF1"/>
        </w:tc>
      </w:tr>
      <w:tr w:rsidR="006D394F" w14:paraId="083B6F8D" w14:textId="77777777" w:rsidTr="006D394F">
        <w:tc>
          <w:tcPr>
            <w:tcW w:w="2294" w:type="dxa"/>
          </w:tcPr>
          <w:p w14:paraId="3FFAB417" w14:textId="77777777" w:rsidR="006D394F" w:rsidRPr="00995B10" w:rsidRDefault="006D394F" w:rsidP="00854AF1">
            <w:r>
              <w:t>I have a</w:t>
            </w:r>
            <w:r w:rsidRPr="00995B10">
              <w:t>chieve</w:t>
            </w:r>
            <w:r>
              <w:t>d</w:t>
            </w:r>
            <w:r w:rsidRPr="00995B10">
              <w:t xml:space="preserve"> project deliverables</w:t>
            </w:r>
            <w:r>
              <w:t>.</w:t>
            </w:r>
          </w:p>
        </w:tc>
        <w:tc>
          <w:tcPr>
            <w:tcW w:w="1350" w:type="dxa"/>
          </w:tcPr>
          <w:p w14:paraId="0FDBAB1A" w14:textId="77777777" w:rsidR="006D394F" w:rsidRDefault="006D394F" w:rsidP="00854AF1"/>
        </w:tc>
        <w:tc>
          <w:tcPr>
            <w:tcW w:w="1322" w:type="dxa"/>
          </w:tcPr>
          <w:p w14:paraId="793FC8A0" w14:textId="77777777" w:rsidR="006D394F" w:rsidRDefault="006D394F" w:rsidP="00854AF1"/>
        </w:tc>
        <w:tc>
          <w:tcPr>
            <w:tcW w:w="1532" w:type="dxa"/>
          </w:tcPr>
          <w:p w14:paraId="1F00AD92" w14:textId="77777777" w:rsidR="006D394F" w:rsidRDefault="006D394F" w:rsidP="00854AF1"/>
        </w:tc>
        <w:tc>
          <w:tcPr>
            <w:tcW w:w="1381" w:type="dxa"/>
          </w:tcPr>
          <w:p w14:paraId="780F6EDC" w14:textId="77777777" w:rsidR="006D394F" w:rsidRDefault="006D394F" w:rsidP="00854AF1"/>
        </w:tc>
        <w:tc>
          <w:tcPr>
            <w:tcW w:w="1130" w:type="dxa"/>
          </w:tcPr>
          <w:p w14:paraId="031CF04D" w14:textId="77777777" w:rsidR="006D394F" w:rsidRDefault="006D394F" w:rsidP="00854AF1"/>
        </w:tc>
      </w:tr>
      <w:tr w:rsidR="006D394F" w14:paraId="4C2860B9" w14:textId="77777777" w:rsidTr="006D394F">
        <w:tc>
          <w:tcPr>
            <w:tcW w:w="2294" w:type="dxa"/>
          </w:tcPr>
          <w:p w14:paraId="6B3322D4" w14:textId="77777777" w:rsidR="006D394F" w:rsidRPr="00212219" w:rsidRDefault="006D394F" w:rsidP="00854AF1">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23CC0F1A" w14:textId="77777777" w:rsidR="006D394F" w:rsidRDefault="006D394F" w:rsidP="00854AF1"/>
        </w:tc>
        <w:tc>
          <w:tcPr>
            <w:tcW w:w="1322" w:type="dxa"/>
          </w:tcPr>
          <w:p w14:paraId="666C18F5" w14:textId="77777777" w:rsidR="006D394F" w:rsidRDefault="006D394F" w:rsidP="00854AF1"/>
        </w:tc>
        <w:tc>
          <w:tcPr>
            <w:tcW w:w="1532" w:type="dxa"/>
          </w:tcPr>
          <w:p w14:paraId="5C0657E7" w14:textId="77777777" w:rsidR="006D394F" w:rsidRDefault="006D394F" w:rsidP="00854AF1"/>
        </w:tc>
        <w:tc>
          <w:tcPr>
            <w:tcW w:w="1381" w:type="dxa"/>
          </w:tcPr>
          <w:p w14:paraId="7A671E25" w14:textId="77777777" w:rsidR="006D394F" w:rsidRDefault="006D394F" w:rsidP="00854AF1"/>
        </w:tc>
        <w:tc>
          <w:tcPr>
            <w:tcW w:w="1130" w:type="dxa"/>
          </w:tcPr>
          <w:p w14:paraId="60FC5A7D" w14:textId="77777777" w:rsidR="006D394F" w:rsidRDefault="006D394F" w:rsidP="00854AF1"/>
        </w:tc>
      </w:tr>
      <w:tr w:rsidR="006D394F" w14:paraId="180C6F84" w14:textId="77777777" w:rsidTr="006D394F">
        <w:tc>
          <w:tcPr>
            <w:tcW w:w="2294" w:type="dxa"/>
          </w:tcPr>
          <w:p w14:paraId="441387F3" w14:textId="77777777" w:rsidR="006D394F" w:rsidRPr="00212219" w:rsidRDefault="006D394F" w:rsidP="00854AF1">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3C5360F3" w14:textId="77777777" w:rsidR="006D394F" w:rsidRDefault="006D394F" w:rsidP="00854AF1"/>
        </w:tc>
        <w:tc>
          <w:tcPr>
            <w:tcW w:w="1322" w:type="dxa"/>
          </w:tcPr>
          <w:p w14:paraId="65BB24CA" w14:textId="77777777" w:rsidR="006D394F" w:rsidRDefault="006D394F" w:rsidP="00854AF1"/>
        </w:tc>
        <w:tc>
          <w:tcPr>
            <w:tcW w:w="1532" w:type="dxa"/>
          </w:tcPr>
          <w:p w14:paraId="577F4368" w14:textId="77777777" w:rsidR="006D394F" w:rsidRDefault="006D394F" w:rsidP="00854AF1"/>
        </w:tc>
        <w:tc>
          <w:tcPr>
            <w:tcW w:w="1381" w:type="dxa"/>
          </w:tcPr>
          <w:p w14:paraId="4849C772" w14:textId="77777777" w:rsidR="006D394F" w:rsidRDefault="006D394F" w:rsidP="00854AF1"/>
        </w:tc>
        <w:tc>
          <w:tcPr>
            <w:tcW w:w="1130" w:type="dxa"/>
          </w:tcPr>
          <w:p w14:paraId="51753203" w14:textId="77777777" w:rsidR="006D394F" w:rsidRDefault="006D394F" w:rsidP="00854AF1"/>
        </w:tc>
      </w:tr>
      <w:tr w:rsidR="006D394F" w14:paraId="3999818B" w14:textId="77777777" w:rsidTr="006D394F">
        <w:tc>
          <w:tcPr>
            <w:tcW w:w="2294" w:type="dxa"/>
          </w:tcPr>
          <w:p w14:paraId="301EC6F0" w14:textId="77777777" w:rsidR="006D394F" w:rsidRPr="00620271" w:rsidRDefault="006D394F" w:rsidP="00854AF1">
            <w:r>
              <w:t xml:space="preserve">I have </w:t>
            </w:r>
            <w:r w:rsidRPr="00504698">
              <w:t>finalise</w:t>
            </w:r>
            <w:r>
              <w:t>d</w:t>
            </w:r>
            <w:r w:rsidRPr="00504698">
              <w:t xml:space="preserve"> the project including documentation, sign-offs and reporting</w:t>
            </w:r>
            <w:r>
              <w:t>.</w:t>
            </w:r>
          </w:p>
        </w:tc>
        <w:tc>
          <w:tcPr>
            <w:tcW w:w="1350" w:type="dxa"/>
          </w:tcPr>
          <w:p w14:paraId="27C2B091" w14:textId="77777777" w:rsidR="006D394F" w:rsidRDefault="006D394F" w:rsidP="00854AF1"/>
        </w:tc>
        <w:tc>
          <w:tcPr>
            <w:tcW w:w="1322" w:type="dxa"/>
          </w:tcPr>
          <w:p w14:paraId="72FC7A2C" w14:textId="77777777" w:rsidR="006D394F" w:rsidRDefault="006D394F" w:rsidP="00854AF1"/>
        </w:tc>
        <w:tc>
          <w:tcPr>
            <w:tcW w:w="1532" w:type="dxa"/>
          </w:tcPr>
          <w:p w14:paraId="5AE7DF78" w14:textId="77777777" w:rsidR="006D394F" w:rsidRDefault="006D394F" w:rsidP="00854AF1"/>
        </w:tc>
        <w:tc>
          <w:tcPr>
            <w:tcW w:w="1381" w:type="dxa"/>
          </w:tcPr>
          <w:p w14:paraId="0C74F79B" w14:textId="77777777" w:rsidR="006D394F" w:rsidRDefault="006D394F" w:rsidP="00854AF1"/>
        </w:tc>
        <w:tc>
          <w:tcPr>
            <w:tcW w:w="1130" w:type="dxa"/>
          </w:tcPr>
          <w:p w14:paraId="7E4BB631" w14:textId="77777777" w:rsidR="006D394F" w:rsidRDefault="006D394F" w:rsidP="00854AF1"/>
        </w:tc>
      </w:tr>
      <w:tr w:rsidR="006D394F" w14:paraId="3AF3F0CD" w14:textId="77777777" w:rsidTr="006D394F">
        <w:tc>
          <w:tcPr>
            <w:tcW w:w="2294" w:type="dxa"/>
          </w:tcPr>
          <w:p w14:paraId="510B8231" w14:textId="77777777" w:rsidR="006D394F" w:rsidRPr="00620271" w:rsidRDefault="006D394F" w:rsidP="00854AF1">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418E83B1" w14:textId="77777777" w:rsidR="006D394F" w:rsidRDefault="006D394F" w:rsidP="00854AF1"/>
        </w:tc>
        <w:tc>
          <w:tcPr>
            <w:tcW w:w="1322" w:type="dxa"/>
          </w:tcPr>
          <w:p w14:paraId="135EFABD" w14:textId="77777777" w:rsidR="006D394F" w:rsidRDefault="006D394F" w:rsidP="00854AF1"/>
        </w:tc>
        <w:tc>
          <w:tcPr>
            <w:tcW w:w="1532" w:type="dxa"/>
          </w:tcPr>
          <w:p w14:paraId="3DC5EB8B" w14:textId="77777777" w:rsidR="006D394F" w:rsidRDefault="006D394F" w:rsidP="00854AF1"/>
        </w:tc>
        <w:tc>
          <w:tcPr>
            <w:tcW w:w="1381" w:type="dxa"/>
          </w:tcPr>
          <w:p w14:paraId="6CEA06E4" w14:textId="77777777" w:rsidR="006D394F" w:rsidRDefault="006D394F" w:rsidP="00854AF1"/>
        </w:tc>
        <w:tc>
          <w:tcPr>
            <w:tcW w:w="1130" w:type="dxa"/>
          </w:tcPr>
          <w:p w14:paraId="69173909" w14:textId="77777777" w:rsidR="006D394F" w:rsidRDefault="006D394F" w:rsidP="00854AF1"/>
        </w:tc>
      </w:tr>
    </w:tbl>
    <w:p w14:paraId="483681D5" w14:textId="77777777" w:rsidR="006D394F" w:rsidRPr="006D68A2" w:rsidRDefault="006D394F" w:rsidP="006D394F">
      <w:pPr>
        <w:pStyle w:val="Heading1"/>
      </w:pPr>
      <w:bookmarkStart w:id="21" w:name="_Toc19790675"/>
      <w:bookmarkStart w:id="22" w:name="_Hlk21092836"/>
      <w:bookmarkEnd w:id="20"/>
      <w:r w:rsidRPr="006D68A2">
        <w:lastRenderedPageBreak/>
        <w:t>BSBRSK501 Manage risk</w:t>
      </w:r>
      <w:bookmarkEnd w:id="21"/>
    </w:p>
    <w:p w14:paraId="6E1FB2C7" w14:textId="77777777" w:rsidR="006D394F" w:rsidRDefault="006D394F" w:rsidP="006D394F">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511A6A70" w14:textId="77777777" w:rsidR="006D394F" w:rsidRDefault="006D394F" w:rsidP="006D394F"/>
    <w:tbl>
      <w:tblPr>
        <w:tblStyle w:val="TableGrid"/>
        <w:tblW w:w="0" w:type="auto"/>
        <w:tblLook w:val="04A0" w:firstRow="1" w:lastRow="0" w:firstColumn="1" w:lastColumn="0" w:noHBand="0" w:noVBand="1"/>
      </w:tblPr>
      <w:tblGrid>
        <w:gridCol w:w="2201"/>
        <w:gridCol w:w="1360"/>
        <w:gridCol w:w="1322"/>
        <w:gridCol w:w="1583"/>
        <w:gridCol w:w="1382"/>
        <w:gridCol w:w="1161"/>
      </w:tblGrid>
      <w:tr w:rsidR="006D394F" w14:paraId="6A6A3D8D" w14:textId="77777777" w:rsidTr="00854AF1">
        <w:trPr>
          <w:tblHeader/>
        </w:trPr>
        <w:tc>
          <w:tcPr>
            <w:tcW w:w="2912" w:type="dxa"/>
          </w:tcPr>
          <w:p w14:paraId="7D72251F" w14:textId="77777777" w:rsidR="006D394F" w:rsidRDefault="006D394F" w:rsidP="00854AF1"/>
        </w:tc>
        <w:tc>
          <w:tcPr>
            <w:tcW w:w="1431" w:type="dxa"/>
          </w:tcPr>
          <w:p w14:paraId="1F071FAF" w14:textId="77777777" w:rsidR="006D394F" w:rsidRDefault="006D394F" w:rsidP="00854AF1">
            <w:pPr>
              <w:rPr>
                <w:b/>
                <w:bCs/>
              </w:rPr>
            </w:pPr>
            <w:r w:rsidRPr="00C17BDE">
              <w:rPr>
                <w:b/>
                <w:bCs/>
              </w:rPr>
              <w:t>I have skills and knowledge in this area</w:t>
            </w:r>
          </w:p>
          <w:p w14:paraId="6F573524" w14:textId="77777777" w:rsidR="006D394F" w:rsidRPr="00620271" w:rsidRDefault="006D394F" w:rsidP="00854AF1">
            <w:pPr>
              <w:rPr>
                <w:b/>
                <w:bCs/>
              </w:rPr>
            </w:pPr>
            <w:r>
              <w:rPr>
                <w:b/>
                <w:bCs/>
              </w:rPr>
              <w:t>(1 point)</w:t>
            </w:r>
          </w:p>
        </w:tc>
        <w:tc>
          <w:tcPr>
            <w:tcW w:w="1325" w:type="dxa"/>
          </w:tcPr>
          <w:p w14:paraId="7F9EAB99"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2A00CD" w14:textId="77777777" w:rsidR="006D394F" w:rsidRPr="00C17BDE" w:rsidRDefault="006D394F" w:rsidP="00854AF1">
            <w:pPr>
              <w:rPr>
                <w:b/>
                <w:bCs/>
              </w:rPr>
            </w:pPr>
            <w:r w:rsidRPr="00C17BDE">
              <w:rPr>
                <w:b/>
                <w:bCs/>
              </w:rPr>
              <w:t>I have performed these tasks:</w:t>
            </w:r>
          </w:p>
          <w:p w14:paraId="376D6176" w14:textId="77777777" w:rsidR="006D394F" w:rsidRPr="007C797B" w:rsidRDefault="006D394F" w:rsidP="00854AF1">
            <w:pPr>
              <w:rPr>
                <w:b/>
                <w:bCs/>
              </w:rPr>
            </w:pPr>
            <w:r w:rsidRPr="007C797B">
              <w:rPr>
                <w:b/>
                <w:bCs/>
              </w:rPr>
              <w:t>Rarely = 1 point</w:t>
            </w:r>
          </w:p>
          <w:p w14:paraId="7A40AD0D" w14:textId="77777777" w:rsidR="006D394F" w:rsidRPr="007C797B" w:rsidRDefault="006D394F" w:rsidP="00854AF1">
            <w:pPr>
              <w:rPr>
                <w:b/>
                <w:bCs/>
              </w:rPr>
            </w:pPr>
            <w:r w:rsidRPr="007C797B">
              <w:rPr>
                <w:b/>
                <w:bCs/>
              </w:rPr>
              <w:t>Sometimes</w:t>
            </w:r>
            <w:r>
              <w:rPr>
                <w:b/>
                <w:bCs/>
              </w:rPr>
              <w:t xml:space="preserve"> = 2 points</w:t>
            </w:r>
          </w:p>
          <w:p w14:paraId="1E3BCCFA" w14:textId="77777777" w:rsidR="006D394F" w:rsidRPr="007C797B" w:rsidRDefault="006D394F" w:rsidP="00854AF1">
            <w:pPr>
              <w:rPr>
                <w:b/>
                <w:bCs/>
              </w:rPr>
            </w:pPr>
            <w:r w:rsidRPr="007C797B">
              <w:rPr>
                <w:b/>
                <w:bCs/>
              </w:rPr>
              <w:t>Frequently = 3 points</w:t>
            </w:r>
          </w:p>
        </w:tc>
        <w:tc>
          <w:tcPr>
            <w:tcW w:w="1392" w:type="dxa"/>
          </w:tcPr>
          <w:p w14:paraId="77335308" w14:textId="77777777" w:rsidR="006D394F" w:rsidRDefault="006D394F" w:rsidP="00854AF1">
            <w:pPr>
              <w:rPr>
                <w:b/>
                <w:bCs/>
              </w:rPr>
            </w:pPr>
            <w:r w:rsidRPr="00C17BDE">
              <w:rPr>
                <w:b/>
                <w:bCs/>
              </w:rPr>
              <w:t>I can collect documents and evidence that show I have undertaken these tasks</w:t>
            </w:r>
          </w:p>
          <w:p w14:paraId="07054D4D" w14:textId="77777777" w:rsidR="006D394F" w:rsidRPr="00620271" w:rsidRDefault="006D394F" w:rsidP="00854AF1">
            <w:pPr>
              <w:rPr>
                <w:b/>
                <w:bCs/>
              </w:rPr>
            </w:pPr>
            <w:r>
              <w:rPr>
                <w:b/>
                <w:bCs/>
              </w:rPr>
              <w:t>(2 points)</w:t>
            </w:r>
          </w:p>
        </w:tc>
        <w:tc>
          <w:tcPr>
            <w:tcW w:w="1392" w:type="dxa"/>
          </w:tcPr>
          <w:p w14:paraId="71732BF5" w14:textId="77777777" w:rsidR="006D394F" w:rsidRPr="00C17BDE" w:rsidRDefault="006D394F" w:rsidP="00854AF1">
            <w:pPr>
              <w:rPr>
                <w:b/>
                <w:bCs/>
              </w:rPr>
            </w:pPr>
            <w:r>
              <w:rPr>
                <w:b/>
                <w:bCs/>
              </w:rPr>
              <w:t>Total number of points</w:t>
            </w:r>
          </w:p>
        </w:tc>
      </w:tr>
      <w:tr w:rsidR="006D394F" w14:paraId="7BC7DF5C" w14:textId="77777777" w:rsidTr="00854AF1">
        <w:tc>
          <w:tcPr>
            <w:tcW w:w="2912" w:type="dxa"/>
          </w:tcPr>
          <w:p w14:paraId="08C84BA1" w14:textId="77777777" w:rsidR="006D394F" w:rsidRDefault="006D394F" w:rsidP="00854AF1">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070A0734" w14:textId="77777777" w:rsidR="006D394F" w:rsidRDefault="006D394F" w:rsidP="00854AF1"/>
        </w:tc>
        <w:tc>
          <w:tcPr>
            <w:tcW w:w="1325" w:type="dxa"/>
          </w:tcPr>
          <w:p w14:paraId="26C313B5" w14:textId="77777777" w:rsidR="006D394F" w:rsidRDefault="006D394F" w:rsidP="00854AF1"/>
        </w:tc>
        <w:tc>
          <w:tcPr>
            <w:tcW w:w="1956" w:type="dxa"/>
          </w:tcPr>
          <w:p w14:paraId="24D7DAFA" w14:textId="77777777" w:rsidR="006D394F" w:rsidRDefault="006D394F" w:rsidP="00854AF1"/>
        </w:tc>
        <w:tc>
          <w:tcPr>
            <w:tcW w:w="1392" w:type="dxa"/>
          </w:tcPr>
          <w:p w14:paraId="07F86298" w14:textId="77777777" w:rsidR="006D394F" w:rsidRDefault="006D394F" w:rsidP="00854AF1"/>
        </w:tc>
        <w:tc>
          <w:tcPr>
            <w:tcW w:w="1392" w:type="dxa"/>
          </w:tcPr>
          <w:p w14:paraId="5EEB166B" w14:textId="77777777" w:rsidR="006D394F" w:rsidRDefault="006D394F" w:rsidP="00854AF1"/>
        </w:tc>
      </w:tr>
      <w:tr w:rsidR="006D394F" w14:paraId="57DA079C" w14:textId="77777777" w:rsidTr="00854AF1">
        <w:tc>
          <w:tcPr>
            <w:tcW w:w="2912" w:type="dxa"/>
          </w:tcPr>
          <w:p w14:paraId="3DD0BA1E" w14:textId="77777777" w:rsidR="006D394F" w:rsidRDefault="006D394F" w:rsidP="00854AF1">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0B80E7BE" w14:textId="77777777" w:rsidR="006D394F" w:rsidRDefault="006D394F" w:rsidP="00854AF1"/>
        </w:tc>
        <w:tc>
          <w:tcPr>
            <w:tcW w:w="1325" w:type="dxa"/>
          </w:tcPr>
          <w:p w14:paraId="6B472B81" w14:textId="77777777" w:rsidR="006D394F" w:rsidRDefault="006D394F" w:rsidP="00854AF1"/>
        </w:tc>
        <w:tc>
          <w:tcPr>
            <w:tcW w:w="1956" w:type="dxa"/>
          </w:tcPr>
          <w:p w14:paraId="245CD8A5" w14:textId="77777777" w:rsidR="006D394F" w:rsidRDefault="006D394F" w:rsidP="00854AF1"/>
        </w:tc>
        <w:tc>
          <w:tcPr>
            <w:tcW w:w="1392" w:type="dxa"/>
          </w:tcPr>
          <w:p w14:paraId="18EFF142" w14:textId="77777777" w:rsidR="006D394F" w:rsidRDefault="006D394F" w:rsidP="00854AF1"/>
        </w:tc>
        <w:tc>
          <w:tcPr>
            <w:tcW w:w="1392" w:type="dxa"/>
          </w:tcPr>
          <w:p w14:paraId="4807371C" w14:textId="77777777" w:rsidR="006D394F" w:rsidRDefault="006D394F" w:rsidP="00854AF1"/>
        </w:tc>
      </w:tr>
      <w:tr w:rsidR="006D394F" w14:paraId="2BFFD4C8" w14:textId="77777777" w:rsidTr="00854AF1">
        <w:tc>
          <w:tcPr>
            <w:tcW w:w="2912" w:type="dxa"/>
          </w:tcPr>
          <w:p w14:paraId="6262CEBA" w14:textId="77777777" w:rsidR="006D394F" w:rsidRPr="00212219" w:rsidRDefault="006D394F" w:rsidP="00854AF1">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03A1945C" w14:textId="77777777" w:rsidR="006D394F" w:rsidRDefault="006D394F" w:rsidP="00854AF1"/>
        </w:tc>
        <w:tc>
          <w:tcPr>
            <w:tcW w:w="1325" w:type="dxa"/>
          </w:tcPr>
          <w:p w14:paraId="68C53847" w14:textId="77777777" w:rsidR="006D394F" w:rsidRDefault="006D394F" w:rsidP="00854AF1"/>
        </w:tc>
        <w:tc>
          <w:tcPr>
            <w:tcW w:w="1956" w:type="dxa"/>
          </w:tcPr>
          <w:p w14:paraId="710CF819" w14:textId="77777777" w:rsidR="006D394F" w:rsidRDefault="006D394F" w:rsidP="00854AF1"/>
        </w:tc>
        <w:tc>
          <w:tcPr>
            <w:tcW w:w="1392" w:type="dxa"/>
          </w:tcPr>
          <w:p w14:paraId="1996BE09" w14:textId="77777777" w:rsidR="006D394F" w:rsidRDefault="006D394F" w:rsidP="00854AF1"/>
        </w:tc>
        <w:tc>
          <w:tcPr>
            <w:tcW w:w="1392" w:type="dxa"/>
          </w:tcPr>
          <w:p w14:paraId="470528ED" w14:textId="77777777" w:rsidR="006D394F" w:rsidRDefault="006D394F" w:rsidP="00854AF1"/>
        </w:tc>
      </w:tr>
      <w:tr w:rsidR="006D394F" w14:paraId="0D6A3EA3" w14:textId="77777777" w:rsidTr="00854AF1">
        <w:tc>
          <w:tcPr>
            <w:tcW w:w="2912" w:type="dxa"/>
          </w:tcPr>
          <w:p w14:paraId="1092B77A" w14:textId="77777777" w:rsidR="006D394F" w:rsidRPr="00212219" w:rsidRDefault="006D394F" w:rsidP="00854AF1">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67958D59" w14:textId="77777777" w:rsidR="006D394F" w:rsidRDefault="006D394F" w:rsidP="00854AF1"/>
        </w:tc>
        <w:tc>
          <w:tcPr>
            <w:tcW w:w="1325" w:type="dxa"/>
          </w:tcPr>
          <w:p w14:paraId="6F5C7ADA" w14:textId="77777777" w:rsidR="006D394F" w:rsidRDefault="006D394F" w:rsidP="00854AF1"/>
        </w:tc>
        <w:tc>
          <w:tcPr>
            <w:tcW w:w="1956" w:type="dxa"/>
          </w:tcPr>
          <w:p w14:paraId="49E1F023" w14:textId="77777777" w:rsidR="006D394F" w:rsidRDefault="006D394F" w:rsidP="00854AF1"/>
        </w:tc>
        <w:tc>
          <w:tcPr>
            <w:tcW w:w="1392" w:type="dxa"/>
          </w:tcPr>
          <w:p w14:paraId="7BC63AC4" w14:textId="77777777" w:rsidR="006D394F" w:rsidRDefault="006D394F" w:rsidP="00854AF1"/>
        </w:tc>
        <w:tc>
          <w:tcPr>
            <w:tcW w:w="1392" w:type="dxa"/>
          </w:tcPr>
          <w:p w14:paraId="7EC9590D" w14:textId="77777777" w:rsidR="006D394F" w:rsidRDefault="006D394F" w:rsidP="00854AF1"/>
        </w:tc>
      </w:tr>
      <w:tr w:rsidR="006D394F" w14:paraId="4AD73489" w14:textId="77777777" w:rsidTr="00854AF1">
        <w:tc>
          <w:tcPr>
            <w:tcW w:w="2912" w:type="dxa"/>
          </w:tcPr>
          <w:p w14:paraId="3FF1B0E2" w14:textId="77777777" w:rsidR="006D394F" w:rsidRPr="00620271" w:rsidRDefault="006D394F" w:rsidP="00854AF1">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361B9463" w14:textId="77777777" w:rsidR="006D394F" w:rsidRDefault="006D394F" w:rsidP="00854AF1"/>
        </w:tc>
        <w:tc>
          <w:tcPr>
            <w:tcW w:w="1325" w:type="dxa"/>
          </w:tcPr>
          <w:p w14:paraId="5B185BFA" w14:textId="77777777" w:rsidR="006D394F" w:rsidRDefault="006D394F" w:rsidP="00854AF1"/>
        </w:tc>
        <w:tc>
          <w:tcPr>
            <w:tcW w:w="1956" w:type="dxa"/>
          </w:tcPr>
          <w:p w14:paraId="508D60A2" w14:textId="77777777" w:rsidR="006D394F" w:rsidRDefault="006D394F" w:rsidP="00854AF1"/>
        </w:tc>
        <w:tc>
          <w:tcPr>
            <w:tcW w:w="1392" w:type="dxa"/>
          </w:tcPr>
          <w:p w14:paraId="5AC10662" w14:textId="77777777" w:rsidR="006D394F" w:rsidRDefault="006D394F" w:rsidP="00854AF1"/>
        </w:tc>
        <w:tc>
          <w:tcPr>
            <w:tcW w:w="1392" w:type="dxa"/>
          </w:tcPr>
          <w:p w14:paraId="3A1ECE25" w14:textId="77777777" w:rsidR="006D394F" w:rsidRDefault="006D394F" w:rsidP="00854AF1"/>
        </w:tc>
      </w:tr>
      <w:bookmarkEnd w:id="22"/>
    </w:tbl>
    <w:p w14:paraId="399BEBB2" w14:textId="27EEFBAB" w:rsidR="006D394F" w:rsidRDefault="006D394F" w:rsidP="0028339C">
      <w:pPr>
        <w:pStyle w:val="BasicParagraph"/>
        <w:spacing w:line="264" w:lineRule="auto"/>
        <w:rPr>
          <w:rFonts w:ascii="Avenir LT Std 35 Light" w:hAnsi="Avenir LT Std 35 Light"/>
          <w:color w:val="auto"/>
          <w:sz w:val="20"/>
          <w:szCs w:val="20"/>
        </w:rPr>
      </w:pPr>
    </w:p>
    <w:p w14:paraId="1639A85D" w14:textId="40D7463F" w:rsidR="006D394F" w:rsidRDefault="006D394F" w:rsidP="0028339C">
      <w:pPr>
        <w:pStyle w:val="BasicParagraph"/>
        <w:spacing w:line="264" w:lineRule="auto"/>
        <w:rPr>
          <w:rFonts w:ascii="Avenir LT Std 35 Light" w:hAnsi="Avenir LT Std 35 Light"/>
          <w:color w:val="auto"/>
          <w:sz w:val="20"/>
          <w:szCs w:val="20"/>
        </w:rPr>
      </w:pPr>
    </w:p>
    <w:p w14:paraId="1EB50ED0" w14:textId="77777777" w:rsidR="006D394F" w:rsidRDefault="006D394F">
      <w:pPr>
        <w:spacing w:after="200" w:line="276" w:lineRule="auto"/>
        <w:rPr>
          <w:rFonts w:asciiTheme="majorHAnsi" w:eastAsiaTheme="majorEastAsia" w:hAnsiTheme="majorHAnsi" w:cstheme="majorBidi"/>
          <w:color w:val="365F91" w:themeColor="accent1" w:themeShade="BF"/>
          <w:sz w:val="32"/>
          <w:szCs w:val="32"/>
          <w:lang w:eastAsia="en-AU"/>
        </w:rPr>
      </w:pPr>
      <w:bookmarkStart w:id="23" w:name="_Toc19790687"/>
      <w:r>
        <w:br w:type="page"/>
      </w:r>
    </w:p>
    <w:p w14:paraId="5500E7D2" w14:textId="59F4C84D" w:rsidR="006D394F" w:rsidRPr="00347BEC" w:rsidRDefault="006D394F" w:rsidP="006D394F">
      <w:pPr>
        <w:pStyle w:val="Heading1"/>
      </w:pPr>
      <w:r w:rsidRPr="00347BEC">
        <w:lastRenderedPageBreak/>
        <w:t>HLTWHS004 Manage work health and safety</w:t>
      </w:r>
      <w:bookmarkEnd w:id="23"/>
    </w:p>
    <w:p w14:paraId="1ECA558F" w14:textId="77777777" w:rsidR="006D394F" w:rsidRDefault="006D394F" w:rsidP="006D394F">
      <w:r>
        <w:t>This unit describes the skills and knowledge required to establish, maintain and evaluate work health and safety (WHS) policies, procedures and programs in the relevant work area, according to WHS legislative requirements. This unit applies to workers who have responsibility for WHS as part of their role, including workers with obligations under WHS legislation, persons conducting a business or undertaking (PCBUs), or their officers (as defined by relevant legislation). The skills in this unit must be applied in accordance with Commonwealth and State/Territory legislation, Australian/New Zealand standards and industry codes of practice.</w:t>
      </w:r>
    </w:p>
    <w:p w14:paraId="53410280" w14:textId="77777777" w:rsidR="006D394F" w:rsidRDefault="006D394F" w:rsidP="006D394F"/>
    <w:tbl>
      <w:tblPr>
        <w:tblStyle w:val="TableGrid"/>
        <w:tblW w:w="0" w:type="auto"/>
        <w:tblLook w:val="04A0" w:firstRow="1" w:lastRow="0" w:firstColumn="1" w:lastColumn="0" w:noHBand="0" w:noVBand="1"/>
      </w:tblPr>
      <w:tblGrid>
        <w:gridCol w:w="2319"/>
        <w:gridCol w:w="1347"/>
        <w:gridCol w:w="1322"/>
        <w:gridCol w:w="1519"/>
        <w:gridCol w:w="1380"/>
        <w:gridCol w:w="1122"/>
      </w:tblGrid>
      <w:tr w:rsidR="006D394F" w14:paraId="12D0C3A1" w14:textId="77777777" w:rsidTr="00854AF1">
        <w:trPr>
          <w:tblHeader/>
        </w:trPr>
        <w:tc>
          <w:tcPr>
            <w:tcW w:w="2912" w:type="dxa"/>
          </w:tcPr>
          <w:p w14:paraId="0009C125" w14:textId="77777777" w:rsidR="006D394F" w:rsidRDefault="006D394F" w:rsidP="00854AF1"/>
        </w:tc>
        <w:tc>
          <w:tcPr>
            <w:tcW w:w="1431" w:type="dxa"/>
          </w:tcPr>
          <w:p w14:paraId="1143575A" w14:textId="77777777" w:rsidR="006D394F" w:rsidRDefault="006D394F" w:rsidP="00854AF1">
            <w:pPr>
              <w:rPr>
                <w:b/>
                <w:bCs/>
              </w:rPr>
            </w:pPr>
            <w:r w:rsidRPr="00C17BDE">
              <w:rPr>
                <w:b/>
                <w:bCs/>
              </w:rPr>
              <w:t>I have skills and knowledge in this area</w:t>
            </w:r>
          </w:p>
          <w:p w14:paraId="5F7ABFEE" w14:textId="77777777" w:rsidR="006D394F" w:rsidRPr="00620271" w:rsidRDefault="006D394F" w:rsidP="00854AF1">
            <w:pPr>
              <w:rPr>
                <w:b/>
                <w:bCs/>
              </w:rPr>
            </w:pPr>
            <w:r>
              <w:rPr>
                <w:b/>
                <w:bCs/>
              </w:rPr>
              <w:t>(1 point)</w:t>
            </w:r>
          </w:p>
        </w:tc>
        <w:tc>
          <w:tcPr>
            <w:tcW w:w="1325" w:type="dxa"/>
          </w:tcPr>
          <w:p w14:paraId="032209B7" w14:textId="77777777" w:rsidR="006D394F" w:rsidRPr="00620271" w:rsidRDefault="006D394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DB633C" w14:textId="77777777" w:rsidR="006D394F" w:rsidRPr="00C17BDE" w:rsidRDefault="006D394F" w:rsidP="00854AF1">
            <w:pPr>
              <w:rPr>
                <w:b/>
                <w:bCs/>
              </w:rPr>
            </w:pPr>
            <w:r w:rsidRPr="00C17BDE">
              <w:rPr>
                <w:b/>
                <w:bCs/>
              </w:rPr>
              <w:t>I have performed these tasks:</w:t>
            </w:r>
          </w:p>
          <w:p w14:paraId="3A7ABFA7" w14:textId="77777777" w:rsidR="006D394F" w:rsidRPr="007C797B" w:rsidRDefault="006D394F" w:rsidP="00854AF1">
            <w:pPr>
              <w:rPr>
                <w:b/>
                <w:bCs/>
              </w:rPr>
            </w:pPr>
            <w:r w:rsidRPr="007C797B">
              <w:rPr>
                <w:b/>
                <w:bCs/>
              </w:rPr>
              <w:t>Rarely = 1 point</w:t>
            </w:r>
          </w:p>
          <w:p w14:paraId="121745C2" w14:textId="77777777" w:rsidR="006D394F" w:rsidRPr="007C797B" w:rsidRDefault="006D394F" w:rsidP="00854AF1">
            <w:pPr>
              <w:rPr>
                <w:b/>
                <w:bCs/>
              </w:rPr>
            </w:pPr>
            <w:r w:rsidRPr="007C797B">
              <w:rPr>
                <w:b/>
                <w:bCs/>
              </w:rPr>
              <w:t>Sometimes</w:t>
            </w:r>
            <w:r>
              <w:rPr>
                <w:b/>
                <w:bCs/>
              </w:rPr>
              <w:t xml:space="preserve"> = 2 points</w:t>
            </w:r>
          </w:p>
          <w:p w14:paraId="21DBE005" w14:textId="77777777" w:rsidR="006D394F" w:rsidRPr="007C797B" w:rsidRDefault="006D394F" w:rsidP="00854AF1">
            <w:pPr>
              <w:rPr>
                <w:b/>
                <w:bCs/>
              </w:rPr>
            </w:pPr>
            <w:r w:rsidRPr="007C797B">
              <w:rPr>
                <w:b/>
                <w:bCs/>
              </w:rPr>
              <w:t>Frequently = 3 points</w:t>
            </w:r>
          </w:p>
        </w:tc>
        <w:tc>
          <w:tcPr>
            <w:tcW w:w="1392" w:type="dxa"/>
          </w:tcPr>
          <w:p w14:paraId="0B2DF0AB" w14:textId="77777777" w:rsidR="006D394F" w:rsidRDefault="006D394F" w:rsidP="00854AF1">
            <w:pPr>
              <w:rPr>
                <w:b/>
                <w:bCs/>
              </w:rPr>
            </w:pPr>
            <w:r w:rsidRPr="00C17BDE">
              <w:rPr>
                <w:b/>
                <w:bCs/>
              </w:rPr>
              <w:t>I can collect documents and evidence that show I have undertaken these tasks</w:t>
            </w:r>
          </w:p>
          <w:p w14:paraId="7C768338" w14:textId="77777777" w:rsidR="006D394F" w:rsidRPr="00620271" w:rsidRDefault="006D394F" w:rsidP="00854AF1">
            <w:pPr>
              <w:rPr>
                <w:b/>
                <w:bCs/>
              </w:rPr>
            </w:pPr>
            <w:r>
              <w:rPr>
                <w:b/>
                <w:bCs/>
              </w:rPr>
              <w:t>(2 points)</w:t>
            </w:r>
          </w:p>
        </w:tc>
        <w:tc>
          <w:tcPr>
            <w:tcW w:w="1392" w:type="dxa"/>
          </w:tcPr>
          <w:p w14:paraId="6994F6E6" w14:textId="77777777" w:rsidR="006D394F" w:rsidRPr="00C17BDE" w:rsidRDefault="006D394F" w:rsidP="00854AF1">
            <w:pPr>
              <w:rPr>
                <w:b/>
                <w:bCs/>
              </w:rPr>
            </w:pPr>
            <w:r>
              <w:rPr>
                <w:b/>
                <w:bCs/>
              </w:rPr>
              <w:t>Total number of points</w:t>
            </w:r>
          </w:p>
        </w:tc>
      </w:tr>
      <w:tr w:rsidR="006D394F" w14:paraId="5BD7F44C" w14:textId="77777777" w:rsidTr="00854AF1">
        <w:tc>
          <w:tcPr>
            <w:tcW w:w="2912" w:type="dxa"/>
          </w:tcPr>
          <w:p w14:paraId="6DEDA471" w14:textId="77777777" w:rsidR="006D394F" w:rsidRDefault="006D394F" w:rsidP="00854AF1">
            <w:r>
              <w:t xml:space="preserve">I have </w:t>
            </w:r>
            <w:r w:rsidRPr="00347BEC">
              <w:t xml:space="preserve">conducted </w:t>
            </w:r>
            <w:r>
              <w:t xml:space="preserve">and documented </w:t>
            </w:r>
            <w:r w:rsidRPr="00347BEC">
              <w:t xml:space="preserve">a workplace risk assessment and </w:t>
            </w:r>
            <w:r>
              <w:t>communicated the results to stakeholders</w:t>
            </w:r>
          </w:p>
        </w:tc>
        <w:tc>
          <w:tcPr>
            <w:tcW w:w="1431" w:type="dxa"/>
          </w:tcPr>
          <w:p w14:paraId="50CA82A7" w14:textId="77777777" w:rsidR="006D394F" w:rsidRDefault="006D394F" w:rsidP="00854AF1"/>
        </w:tc>
        <w:tc>
          <w:tcPr>
            <w:tcW w:w="1325" w:type="dxa"/>
          </w:tcPr>
          <w:p w14:paraId="04032766" w14:textId="77777777" w:rsidR="006D394F" w:rsidRDefault="006D394F" w:rsidP="00854AF1"/>
        </w:tc>
        <w:tc>
          <w:tcPr>
            <w:tcW w:w="1956" w:type="dxa"/>
          </w:tcPr>
          <w:p w14:paraId="080B28A8" w14:textId="77777777" w:rsidR="006D394F" w:rsidRDefault="006D394F" w:rsidP="00854AF1"/>
        </w:tc>
        <w:tc>
          <w:tcPr>
            <w:tcW w:w="1392" w:type="dxa"/>
          </w:tcPr>
          <w:p w14:paraId="2F237C24" w14:textId="77777777" w:rsidR="006D394F" w:rsidRDefault="006D394F" w:rsidP="00854AF1"/>
        </w:tc>
        <w:tc>
          <w:tcPr>
            <w:tcW w:w="1392" w:type="dxa"/>
          </w:tcPr>
          <w:p w14:paraId="7F5E3303" w14:textId="77777777" w:rsidR="006D394F" w:rsidRDefault="006D394F" w:rsidP="00854AF1"/>
        </w:tc>
      </w:tr>
      <w:tr w:rsidR="006D394F" w14:paraId="379390DD" w14:textId="77777777" w:rsidTr="00854AF1">
        <w:tc>
          <w:tcPr>
            <w:tcW w:w="2912" w:type="dxa"/>
          </w:tcPr>
          <w:p w14:paraId="06C3EB58" w14:textId="77777777" w:rsidR="006D394F" w:rsidRDefault="006D394F" w:rsidP="00854AF1">
            <w:r>
              <w:t xml:space="preserve">I have </w:t>
            </w:r>
            <w:r w:rsidRPr="00347BEC">
              <w:t>evaluat</w:t>
            </w:r>
            <w:r>
              <w:t xml:space="preserve">ed </w:t>
            </w:r>
            <w:r w:rsidRPr="00347BEC">
              <w:t>polic</w:t>
            </w:r>
            <w:r>
              <w:t xml:space="preserve">ies and </w:t>
            </w:r>
            <w:r w:rsidRPr="00347BEC">
              <w:t>procedure</w:t>
            </w:r>
            <w:r>
              <w:t xml:space="preserve">s to ensure their compliance </w:t>
            </w:r>
            <w:r w:rsidRPr="00347BEC">
              <w:t>with state/territory legislation and industry guidelines</w:t>
            </w:r>
            <w:r>
              <w:t>.</w:t>
            </w:r>
          </w:p>
        </w:tc>
        <w:tc>
          <w:tcPr>
            <w:tcW w:w="1431" w:type="dxa"/>
          </w:tcPr>
          <w:p w14:paraId="25283961" w14:textId="77777777" w:rsidR="006D394F" w:rsidRDefault="006D394F" w:rsidP="00854AF1"/>
        </w:tc>
        <w:tc>
          <w:tcPr>
            <w:tcW w:w="1325" w:type="dxa"/>
          </w:tcPr>
          <w:p w14:paraId="132E10BD" w14:textId="77777777" w:rsidR="006D394F" w:rsidRDefault="006D394F" w:rsidP="00854AF1"/>
        </w:tc>
        <w:tc>
          <w:tcPr>
            <w:tcW w:w="1956" w:type="dxa"/>
          </w:tcPr>
          <w:p w14:paraId="6944D59C" w14:textId="77777777" w:rsidR="006D394F" w:rsidRDefault="006D394F" w:rsidP="00854AF1"/>
        </w:tc>
        <w:tc>
          <w:tcPr>
            <w:tcW w:w="1392" w:type="dxa"/>
          </w:tcPr>
          <w:p w14:paraId="10C3AF4C" w14:textId="77777777" w:rsidR="006D394F" w:rsidRDefault="006D394F" w:rsidP="00854AF1"/>
        </w:tc>
        <w:tc>
          <w:tcPr>
            <w:tcW w:w="1392" w:type="dxa"/>
          </w:tcPr>
          <w:p w14:paraId="3E28A01F" w14:textId="77777777" w:rsidR="006D394F" w:rsidRDefault="006D394F" w:rsidP="00854AF1"/>
        </w:tc>
      </w:tr>
      <w:tr w:rsidR="006D394F" w14:paraId="7882E925" w14:textId="77777777" w:rsidTr="00854AF1">
        <w:tc>
          <w:tcPr>
            <w:tcW w:w="2912" w:type="dxa"/>
          </w:tcPr>
          <w:p w14:paraId="332952B1" w14:textId="77777777" w:rsidR="006D394F" w:rsidRPr="00212219" w:rsidRDefault="006D394F" w:rsidP="00854AF1">
            <w:r>
              <w:t xml:space="preserve">I have conducted </w:t>
            </w:r>
            <w:r w:rsidRPr="00347BEC">
              <w:t>information session</w:t>
            </w:r>
            <w:r>
              <w:t>s</w:t>
            </w:r>
            <w:r w:rsidRPr="00347BEC">
              <w:t xml:space="preserve"> </w:t>
            </w:r>
            <w:r>
              <w:t xml:space="preserve">and training </w:t>
            </w:r>
            <w:r w:rsidRPr="00347BEC">
              <w:t xml:space="preserve">about workplace policies and procedures, including </w:t>
            </w:r>
            <w:r>
              <w:t xml:space="preserve">the </w:t>
            </w:r>
            <w:r w:rsidRPr="00347BEC">
              <w:t>demonstration of personal protective equipment (PPE) where required for the job role</w:t>
            </w:r>
            <w:r>
              <w:t>.</w:t>
            </w:r>
          </w:p>
        </w:tc>
        <w:tc>
          <w:tcPr>
            <w:tcW w:w="1431" w:type="dxa"/>
          </w:tcPr>
          <w:p w14:paraId="53561310" w14:textId="77777777" w:rsidR="006D394F" w:rsidRDefault="006D394F" w:rsidP="00854AF1"/>
        </w:tc>
        <w:tc>
          <w:tcPr>
            <w:tcW w:w="1325" w:type="dxa"/>
          </w:tcPr>
          <w:p w14:paraId="28262096" w14:textId="77777777" w:rsidR="006D394F" w:rsidRDefault="006D394F" w:rsidP="00854AF1"/>
        </w:tc>
        <w:tc>
          <w:tcPr>
            <w:tcW w:w="1956" w:type="dxa"/>
          </w:tcPr>
          <w:p w14:paraId="59BCD0D0" w14:textId="77777777" w:rsidR="006D394F" w:rsidRDefault="006D394F" w:rsidP="00854AF1"/>
        </w:tc>
        <w:tc>
          <w:tcPr>
            <w:tcW w:w="1392" w:type="dxa"/>
          </w:tcPr>
          <w:p w14:paraId="3BA3AFDA" w14:textId="77777777" w:rsidR="006D394F" w:rsidRDefault="006D394F" w:rsidP="00854AF1"/>
        </w:tc>
        <w:tc>
          <w:tcPr>
            <w:tcW w:w="1392" w:type="dxa"/>
          </w:tcPr>
          <w:p w14:paraId="119E1471" w14:textId="77777777" w:rsidR="006D394F" w:rsidRDefault="006D394F" w:rsidP="00854AF1"/>
        </w:tc>
      </w:tr>
      <w:tr w:rsidR="006D394F" w14:paraId="0FDBA6C6" w14:textId="77777777" w:rsidTr="00854AF1">
        <w:tc>
          <w:tcPr>
            <w:tcW w:w="2912" w:type="dxa"/>
          </w:tcPr>
          <w:p w14:paraId="51373630" w14:textId="77777777" w:rsidR="006D394F" w:rsidRPr="00212219" w:rsidRDefault="006D394F" w:rsidP="00854AF1">
            <w:r>
              <w:t xml:space="preserve">I have implemented and documented risk </w:t>
            </w:r>
            <w:r>
              <w:lastRenderedPageBreak/>
              <w:t>controls and measures and communicated these with stakeholders.</w:t>
            </w:r>
          </w:p>
        </w:tc>
        <w:tc>
          <w:tcPr>
            <w:tcW w:w="1431" w:type="dxa"/>
          </w:tcPr>
          <w:p w14:paraId="4E26B21E" w14:textId="77777777" w:rsidR="006D394F" w:rsidRDefault="006D394F" w:rsidP="00854AF1"/>
        </w:tc>
        <w:tc>
          <w:tcPr>
            <w:tcW w:w="1325" w:type="dxa"/>
          </w:tcPr>
          <w:p w14:paraId="3D8C0B34" w14:textId="77777777" w:rsidR="006D394F" w:rsidRDefault="006D394F" w:rsidP="00854AF1"/>
        </w:tc>
        <w:tc>
          <w:tcPr>
            <w:tcW w:w="1956" w:type="dxa"/>
          </w:tcPr>
          <w:p w14:paraId="4096AFB8" w14:textId="77777777" w:rsidR="006D394F" w:rsidRDefault="006D394F" w:rsidP="00854AF1"/>
        </w:tc>
        <w:tc>
          <w:tcPr>
            <w:tcW w:w="1392" w:type="dxa"/>
          </w:tcPr>
          <w:p w14:paraId="6FDFF9E9" w14:textId="77777777" w:rsidR="006D394F" w:rsidRDefault="006D394F" w:rsidP="00854AF1"/>
        </w:tc>
        <w:tc>
          <w:tcPr>
            <w:tcW w:w="1392" w:type="dxa"/>
          </w:tcPr>
          <w:p w14:paraId="7E835833" w14:textId="77777777" w:rsidR="006D394F" w:rsidRDefault="006D394F" w:rsidP="00854AF1"/>
        </w:tc>
      </w:tr>
      <w:tr w:rsidR="006D394F" w14:paraId="021B019A" w14:textId="77777777" w:rsidTr="00854AF1">
        <w:tc>
          <w:tcPr>
            <w:tcW w:w="2912" w:type="dxa"/>
          </w:tcPr>
          <w:p w14:paraId="7899B259" w14:textId="77777777" w:rsidR="006D394F" w:rsidRDefault="006D394F" w:rsidP="00854AF1">
            <w:r w:rsidRPr="00772568">
              <w:t>I</w:t>
            </w:r>
            <w:r>
              <w:t xml:space="preserve"> have i</w:t>
            </w:r>
            <w:r w:rsidRPr="00772568">
              <w:t>dentif</w:t>
            </w:r>
            <w:r>
              <w:t>ied</w:t>
            </w:r>
            <w:r w:rsidRPr="00772568">
              <w:t xml:space="preserve"> requirements for expert WHS advice, and request</w:t>
            </w:r>
            <w:r>
              <w:t>ed</w:t>
            </w:r>
            <w:r w:rsidRPr="00772568">
              <w:t xml:space="preserve"> this advice as required</w:t>
            </w:r>
            <w:r>
              <w:t>.</w:t>
            </w:r>
          </w:p>
        </w:tc>
        <w:tc>
          <w:tcPr>
            <w:tcW w:w="1431" w:type="dxa"/>
          </w:tcPr>
          <w:p w14:paraId="3B5BF7EB" w14:textId="77777777" w:rsidR="006D394F" w:rsidRDefault="006D394F" w:rsidP="00854AF1"/>
        </w:tc>
        <w:tc>
          <w:tcPr>
            <w:tcW w:w="1325" w:type="dxa"/>
          </w:tcPr>
          <w:p w14:paraId="5242C850" w14:textId="77777777" w:rsidR="006D394F" w:rsidRDefault="006D394F" w:rsidP="00854AF1"/>
        </w:tc>
        <w:tc>
          <w:tcPr>
            <w:tcW w:w="1956" w:type="dxa"/>
          </w:tcPr>
          <w:p w14:paraId="670B8C03" w14:textId="77777777" w:rsidR="006D394F" w:rsidRDefault="006D394F" w:rsidP="00854AF1"/>
        </w:tc>
        <w:tc>
          <w:tcPr>
            <w:tcW w:w="1392" w:type="dxa"/>
          </w:tcPr>
          <w:p w14:paraId="41073EF5" w14:textId="77777777" w:rsidR="006D394F" w:rsidRDefault="006D394F" w:rsidP="00854AF1"/>
        </w:tc>
        <w:tc>
          <w:tcPr>
            <w:tcW w:w="1392" w:type="dxa"/>
          </w:tcPr>
          <w:p w14:paraId="4E071E1C" w14:textId="77777777" w:rsidR="006D394F" w:rsidRDefault="006D394F" w:rsidP="00854AF1"/>
        </w:tc>
      </w:tr>
      <w:tr w:rsidR="006D394F" w14:paraId="42F3BAF0" w14:textId="77777777" w:rsidTr="00854AF1">
        <w:tc>
          <w:tcPr>
            <w:tcW w:w="2912" w:type="dxa"/>
          </w:tcPr>
          <w:p w14:paraId="611913DC" w14:textId="77777777" w:rsidR="006D394F" w:rsidRPr="00620271" w:rsidRDefault="006D394F" w:rsidP="00854AF1">
            <w:r>
              <w:t xml:space="preserve">I have led </w:t>
            </w:r>
            <w:r w:rsidRPr="00347BEC">
              <w:t>consultative discussion regarding outcomes of a workplace risk assessment, including risk controls and measures developed as part of the risk assessment process</w:t>
            </w:r>
            <w:r>
              <w:t>.</w:t>
            </w:r>
          </w:p>
        </w:tc>
        <w:tc>
          <w:tcPr>
            <w:tcW w:w="1431" w:type="dxa"/>
          </w:tcPr>
          <w:p w14:paraId="1A1BD17E" w14:textId="77777777" w:rsidR="006D394F" w:rsidRDefault="006D394F" w:rsidP="00854AF1"/>
        </w:tc>
        <w:tc>
          <w:tcPr>
            <w:tcW w:w="1325" w:type="dxa"/>
          </w:tcPr>
          <w:p w14:paraId="38408ED7" w14:textId="77777777" w:rsidR="006D394F" w:rsidRDefault="006D394F" w:rsidP="00854AF1"/>
        </w:tc>
        <w:tc>
          <w:tcPr>
            <w:tcW w:w="1956" w:type="dxa"/>
          </w:tcPr>
          <w:p w14:paraId="1FB48D33" w14:textId="77777777" w:rsidR="006D394F" w:rsidRDefault="006D394F" w:rsidP="00854AF1"/>
        </w:tc>
        <w:tc>
          <w:tcPr>
            <w:tcW w:w="1392" w:type="dxa"/>
          </w:tcPr>
          <w:p w14:paraId="6C998EC1" w14:textId="77777777" w:rsidR="006D394F" w:rsidRDefault="006D394F" w:rsidP="00854AF1"/>
        </w:tc>
        <w:tc>
          <w:tcPr>
            <w:tcW w:w="1392" w:type="dxa"/>
          </w:tcPr>
          <w:p w14:paraId="5A0668EA" w14:textId="77777777" w:rsidR="006D394F" w:rsidRDefault="006D394F" w:rsidP="00854AF1"/>
        </w:tc>
      </w:tr>
      <w:tr w:rsidR="006D394F" w14:paraId="67AE3C32" w14:textId="77777777" w:rsidTr="00854AF1">
        <w:tc>
          <w:tcPr>
            <w:tcW w:w="2912" w:type="dxa"/>
          </w:tcPr>
          <w:p w14:paraId="1B57728A" w14:textId="77777777" w:rsidR="006D394F" w:rsidRPr="00620271" w:rsidRDefault="006D394F" w:rsidP="00854AF1">
            <w:r>
              <w:t xml:space="preserve">I have </w:t>
            </w:r>
            <w:r w:rsidRPr="005E252F">
              <w:t>monitored workplace compliance with WHS procedures</w:t>
            </w:r>
            <w:r>
              <w:t xml:space="preserve"> including reviewing policies and procedures and making recommendations.</w:t>
            </w:r>
          </w:p>
        </w:tc>
        <w:tc>
          <w:tcPr>
            <w:tcW w:w="1431" w:type="dxa"/>
          </w:tcPr>
          <w:p w14:paraId="04D1DA73" w14:textId="77777777" w:rsidR="006D394F" w:rsidRDefault="006D394F" w:rsidP="00854AF1"/>
        </w:tc>
        <w:tc>
          <w:tcPr>
            <w:tcW w:w="1325" w:type="dxa"/>
          </w:tcPr>
          <w:p w14:paraId="01B617BE" w14:textId="77777777" w:rsidR="006D394F" w:rsidRDefault="006D394F" w:rsidP="00854AF1"/>
        </w:tc>
        <w:tc>
          <w:tcPr>
            <w:tcW w:w="1956" w:type="dxa"/>
          </w:tcPr>
          <w:p w14:paraId="41B97CB6" w14:textId="77777777" w:rsidR="006D394F" w:rsidRDefault="006D394F" w:rsidP="00854AF1"/>
        </w:tc>
        <w:tc>
          <w:tcPr>
            <w:tcW w:w="1392" w:type="dxa"/>
          </w:tcPr>
          <w:p w14:paraId="03F21DCD" w14:textId="77777777" w:rsidR="006D394F" w:rsidRDefault="006D394F" w:rsidP="00854AF1"/>
        </w:tc>
        <w:tc>
          <w:tcPr>
            <w:tcW w:w="1392" w:type="dxa"/>
          </w:tcPr>
          <w:p w14:paraId="7A6DF71E" w14:textId="77777777" w:rsidR="006D394F" w:rsidRDefault="006D394F" w:rsidP="00854AF1"/>
        </w:tc>
      </w:tr>
      <w:tr w:rsidR="006D394F" w14:paraId="06F4A18B" w14:textId="77777777" w:rsidTr="00854AF1">
        <w:tc>
          <w:tcPr>
            <w:tcW w:w="2912" w:type="dxa"/>
          </w:tcPr>
          <w:p w14:paraId="22484593" w14:textId="77777777" w:rsidR="006D394F" w:rsidRDefault="006D394F" w:rsidP="00854AF1">
            <w:r>
              <w:t xml:space="preserve">I have </w:t>
            </w:r>
            <w:r w:rsidRPr="005E252F">
              <w:t>developed a WHS action plan, including strategies for monitoring and review</w:t>
            </w:r>
            <w:r>
              <w:t>.</w:t>
            </w:r>
          </w:p>
        </w:tc>
        <w:tc>
          <w:tcPr>
            <w:tcW w:w="1431" w:type="dxa"/>
          </w:tcPr>
          <w:p w14:paraId="49A1D219" w14:textId="77777777" w:rsidR="006D394F" w:rsidRDefault="006D394F" w:rsidP="00854AF1"/>
        </w:tc>
        <w:tc>
          <w:tcPr>
            <w:tcW w:w="1325" w:type="dxa"/>
          </w:tcPr>
          <w:p w14:paraId="6005DDAD" w14:textId="77777777" w:rsidR="006D394F" w:rsidRDefault="006D394F" w:rsidP="00854AF1"/>
        </w:tc>
        <w:tc>
          <w:tcPr>
            <w:tcW w:w="1956" w:type="dxa"/>
          </w:tcPr>
          <w:p w14:paraId="5C161275" w14:textId="77777777" w:rsidR="006D394F" w:rsidRDefault="006D394F" w:rsidP="00854AF1"/>
        </w:tc>
        <w:tc>
          <w:tcPr>
            <w:tcW w:w="1392" w:type="dxa"/>
          </w:tcPr>
          <w:p w14:paraId="55CEFFD3" w14:textId="77777777" w:rsidR="006D394F" w:rsidRDefault="006D394F" w:rsidP="00854AF1"/>
        </w:tc>
        <w:tc>
          <w:tcPr>
            <w:tcW w:w="1392" w:type="dxa"/>
          </w:tcPr>
          <w:p w14:paraId="01391C05" w14:textId="77777777" w:rsidR="006D394F" w:rsidRDefault="006D394F" w:rsidP="00854AF1"/>
        </w:tc>
      </w:tr>
      <w:tr w:rsidR="006D394F" w14:paraId="50C20871" w14:textId="77777777" w:rsidTr="00854AF1">
        <w:tc>
          <w:tcPr>
            <w:tcW w:w="2912" w:type="dxa"/>
          </w:tcPr>
          <w:p w14:paraId="71E60E09" w14:textId="77777777" w:rsidR="006D394F" w:rsidRDefault="006D394F" w:rsidP="00854AF1">
            <w:r>
              <w:t xml:space="preserve">I have </w:t>
            </w:r>
            <w:r w:rsidRPr="005E252F">
              <w:t xml:space="preserve">coordinated workplace procedures for a </w:t>
            </w:r>
            <w:r w:rsidRPr="005E252F">
              <w:lastRenderedPageBreak/>
              <w:t>simulated emergency situation.</w:t>
            </w:r>
          </w:p>
        </w:tc>
        <w:tc>
          <w:tcPr>
            <w:tcW w:w="1431" w:type="dxa"/>
          </w:tcPr>
          <w:p w14:paraId="21B571FC" w14:textId="77777777" w:rsidR="006D394F" w:rsidRDefault="006D394F" w:rsidP="00854AF1"/>
        </w:tc>
        <w:tc>
          <w:tcPr>
            <w:tcW w:w="1325" w:type="dxa"/>
          </w:tcPr>
          <w:p w14:paraId="48E29269" w14:textId="77777777" w:rsidR="006D394F" w:rsidRDefault="006D394F" w:rsidP="00854AF1"/>
        </w:tc>
        <w:tc>
          <w:tcPr>
            <w:tcW w:w="1956" w:type="dxa"/>
          </w:tcPr>
          <w:p w14:paraId="37179306" w14:textId="77777777" w:rsidR="006D394F" w:rsidRDefault="006D394F" w:rsidP="00854AF1"/>
        </w:tc>
        <w:tc>
          <w:tcPr>
            <w:tcW w:w="1392" w:type="dxa"/>
          </w:tcPr>
          <w:p w14:paraId="1E700E98" w14:textId="77777777" w:rsidR="006D394F" w:rsidRDefault="006D394F" w:rsidP="00854AF1"/>
        </w:tc>
        <w:tc>
          <w:tcPr>
            <w:tcW w:w="1392" w:type="dxa"/>
          </w:tcPr>
          <w:p w14:paraId="4BECA6A6" w14:textId="77777777" w:rsidR="006D394F" w:rsidRDefault="006D394F" w:rsidP="00854AF1"/>
        </w:tc>
      </w:tr>
      <w:tr w:rsidR="006D394F" w14:paraId="0830BF36" w14:textId="77777777" w:rsidTr="00854AF1">
        <w:tc>
          <w:tcPr>
            <w:tcW w:w="2912" w:type="dxa"/>
          </w:tcPr>
          <w:p w14:paraId="3ECAC499" w14:textId="77777777" w:rsidR="006D394F" w:rsidRDefault="006D394F" w:rsidP="00854AF1">
            <w:r>
              <w:t>I have m</w:t>
            </w:r>
            <w:r w:rsidRPr="00772568">
              <w:t>onitor</w:t>
            </w:r>
            <w:r>
              <w:t>ed</w:t>
            </w:r>
            <w:r w:rsidRPr="00772568">
              <w:t xml:space="preserve"> hazard, incident and injury reporting processes to meet legislative requirements and to inform future prevention strategies</w:t>
            </w:r>
            <w:r>
              <w:t>.</w:t>
            </w:r>
          </w:p>
        </w:tc>
        <w:tc>
          <w:tcPr>
            <w:tcW w:w="1431" w:type="dxa"/>
          </w:tcPr>
          <w:p w14:paraId="03E4EA7E" w14:textId="77777777" w:rsidR="006D394F" w:rsidRDefault="006D394F" w:rsidP="00854AF1"/>
        </w:tc>
        <w:tc>
          <w:tcPr>
            <w:tcW w:w="1325" w:type="dxa"/>
          </w:tcPr>
          <w:p w14:paraId="00048D23" w14:textId="77777777" w:rsidR="006D394F" w:rsidRDefault="006D394F" w:rsidP="00854AF1"/>
        </w:tc>
        <w:tc>
          <w:tcPr>
            <w:tcW w:w="1956" w:type="dxa"/>
          </w:tcPr>
          <w:p w14:paraId="49A73561" w14:textId="77777777" w:rsidR="006D394F" w:rsidRDefault="006D394F" w:rsidP="00854AF1"/>
        </w:tc>
        <w:tc>
          <w:tcPr>
            <w:tcW w:w="1392" w:type="dxa"/>
          </w:tcPr>
          <w:p w14:paraId="2EB7B6E3" w14:textId="77777777" w:rsidR="006D394F" w:rsidRDefault="006D394F" w:rsidP="00854AF1"/>
        </w:tc>
        <w:tc>
          <w:tcPr>
            <w:tcW w:w="1392" w:type="dxa"/>
          </w:tcPr>
          <w:p w14:paraId="58EFF256" w14:textId="77777777" w:rsidR="006D394F" w:rsidRDefault="006D394F" w:rsidP="00854AF1"/>
        </w:tc>
      </w:tr>
    </w:tbl>
    <w:p w14:paraId="1DAEA65F" w14:textId="3C2D658E" w:rsidR="006D394F" w:rsidRDefault="006D394F" w:rsidP="0028339C">
      <w:pPr>
        <w:pStyle w:val="BasicParagraph"/>
        <w:spacing w:line="264" w:lineRule="auto"/>
        <w:rPr>
          <w:rFonts w:ascii="Avenir LT Std 35 Light" w:hAnsi="Avenir LT Std 35 Light"/>
          <w:color w:val="auto"/>
          <w:sz w:val="20"/>
          <w:szCs w:val="20"/>
        </w:rPr>
      </w:pPr>
    </w:p>
    <w:p w14:paraId="349DD725" w14:textId="26538920" w:rsidR="006D394F" w:rsidRDefault="006D394F" w:rsidP="0028339C">
      <w:pPr>
        <w:pStyle w:val="BasicParagraph"/>
        <w:spacing w:line="264" w:lineRule="auto"/>
        <w:rPr>
          <w:rFonts w:ascii="Avenir LT Std 35 Light" w:hAnsi="Avenir LT Std 35 Light"/>
          <w:color w:val="auto"/>
          <w:sz w:val="20"/>
          <w:szCs w:val="20"/>
        </w:rPr>
      </w:pPr>
    </w:p>
    <w:p w14:paraId="6DC04C91" w14:textId="05463C82" w:rsidR="006D394F" w:rsidRDefault="006D394F" w:rsidP="0028339C">
      <w:pPr>
        <w:pStyle w:val="BasicParagraph"/>
        <w:spacing w:line="264" w:lineRule="auto"/>
        <w:rPr>
          <w:rFonts w:ascii="Avenir LT Std 35 Light" w:hAnsi="Avenir LT Std 35 Light"/>
          <w:color w:val="auto"/>
          <w:sz w:val="20"/>
          <w:szCs w:val="20"/>
        </w:rPr>
      </w:pPr>
    </w:p>
    <w:p w14:paraId="4C031457" w14:textId="77777777" w:rsidR="00233383" w:rsidRDefault="00233383">
      <w:pPr>
        <w:spacing w:after="200" w:line="276" w:lineRule="auto"/>
        <w:rPr>
          <w:rFonts w:asciiTheme="majorHAnsi" w:eastAsiaTheme="majorEastAsia" w:hAnsiTheme="majorHAnsi" w:cstheme="majorBidi"/>
          <w:color w:val="365F91" w:themeColor="accent1" w:themeShade="BF"/>
          <w:sz w:val="32"/>
          <w:szCs w:val="32"/>
          <w:lang w:eastAsia="en-AU"/>
        </w:rPr>
      </w:pPr>
      <w:bookmarkStart w:id="24" w:name="_Toc19790645"/>
      <w:r>
        <w:br w:type="page"/>
      </w:r>
    </w:p>
    <w:p w14:paraId="3A3F7988" w14:textId="2AE5C6A9" w:rsidR="00233383" w:rsidRPr="00F418ED" w:rsidRDefault="00233383" w:rsidP="00233383">
      <w:pPr>
        <w:pStyle w:val="Heading1"/>
      </w:pPr>
      <w:r w:rsidRPr="00F418ED">
        <w:lastRenderedPageBreak/>
        <w:t>BSBMED301 Interpret and apply medical terminology appropriately</w:t>
      </w:r>
      <w:bookmarkEnd w:id="24"/>
    </w:p>
    <w:p w14:paraId="30262010" w14:textId="77777777" w:rsidR="00233383" w:rsidRDefault="00233383" w:rsidP="00233383">
      <w:r>
        <w:t>This unit describes the skills and knowledge required to understand and respond to instructions; to carry out routine tasks and communicate with a range of internal/external clients in a medical environment; as well as use appropriate medical terminology. It applies to individuals who apply a broad range of competencies in various medical administration contexts. They may exercise discretion and judgment using appropriate knowledge to provide technical advice and support to a team.</w:t>
      </w:r>
    </w:p>
    <w:p w14:paraId="41A8CE7E" w14:textId="77777777" w:rsidR="00233383" w:rsidRDefault="00233383" w:rsidP="00233383"/>
    <w:tbl>
      <w:tblPr>
        <w:tblStyle w:val="TableGrid"/>
        <w:tblW w:w="0" w:type="auto"/>
        <w:tblLook w:val="04A0" w:firstRow="1" w:lastRow="0" w:firstColumn="1" w:lastColumn="0" w:noHBand="0" w:noVBand="1"/>
      </w:tblPr>
      <w:tblGrid>
        <w:gridCol w:w="2170"/>
        <w:gridCol w:w="1363"/>
        <w:gridCol w:w="1322"/>
        <w:gridCol w:w="1600"/>
        <w:gridCol w:w="1382"/>
        <w:gridCol w:w="1172"/>
      </w:tblGrid>
      <w:tr w:rsidR="00233383" w14:paraId="08C20E61" w14:textId="77777777" w:rsidTr="00854AF1">
        <w:trPr>
          <w:trHeight w:val="2542"/>
          <w:tblHeader/>
        </w:trPr>
        <w:tc>
          <w:tcPr>
            <w:tcW w:w="2912" w:type="dxa"/>
          </w:tcPr>
          <w:p w14:paraId="040698F6" w14:textId="77777777" w:rsidR="00233383" w:rsidRDefault="00233383" w:rsidP="00854AF1"/>
        </w:tc>
        <w:tc>
          <w:tcPr>
            <w:tcW w:w="1431" w:type="dxa"/>
          </w:tcPr>
          <w:p w14:paraId="0C26B909" w14:textId="77777777" w:rsidR="00233383" w:rsidRDefault="00233383" w:rsidP="00854AF1">
            <w:pPr>
              <w:rPr>
                <w:b/>
                <w:bCs/>
              </w:rPr>
            </w:pPr>
            <w:r w:rsidRPr="00C17BDE">
              <w:rPr>
                <w:b/>
                <w:bCs/>
              </w:rPr>
              <w:t>I have skills and knowledge in this area</w:t>
            </w:r>
          </w:p>
          <w:p w14:paraId="4495536E" w14:textId="77777777" w:rsidR="00233383" w:rsidRPr="00620271" w:rsidRDefault="00233383" w:rsidP="00854AF1">
            <w:pPr>
              <w:rPr>
                <w:b/>
                <w:bCs/>
              </w:rPr>
            </w:pPr>
            <w:r>
              <w:rPr>
                <w:b/>
                <w:bCs/>
              </w:rPr>
              <w:t>(1 point)</w:t>
            </w:r>
          </w:p>
        </w:tc>
        <w:tc>
          <w:tcPr>
            <w:tcW w:w="1325" w:type="dxa"/>
          </w:tcPr>
          <w:p w14:paraId="2FAE6F8A" w14:textId="77777777" w:rsidR="00233383" w:rsidRPr="00620271" w:rsidRDefault="00233383"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1F9CD09" w14:textId="77777777" w:rsidR="00233383" w:rsidRPr="00C17BDE" w:rsidRDefault="00233383" w:rsidP="00854AF1">
            <w:pPr>
              <w:rPr>
                <w:b/>
                <w:bCs/>
              </w:rPr>
            </w:pPr>
            <w:r w:rsidRPr="00C17BDE">
              <w:rPr>
                <w:b/>
                <w:bCs/>
              </w:rPr>
              <w:t>I have performed these tasks:</w:t>
            </w:r>
          </w:p>
          <w:p w14:paraId="773BAC2E" w14:textId="77777777" w:rsidR="00233383" w:rsidRPr="007C797B" w:rsidRDefault="00233383" w:rsidP="00854AF1">
            <w:pPr>
              <w:rPr>
                <w:b/>
                <w:bCs/>
              </w:rPr>
            </w:pPr>
            <w:r w:rsidRPr="007C797B">
              <w:rPr>
                <w:b/>
                <w:bCs/>
              </w:rPr>
              <w:t>Rarely = 1 point</w:t>
            </w:r>
          </w:p>
          <w:p w14:paraId="47495FB7" w14:textId="77777777" w:rsidR="00233383" w:rsidRPr="007C797B" w:rsidRDefault="00233383" w:rsidP="00854AF1">
            <w:pPr>
              <w:rPr>
                <w:b/>
                <w:bCs/>
              </w:rPr>
            </w:pPr>
            <w:r w:rsidRPr="007C797B">
              <w:rPr>
                <w:b/>
                <w:bCs/>
              </w:rPr>
              <w:t>Sometimes</w:t>
            </w:r>
            <w:r>
              <w:rPr>
                <w:b/>
                <w:bCs/>
              </w:rPr>
              <w:t xml:space="preserve"> = 2 points</w:t>
            </w:r>
          </w:p>
          <w:p w14:paraId="64E9C4D2" w14:textId="77777777" w:rsidR="00233383" w:rsidRPr="007C797B" w:rsidRDefault="00233383" w:rsidP="00854AF1">
            <w:pPr>
              <w:rPr>
                <w:b/>
                <w:bCs/>
              </w:rPr>
            </w:pPr>
            <w:r w:rsidRPr="007C797B">
              <w:rPr>
                <w:b/>
                <w:bCs/>
              </w:rPr>
              <w:t>Frequently = 3 points</w:t>
            </w:r>
          </w:p>
        </w:tc>
        <w:tc>
          <w:tcPr>
            <w:tcW w:w="1392" w:type="dxa"/>
          </w:tcPr>
          <w:p w14:paraId="7730A838" w14:textId="77777777" w:rsidR="00233383" w:rsidRDefault="00233383" w:rsidP="00854AF1">
            <w:pPr>
              <w:rPr>
                <w:b/>
                <w:bCs/>
              </w:rPr>
            </w:pPr>
            <w:r w:rsidRPr="00C17BDE">
              <w:rPr>
                <w:b/>
                <w:bCs/>
              </w:rPr>
              <w:t>I can collect documents and evidence that show I have undertaken these tasks</w:t>
            </w:r>
          </w:p>
          <w:p w14:paraId="20B256D2" w14:textId="77777777" w:rsidR="00233383" w:rsidRPr="00620271" w:rsidRDefault="00233383" w:rsidP="00854AF1">
            <w:pPr>
              <w:rPr>
                <w:b/>
                <w:bCs/>
              </w:rPr>
            </w:pPr>
            <w:r>
              <w:rPr>
                <w:b/>
                <w:bCs/>
              </w:rPr>
              <w:t>(2 points)</w:t>
            </w:r>
          </w:p>
        </w:tc>
        <w:tc>
          <w:tcPr>
            <w:tcW w:w="1392" w:type="dxa"/>
          </w:tcPr>
          <w:p w14:paraId="74B96E1C" w14:textId="77777777" w:rsidR="00233383" w:rsidRPr="00C17BDE" w:rsidRDefault="00233383" w:rsidP="00854AF1">
            <w:pPr>
              <w:rPr>
                <w:b/>
                <w:bCs/>
              </w:rPr>
            </w:pPr>
            <w:r>
              <w:rPr>
                <w:b/>
                <w:bCs/>
              </w:rPr>
              <w:t>Total number of points</w:t>
            </w:r>
          </w:p>
        </w:tc>
      </w:tr>
      <w:tr w:rsidR="00233383" w14:paraId="503BA022" w14:textId="77777777" w:rsidTr="00854AF1">
        <w:tc>
          <w:tcPr>
            <w:tcW w:w="2912" w:type="dxa"/>
          </w:tcPr>
          <w:p w14:paraId="17AE496D" w14:textId="77777777" w:rsidR="00233383" w:rsidRDefault="00233383" w:rsidP="00854AF1">
            <w:r>
              <w:t xml:space="preserve">I have </w:t>
            </w:r>
            <w:r w:rsidRPr="00B4580C">
              <w:t>interpret</w:t>
            </w:r>
            <w:r>
              <w:t>ed</w:t>
            </w:r>
            <w:r w:rsidRPr="00B4580C">
              <w:t xml:space="preserve"> and follow</w:t>
            </w:r>
            <w:r>
              <w:t>ed</w:t>
            </w:r>
            <w:r w:rsidRPr="00B4580C">
              <w:t xml:space="preserve"> written</w:t>
            </w:r>
            <w:r>
              <w:t xml:space="preserve"> and oral</w:t>
            </w:r>
            <w:r w:rsidRPr="00B4580C">
              <w:t xml:space="preserve"> instructions containing medical terminology</w:t>
            </w:r>
            <w:r>
              <w:t xml:space="preserve"> </w:t>
            </w:r>
            <w:r w:rsidRPr="00C14C92">
              <w:t>with patients, fellow workers and health professionals</w:t>
            </w:r>
            <w:r>
              <w:t>.</w:t>
            </w:r>
          </w:p>
        </w:tc>
        <w:tc>
          <w:tcPr>
            <w:tcW w:w="1431" w:type="dxa"/>
          </w:tcPr>
          <w:p w14:paraId="14439831" w14:textId="77777777" w:rsidR="00233383" w:rsidRDefault="00233383" w:rsidP="00854AF1"/>
        </w:tc>
        <w:tc>
          <w:tcPr>
            <w:tcW w:w="1325" w:type="dxa"/>
          </w:tcPr>
          <w:p w14:paraId="00324F1F" w14:textId="77777777" w:rsidR="00233383" w:rsidRDefault="00233383" w:rsidP="00854AF1"/>
        </w:tc>
        <w:tc>
          <w:tcPr>
            <w:tcW w:w="1956" w:type="dxa"/>
          </w:tcPr>
          <w:p w14:paraId="2511F809" w14:textId="77777777" w:rsidR="00233383" w:rsidRDefault="00233383" w:rsidP="00854AF1"/>
        </w:tc>
        <w:tc>
          <w:tcPr>
            <w:tcW w:w="1392" w:type="dxa"/>
          </w:tcPr>
          <w:p w14:paraId="3D652559" w14:textId="77777777" w:rsidR="00233383" w:rsidRDefault="00233383" w:rsidP="00854AF1"/>
        </w:tc>
        <w:tc>
          <w:tcPr>
            <w:tcW w:w="1392" w:type="dxa"/>
          </w:tcPr>
          <w:p w14:paraId="6C569268" w14:textId="77777777" w:rsidR="00233383" w:rsidRDefault="00233383" w:rsidP="00854AF1"/>
        </w:tc>
      </w:tr>
      <w:tr w:rsidR="00233383" w14:paraId="43B37B48" w14:textId="77777777" w:rsidTr="00854AF1">
        <w:tc>
          <w:tcPr>
            <w:tcW w:w="2912" w:type="dxa"/>
          </w:tcPr>
          <w:p w14:paraId="1A7B180A" w14:textId="77777777" w:rsidR="00233383" w:rsidRDefault="00233383" w:rsidP="00854AF1">
            <w:r>
              <w:t xml:space="preserve">I have </w:t>
            </w:r>
            <w:r w:rsidRPr="00B4580C">
              <w:t>produce</w:t>
            </w:r>
            <w:r>
              <w:t>d</w:t>
            </w:r>
            <w:r w:rsidRPr="00B4580C">
              <w:t xml:space="preserve"> documents containing correct medical terminology according to organisational requirements</w:t>
            </w:r>
            <w:r>
              <w:t>.</w:t>
            </w:r>
          </w:p>
        </w:tc>
        <w:tc>
          <w:tcPr>
            <w:tcW w:w="1431" w:type="dxa"/>
          </w:tcPr>
          <w:p w14:paraId="7F55E962" w14:textId="77777777" w:rsidR="00233383" w:rsidRDefault="00233383" w:rsidP="00854AF1"/>
        </w:tc>
        <w:tc>
          <w:tcPr>
            <w:tcW w:w="1325" w:type="dxa"/>
          </w:tcPr>
          <w:p w14:paraId="1DE745D2" w14:textId="77777777" w:rsidR="00233383" w:rsidRDefault="00233383" w:rsidP="00854AF1"/>
        </w:tc>
        <w:tc>
          <w:tcPr>
            <w:tcW w:w="1956" w:type="dxa"/>
          </w:tcPr>
          <w:p w14:paraId="4C6E4E73" w14:textId="77777777" w:rsidR="00233383" w:rsidRDefault="00233383" w:rsidP="00854AF1"/>
        </w:tc>
        <w:tc>
          <w:tcPr>
            <w:tcW w:w="1392" w:type="dxa"/>
          </w:tcPr>
          <w:p w14:paraId="3EC45E5B" w14:textId="77777777" w:rsidR="00233383" w:rsidRDefault="00233383" w:rsidP="00854AF1"/>
        </w:tc>
        <w:tc>
          <w:tcPr>
            <w:tcW w:w="1392" w:type="dxa"/>
          </w:tcPr>
          <w:p w14:paraId="0E6494F7" w14:textId="77777777" w:rsidR="00233383" w:rsidRDefault="00233383" w:rsidP="00854AF1"/>
        </w:tc>
      </w:tr>
      <w:tr w:rsidR="00233383" w14:paraId="2D3E50AE" w14:textId="77777777" w:rsidTr="00854AF1">
        <w:tc>
          <w:tcPr>
            <w:tcW w:w="2912" w:type="dxa"/>
          </w:tcPr>
          <w:p w14:paraId="578D51CC" w14:textId="77777777" w:rsidR="00233383" w:rsidRPr="00212219" w:rsidRDefault="00233383" w:rsidP="00854AF1">
            <w:r>
              <w:t xml:space="preserve">I have </w:t>
            </w:r>
            <w:r w:rsidRPr="00B4580C">
              <w:t>use</w:t>
            </w:r>
            <w:r>
              <w:t>d</w:t>
            </w:r>
            <w:r w:rsidRPr="00B4580C">
              <w:t xml:space="preserve"> medical terminology correctly</w:t>
            </w:r>
            <w:r>
              <w:t xml:space="preserve"> during the completion of workplace tasks.</w:t>
            </w:r>
          </w:p>
        </w:tc>
        <w:tc>
          <w:tcPr>
            <w:tcW w:w="1431" w:type="dxa"/>
          </w:tcPr>
          <w:p w14:paraId="6387D460" w14:textId="77777777" w:rsidR="00233383" w:rsidRDefault="00233383" w:rsidP="00854AF1"/>
        </w:tc>
        <w:tc>
          <w:tcPr>
            <w:tcW w:w="1325" w:type="dxa"/>
          </w:tcPr>
          <w:p w14:paraId="6CEB5BD6" w14:textId="77777777" w:rsidR="00233383" w:rsidRDefault="00233383" w:rsidP="00854AF1"/>
        </w:tc>
        <w:tc>
          <w:tcPr>
            <w:tcW w:w="1956" w:type="dxa"/>
          </w:tcPr>
          <w:p w14:paraId="1C2F0F57" w14:textId="77777777" w:rsidR="00233383" w:rsidRDefault="00233383" w:rsidP="00854AF1"/>
        </w:tc>
        <w:tc>
          <w:tcPr>
            <w:tcW w:w="1392" w:type="dxa"/>
          </w:tcPr>
          <w:p w14:paraId="546C33FA" w14:textId="77777777" w:rsidR="00233383" w:rsidRDefault="00233383" w:rsidP="00854AF1"/>
        </w:tc>
        <w:tc>
          <w:tcPr>
            <w:tcW w:w="1392" w:type="dxa"/>
          </w:tcPr>
          <w:p w14:paraId="5612E093" w14:textId="77777777" w:rsidR="00233383" w:rsidRDefault="00233383" w:rsidP="00854AF1"/>
        </w:tc>
      </w:tr>
      <w:tr w:rsidR="00233383" w14:paraId="4063700F" w14:textId="77777777" w:rsidTr="00854AF1">
        <w:tc>
          <w:tcPr>
            <w:tcW w:w="2912" w:type="dxa"/>
          </w:tcPr>
          <w:p w14:paraId="4AA9DE8E" w14:textId="77777777" w:rsidR="00233383" w:rsidRPr="00212219" w:rsidRDefault="00233383" w:rsidP="00854AF1">
            <w:r>
              <w:t xml:space="preserve">I have </w:t>
            </w:r>
            <w:r w:rsidRPr="00B4580C">
              <w:t>identif</w:t>
            </w:r>
            <w:r>
              <w:t>ied</w:t>
            </w:r>
            <w:r w:rsidRPr="00B4580C">
              <w:t xml:space="preserve"> and use</w:t>
            </w:r>
            <w:r>
              <w:t>d</w:t>
            </w:r>
            <w:r w:rsidRPr="00B4580C">
              <w:t xml:space="preserve"> appropriate abbreviations for medical terms and </w:t>
            </w:r>
            <w:r w:rsidRPr="00B4580C">
              <w:lastRenderedPageBreak/>
              <w:t>associated processes.</w:t>
            </w:r>
          </w:p>
        </w:tc>
        <w:tc>
          <w:tcPr>
            <w:tcW w:w="1431" w:type="dxa"/>
          </w:tcPr>
          <w:p w14:paraId="71CBC207" w14:textId="77777777" w:rsidR="00233383" w:rsidRDefault="00233383" w:rsidP="00854AF1"/>
        </w:tc>
        <w:tc>
          <w:tcPr>
            <w:tcW w:w="1325" w:type="dxa"/>
          </w:tcPr>
          <w:p w14:paraId="30DF7B95" w14:textId="77777777" w:rsidR="00233383" w:rsidRDefault="00233383" w:rsidP="00854AF1"/>
        </w:tc>
        <w:tc>
          <w:tcPr>
            <w:tcW w:w="1956" w:type="dxa"/>
          </w:tcPr>
          <w:p w14:paraId="0894D27B" w14:textId="77777777" w:rsidR="00233383" w:rsidRDefault="00233383" w:rsidP="00854AF1"/>
        </w:tc>
        <w:tc>
          <w:tcPr>
            <w:tcW w:w="1392" w:type="dxa"/>
          </w:tcPr>
          <w:p w14:paraId="505B79DF" w14:textId="77777777" w:rsidR="00233383" w:rsidRDefault="00233383" w:rsidP="00854AF1"/>
        </w:tc>
        <w:tc>
          <w:tcPr>
            <w:tcW w:w="1392" w:type="dxa"/>
          </w:tcPr>
          <w:p w14:paraId="605F3AE6" w14:textId="77777777" w:rsidR="00233383" w:rsidRDefault="00233383" w:rsidP="00854AF1"/>
        </w:tc>
      </w:tr>
      <w:tr w:rsidR="00233383" w14:paraId="3A9CA7D9" w14:textId="77777777" w:rsidTr="00854AF1">
        <w:tc>
          <w:tcPr>
            <w:tcW w:w="2912" w:type="dxa"/>
          </w:tcPr>
          <w:p w14:paraId="41CEB582" w14:textId="77777777" w:rsidR="00233383" w:rsidRPr="00620271" w:rsidRDefault="00233383" w:rsidP="00854AF1">
            <w:r>
              <w:t>I can spell and pronounce medical terminology correctly so that patients, fellow workers and health professional can understand me.</w:t>
            </w:r>
          </w:p>
        </w:tc>
        <w:tc>
          <w:tcPr>
            <w:tcW w:w="1431" w:type="dxa"/>
          </w:tcPr>
          <w:p w14:paraId="32160FB3" w14:textId="77777777" w:rsidR="00233383" w:rsidRDefault="00233383" w:rsidP="00854AF1"/>
        </w:tc>
        <w:tc>
          <w:tcPr>
            <w:tcW w:w="1325" w:type="dxa"/>
          </w:tcPr>
          <w:p w14:paraId="136506D8" w14:textId="77777777" w:rsidR="00233383" w:rsidRDefault="00233383" w:rsidP="00854AF1"/>
        </w:tc>
        <w:tc>
          <w:tcPr>
            <w:tcW w:w="1956" w:type="dxa"/>
          </w:tcPr>
          <w:p w14:paraId="25C44484" w14:textId="77777777" w:rsidR="00233383" w:rsidRDefault="00233383" w:rsidP="00854AF1"/>
        </w:tc>
        <w:tc>
          <w:tcPr>
            <w:tcW w:w="1392" w:type="dxa"/>
          </w:tcPr>
          <w:p w14:paraId="758550B2" w14:textId="77777777" w:rsidR="00233383" w:rsidRDefault="00233383" w:rsidP="00854AF1"/>
        </w:tc>
        <w:tc>
          <w:tcPr>
            <w:tcW w:w="1392" w:type="dxa"/>
          </w:tcPr>
          <w:p w14:paraId="1675A737" w14:textId="77777777" w:rsidR="00233383" w:rsidRDefault="00233383" w:rsidP="00854AF1"/>
        </w:tc>
      </w:tr>
      <w:tr w:rsidR="00233383" w14:paraId="05DFCA52" w14:textId="77777777" w:rsidTr="00854AF1">
        <w:tc>
          <w:tcPr>
            <w:tcW w:w="2912" w:type="dxa"/>
          </w:tcPr>
          <w:p w14:paraId="26DFF285" w14:textId="77777777" w:rsidR="00233383" w:rsidRPr="00620271" w:rsidRDefault="00233383" w:rsidP="00854AF1">
            <w:r>
              <w:t>I have i</w:t>
            </w:r>
            <w:r w:rsidRPr="00F3108A">
              <w:t>nterpret</w:t>
            </w:r>
            <w:r>
              <w:t>ed</w:t>
            </w:r>
            <w:r w:rsidRPr="00F3108A">
              <w:t xml:space="preserve"> abbreviations for specialised medical terminology</w:t>
            </w:r>
            <w:r>
              <w:t>.</w:t>
            </w:r>
          </w:p>
        </w:tc>
        <w:tc>
          <w:tcPr>
            <w:tcW w:w="1431" w:type="dxa"/>
          </w:tcPr>
          <w:p w14:paraId="7867A51D" w14:textId="77777777" w:rsidR="00233383" w:rsidRDefault="00233383" w:rsidP="00854AF1"/>
        </w:tc>
        <w:tc>
          <w:tcPr>
            <w:tcW w:w="1325" w:type="dxa"/>
          </w:tcPr>
          <w:p w14:paraId="3B3650B5" w14:textId="77777777" w:rsidR="00233383" w:rsidRDefault="00233383" w:rsidP="00854AF1"/>
        </w:tc>
        <w:tc>
          <w:tcPr>
            <w:tcW w:w="1956" w:type="dxa"/>
          </w:tcPr>
          <w:p w14:paraId="2DC2FD4E" w14:textId="77777777" w:rsidR="00233383" w:rsidRDefault="00233383" w:rsidP="00854AF1"/>
        </w:tc>
        <w:tc>
          <w:tcPr>
            <w:tcW w:w="1392" w:type="dxa"/>
          </w:tcPr>
          <w:p w14:paraId="2C7C731A" w14:textId="77777777" w:rsidR="00233383" w:rsidRDefault="00233383" w:rsidP="00854AF1"/>
        </w:tc>
        <w:tc>
          <w:tcPr>
            <w:tcW w:w="1392" w:type="dxa"/>
          </w:tcPr>
          <w:p w14:paraId="3D587726" w14:textId="77777777" w:rsidR="00233383" w:rsidRDefault="00233383" w:rsidP="00854AF1"/>
        </w:tc>
      </w:tr>
      <w:tr w:rsidR="00233383" w14:paraId="0E5A2BEA" w14:textId="77777777" w:rsidTr="00854AF1">
        <w:tc>
          <w:tcPr>
            <w:tcW w:w="2912" w:type="dxa"/>
          </w:tcPr>
          <w:p w14:paraId="75615346" w14:textId="77777777" w:rsidR="00233383" w:rsidRDefault="00233383" w:rsidP="00854AF1">
            <w:r>
              <w:t>I have interpreted and adhered to the policies and procedures in the workplace.</w:t>
            </w:r>
          </w:p>
        </w:tc>
        <w:tc>
          <w:tcPr>
            <w:tcW w:w="1431" w:type="dxa"/>
          </w:tcPr>
          <w:p w14:paraId="31C49A11" w14:textId="77777777" w:rsidR="00233383" w:rsidRDefault="00233383" w:rsidP="00854AF1"/>
        </w:tc>
        <w:tc>
          <w:tcPr>
            <w:tcW w:w="1325" w:type="dxa"/>
          </w:tcPr>
          <w:p w14:paraId="5E575EE8" w14:textId="77777777" w:rsidR="00233383" w:rsidRDefault="00233383" w:rsidP="00854AF1"/>
        </w:tc>
        <w:tc>
          <w:tcPr>
            <w:tcW w:w="1956" w:type="dxa"/>
          </w:tcPr>
          <w:p w14:paraId="58E0D73A" w14:textId="77777777" w:rsidR="00233383" w:rsidRDefault="00233383" w:rsidP="00854AF1"/>
        </w:tc>
        <w:tc>
          <w:tcPr>
            <w:tcW w:w="1392" w:type="dxa"/>
          </w:tcPr>
          <w:p w14:paraId="44ADA9F5" w14:textId="77777777" w:rsidR="00233383" w:rsidRDefault="00233383" w:rsidP="00854AF1"/>
        </w:tc>
        <w:tc>
          <w:tcPr>
            <w:tcW w:w="1392" w:type="dxa"/>
          </w:tcPr>
          <w:p w14:paraId="555DE655" w14:textId="77777777" w:rsidR="00233383" w:rsidRDefault="00233383" w:rsidP="00854AF1"/>
        </w:tc>
      </w:tr>
    </w:tbl>
    <w:p w14:paraId="728BF501" w14:textId="7E4326E3" w:rsidR="006D394F" w:rsidRDefault="006D394F" w:rsidP="0028339C">
      <w:pPr>
        <w:pStyle w:val="BasicParagraph"/>
        <w:spacing w:line="264" w:lineRule="auto"/>
        <w:rPr>
          <w:rFonts w:ascii="Avenir LT Std 35 Light" w:hAnsi="Avenir LT Std 35 Light"/>
          <w:color w:val="auto"/>
          <w:sz w:val="20"/>
          <w:szCs w:val="20"/>
        </w:rPr>
      </w:pPr>
    </w:p>
    <w:p w14:paraId="7137D8A9" w14:textId="067FB187" w:rsidR="006D394F" w:rsidRDefault="006D394F" w:rsidP="0028339C">
      <w:pPr>
        <w:pStyle w:val="BasicParagraph"/>
        <w:spacing w:line="264" w:lineRule="auto"/>
        <w:rPr>
          <w:rFonts w:ascii="Avenir LT Std 35 Light" w:hAnsi="Avenir LT Std 35 Light"/>
          <w:color w:val="auto"/>
          <w:sz w:val="20"/>
          <w:szCs w:val="20"/>
        </w:rPr>
      </w:pPr>
    </w:p>
    <w:p w14:paraId="6BCA2B55" w14:textId="45ED4AEC" w:rsidR="006D394F" w:rsidRDefault="006D394F" w:rsidP="0028339C">
      <w:pPr>
        <w:pStyle w:val="BasicParagraph"/>
        <w:spacing w:line="264" w:lineRule="auto"/>
        <w:rPr>
          <w:rFonts w:ascii="Avenir LT Std 35 Light" w:hAnsi="Avenir LT Std 35 Light"/>
          <w:color w:val="auto"/>
          <w:sz w:val="20"/>
          <w:szCs w:val="20"/>
        </w:rPr>
      </w:pPr>
    </w:p>
    <w:p w14:paraId="509D06B7" w14:textId="77777777" w:rsidR="00233383" w:rsidRDefault="00233383">
      <w:pPr>
        <w:spacing w:after="200" w:line="276" w:lineRule="auto"/>
        <w:rPr>
          <w:rFonts w:asciiTheme="majorHAnsi" w:eastAsiaTheme="majorEastAsia" w:hAnsiTheme="majorHAnsi" w:cstheme="majorBidi"/>
          <w:color w:val="365F91" w:themeColor="accent1" w:themeShade="BF"/>
          <w:sz w:val="32"/>
          <w:szCs w:val="32"/>
          <w:lang w:eastAsia="en-AU"/>
        </w:rPr>
      </w:pPr>
      <w:bookmarkStart w:id="25" w:name="_Toc19790683"/>
      <w:r>
        <w:br w:type="page"/>
      </w:r>
    </w:p>
    <w:p w14:paraId="0190119E" w14:textId="544405BD" w:rsidR="00233383" w:rsidRPr="005C0BBA" w:rsidRDefault="00233383" w:rsidP="00233383">
      <w:pPr>
        <w:pStyle w:val="Heading1"/>
      </w:pPr>
      <w:r w:rsidRPr="005C0BBA">
        <w:lastRenderedPageBreak/>
        <w:t>CHCDIV001 Work with diverse people</w:t>
      </w:r>
      <w:bookmarkEnd w:id="25"/>
    </w:p>
    <w:p w14:paraId="0F00893B" w14:textId="77777777" w:rsidR="00233383" w:rsidRDefault="00233383" w:rsidP="00233383">
      <w:r>
        <w:t>This unit describes the skills and knowledge required to work respectfully with people from diverse social and cultural groups and situations, including Aboriginal and/or Torres Strait Islander people. This unit applies to all workers. The skills in this unit must be applied in accordance with Commonwealth and State/Territory legislation, Australian/New Zealand standards and industry codes of practice.</w:t>
      </w:r>
    </w:p>
    <w:p w14:paraId="229D6411" w14:textId="77777777" w:rsidR="00233383" w:rsidRDefault="00233383" w:rsidP="00233383"/>
    <w:tbl>
      <w:tblPr>
        <w:tblStyle w:val="TableGrid"/>
        <w:tblW w:w="0" w:type="auto"/>
        <w:tblLook w:val="04A0" w:firstRow="1" w:lastRow="0" w:firstColumn="1" w:lastColumn="0" w:noHBand="0" w:noVBand="1"/>
      </w:tblPr>
      <w:tblGrid>
        <w:gridCol w:w="2321"/>
        <w:gridCol w:w="1347"/>
        <w:gridCol w:w="1322"/>
        <w:gridCol w:w="1518"/>
        <w:gridCol w:w="1380"/>
        <w:gridCol w:w="1121"/>
      </w:tblGrid>
      <w:tr w:rsidR="00233383" w14:paraId="52FD039D" w14:textId="77777777" w:rsidTr="00854AF1">
        <w:trPr>
          <w:tblHeader/>
        </w:trPr>
        <w:tc>
          <w:tcPr>
            <w:tcW w:w="2912" w:type="dxa"/>
          </w:tcPr>
          <w:p w14:paraId="0B14B808" w14:textId="77777777" w:rsidR="00233383" w:rsidRDefault="00233383" w:rsidP="00854AF1"/>
        </w:tc>
        <w:tc>
          <w:tcPr>
            <w:tcW w:w="1431" w:type="dxa"/>
          </w:tcPr>
          <w:p w14:paraId="34E4D08E" w14:textId="77777777" w:rsidR="00233383" w:rsidRDefault="00233383" w:rsidP="00854AF1">
            <w:pPr>
              <w:rPr>
                <w:b/>
                <w:bCs/>
              </w:rPr>
            </w:pPr>
            <w:r w:rsidRPr="00C17BDE">
              <w:rPr>
                <w:b/>
                <w:bCs/>
              </w:rPr>
              <w:t>I have skills and knowledge in this area</w:t>
            </w:r>
          </w:p>
          <w:p w14:paraId="492197E9" w14:textId="77777777" w:rsidR="00233383" w:rsidRPr="00620271" w:rsidRDefault="00233383" w:rsidP="00854AF1">
            <w:pPr>
              <w:rPr>
                <w:b/>
                <w:bCs/>
              </w:rPr>
            </w:pPr>
            <w:r>
              <w:rPr>
                <w:b/>
                <w:bCs/>
              </w:rPr>
              <w:t>(1 point)</w:t>
            </w:r>
          </w:p>
        </w:tc>
        <w:tc>
          <w:tcPr>
            <w:tcW w:w="1325" w:type="dxa"/>
          </w:tcPr>
          <w:p w14:paraId="28CDB04F" w14:textId="77777777" w:rsidR="00233383" w:rsidRPr="00620271" w:rsidRDefault="00233383"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5F17CA5" w14:textId="77777777" w:rsidR="00233383" w:rsidRPr="00C17BDE" w:rsidRDefault="00233383" w:rsidP="00854AF1">
            <w:pPr>
              <w:rPr>
                <w:b/>
                <w:bCs/>
              </w:rPr>
            </w:pPr>
            <w:r w:rsidRPr="00C17BDE">
              <w:rPr>
                <w:b/>
                <w:bCs/>
              </w:rPr>
              <w:t>I have performed these tasks:</w:t>
            </w:r>
          </w:p>
          <w:p w14:paraId="4C47BDC0" w14:textId="77777777" w:rsidR="00233383" w:rsidRPr="007C797B" w:rsidRDefault="00233383" w:rsidP="00854AF1">
            <w:pPr>
              <w:rPr>
                <w:b/>
                <w:bCs/>
              </w:rPr>
            </w:pPr>
            <w:r w:rsidRPr="007C797B">
              <w:rPr>
                <w:b/>
                <w:bCs/>
              </w:rPr>
              <w:t>Rarely = 1 point</w:t>
            </w:r>
          </w:p>
          <w:p w14:paraId="774759AB" w14:textId="77777777" w:rsidR="00233383" w:rsidRPr="007C797B" w:rsidRDefault="00233383" w:rsidP="00854AF1">
            <w:pPr>
              <w:rPr>
                <w:b/>
                <w:bCs/>
              </w:rPr>
            </w:pPr>
            <w:r w:rsidRPr="007C797B">
              <w:rPr>
                <w:b/>
                <w:bCs/>
              </w:rPr>
              <w:t>Sometimes</w:t>
            </w:r>
            <w:r>
              <w:rPr>
                <w:b/>
                <w:bCs/>
              </w:rPr>
              <w:t xml:space="preserve"> = 2 points</w:t>
            </w:r>
          </w:p>
          <w:p w14:paraId="0747FD0B" w14:textId="77777777" w:rsidR="00233383" w:rsidRPr="007C797B" w:rsidRDefault="00233383" w:rsidP="00854AF1">
            <w:pPr>
              <w:rPr>
                <w:b/>
                <w:bCs/>
              </w:rPr>
            </w:pPr>
            <w:r w:rsidRPr="007C797B">
              <w:rPr>
                <w:b/>
                <w:bCs/>
              </w:rPr>
              <w:t>Frequently = 3 points</w:t>
            </w:r>
          </w:p>
        </w:tc>
        <w:tc>
          <w:tcPr>
            <w:tcW w:w="1392" w:type="dxa"/>
          </w:tcPr>
          <w:p w14:paraId="6FC355A7" w14:textId="77777777" w:rsidR="00233383" w:rsidRDefault="00233383" w:rsidP="00854AF1">
            <w:pPr>
              <w:rPr>
                <w:b/>
                <w:bCs/>
              </w:rPr>
            </w:pPr>
            <w:r w:rsidRPr="00C17BDE">
              <w:rPr>
                <w:b/>
                <w:bCs/>
              </w:rPr>
              <w:t>I can collect documents and evidence that show I have undertaken these tasks</w:t>
            </w:r>
          </w:p>
          <w:p w14:paraId="33B9CC86" w14:textId="77777777" w:rsidR="00233383" w:rsidRPr="00620271" w:rsidRDefault="00233383" w:rsidP="00854AF1">
            <w:pPr>
              <w:rPr>
                <w:b/>
                <w:bCs/>
              </w:rPr>
            </w:pPr>
            <w:r>
              <w:rPr>
                <w:b/>
                <w:bCs/>
              </w:rPr>
              <w:t>(2 points)</w:t>
            </w:r>
          </w:p>
        </w:tc>
        <w:tc>
          <w:tcPr>
            <w:tcW w:w="1392" w:type="dxa"/>
          </w:tcPr>
          <w:p w14:paraId="79E7F709" w14:textId="77777777" w:rsidR="00233383" w:rsidRPr="00C17BDE" w:rsidRDefault="00233383" w:rsidP="00854AF1">
            <w:pPr>
              <w:rPr>
                <w:b/>
                <w:bCs/>
              </w:rPr>
            </w:pPr>
            <w:r>
              <w:rPr>
                <w:b/>
                <w:bCs/>
              </w:rPr>
              <w:t>Total number of points</w:t>
            </w:r>
          </w:p>
        </w:tc>
      </w:tr>
      <w:tr w:rsidR="00233383" w14:paraId="5CE6B6F1" w14:textId="77777777" w:rsidTr="00854AF1">
        <w:tc>
          <w:tcPr>
            <w:tcW w:w="2912" w:type="dxa"/>
          </w:tcPr>
          <w:p w14:paraId="4F8074E0" w14:textId="77777777" w:rsidR="00233383" w:rsidRDefault="00233383" w:rsidP="00854AF1">
            <w:r>
              <w:t xml:space="preserve">I have </w:t>
            </w:r>
            <w:r w:rsidRPr="009F64F4">
              <w:t>undertaken a structured process to reflect on own perspectives on diversity</w:t>
            </w:r>
            <w:r>
              <w:t xml:space="preserve"> identifying my </w:t>
            </w:r>
            <w:r w:rsidRPr="005C0BBA">
              <w:t>own social and cultural perspectives and biases</w:t>
            </w:r>
            <w:r>
              <w:t>.</w:t>
            </w:r>
          </w:p>
        </w:tc>
        <w:tc>
          <w:tcPr>
            <w:tcW w:w="1431" w:type="dxa"/>
          </w:tcPr>
          <w:p w14:paraId="0E10A339" w14:textId="77777777" w:rsidR="00233383" w:rsidRDefault="00233383" w:rsidP="00854AF1"/>
        </w:tc>
        <w:tc>
          <w:tcPr>
            <w:tcW w:w="1325" w:type="dxa"/>
          </w:tcPr>
          <w:p w14:paraId="2F528020" w14:textId="77777777" w:rsidR="00233383" w:rsidRDefault="00233383" w:rsidP="00854AF1"/>
        </w:tc>
        <w:tc>
          <w:tcPr>
            <w:tcW w:w="1956" w:type="dxa"/>
          </w:tcPr>
          <w:p w14:paraId="0B0A0ADE" w14:textId="77777777" w:rsidR="00233383" w:rsidRDefault="00233383" w:rsidP="00854AF1"/>
        </w:tc>
        <w:tc>
          <w:tcPr>
            <w:tcW w:w="1392" w:type="dxa"/>
          </w:tcPr>
          <w:p w14:paraId="1B4FA5D1" w14:textId="77777777" w:rsidR="00233383" w:rsidRDefault="00233383" w:rsidP="00854AF1"/>
        </w:tc>
        <w:tc>
          <w:tcPr>
            <w:tcW w:w="1392" w:type="dxa"/>
          </w:tcPr>
          <w:p w14:paraId="5998FB1F" w14:textId="77777777" w:rsidR="00233383" w:rsidRDefault="00233383" w:rsidP="00854AF1"/>
        </w:tc>
      </w:tr>
      <w:tr w:rsidR="00233383" w14:paraId="78D03076" w14:textId="77777777" w:rsidTr="00854AF1">
        <w:tc>
          <w:tcPr>
            <w:tcW w:w="2912" w:type="dxa"/>
          </w:tcPr>
          <w:p w14:paraId="1A051DDC" w14:textId="77777777" w:rsidR="00233383" w:rsidRDefault="00233383" w:rsidP="00854AF1">
            <w:r>
              <w:t xml:space="preserve">I have </w:t>
            </w:r>
            <w:r w:rsidRPr="009F64F4">
              <w:t xml:space="preserve">recognised and respected the needs of people from diverse social and cultural backgrounds in </w:t>
            </w:r>
            <w:r>
              <w:t>a range of</w:t>
            </w:r>
            <w:r w:rsidRPr="009F64F4">
              <w:t xml:space="preserve"> different situations</w:t>
            </w:r>
          </w:p>
        </w:tc>
        <w:tc>
          <w:tcPr>
            <w:tcW w:w="1431" w:type="dxa"/>
          </w:tcPr>
          <w:p w14:paraId="51574063" w14:textId="77777777" w:rsidR="00233383" w:rsidRDefault="00233383" w:rsidP="00854AF1"/>
        </w:tc>
        <w:tc>
          <w:tcPr>
            <w:tcW w:w="1325" w:type="dxa"/>
          </w:tcPr>
          <w:p w14:paraId="1B4DEA09" w14:textId="77777777" w:rsidR="00233383" w:rsidRDefault="00233383" w:rsidP="00854AF1"/>
        </w:tc>
        <w:tc>
          <w:tcPr>
            <w:tcW w:w="1956" w:type="dxa"/>
          </w:tcPr>
          <w:p w14:paraId="17182D78" w14:textId="77777777" w:rsidR="00233383" w:rsidRDefault="00233383" w:rsidP="00854AF1"/>
        </w:tc>
        <w:tc>
          <w:tcPr>
            <w:tcW w:w="1392" w:type="dxa"/>
          </w:tcPr>
          <w:p w14:paraId="1595120A" w14:textId="77777777" w:rsidR="00233383" w:rsidRDefault="00233383" w:rsidP="00854AF1"/>
        </w:tc>
        <w:tc>
          <w:tcPr>
            <w:tcW w:w="1392" w:type="dxa"/>
          </w:tcPr>
          <w:p w14:paraId="12E1BB03" w14:textId="77777777" w:rsidR="00233383" w:rsidRDefault="00233383" w:rsidP="00854AF1"/>
        </w:tc>
      </w:tr>
      <w:tr w:rsidR="00233383" w14:paraId="74D1DD7D" w14:textId="77777777" w:rsidTr="00854AF1">
        <w:tc>
          <w:tcPr>
            <w:tcW w:w="2912" w:type="dxa"/>
          </w:tcPr>
          <w:p w14:paraId="65E01EEB" w14:textId="77777777" w:rsidR="00233383" w:rsidRDefault="00233383" w:rsidP="00854AF1">
            <w:r>
              <w:t>I have contributed to the development of work place and professional relationships based on appreciation of diversity and inclusiveness and used work practices that make environments safe for all.</w:t>
            </w:r>
          </w:p>
        </w:tc>
        <w:tc>
          <w:tcPr>
            <w:tcW w:w="1431" w:type="dxa"/>
          </w:tcPr>
          <w:p w14:paraId="620F078B" w14:textId="77777777" w:rsidR="00233383" w:rsidRDefault="00233383" w:rsidP="00854AF1"/>
        </w:tc>
        <w:tc>
          <w:tcPr>
            <w:tcW w:w="1325" w:type="dxa"/>
          </w:tcPr>
          <w:p w14:paraId="75A14818" w14:textId="77777777" w:rsidR="00233383" w:rsidRDefault="00233383" w:rsidP="00854AF1"/>
        </w:tc>
        <w:tc>
          <w:tcPr>
            <w:tcW w:w="1956" w:type="dxa"/>
          </w:tcPr>
          <w:p w14:paraId="4757B070" w14:textId="77777777" w:rsidR="00233383" w:rsidRDefault="00233383" w:rsidP="00854AF1"/>
        </w:tc>
        <w:tc>
          <w:tcPr>
            <w:tcW w:w="1392" w:type="dxa"/>
          </w:tcPr>
          <w:p w14:paraId="0A188BF0" w14:textId="77777777" w:rsidR="00233383" w:rsidRDefault="00233383" w:rsidP="00854AF1"/>
        </w:tc>
        <w:tc>
          <w:tcPr>
            <w:tcW w:w="1392" w:type="dxa"/>
          </w:tcPr>
          <w:p w14:paraId="6ABD2218" w14:textId="77777777" w:rsidR="00233383" w:rsidRDefault="00233383" w:rsidP="00854AF1"/>
        </w:tc>
      </w:tr>
      <w:tr w:rsidR="00233383" w14:paraId="1F9CBEC3" w14:textId="77777777" w:rsidTr="00854AF1">
        <w:tc>
          <w:tcPr>
            <w:tcW w:w="2912" w:type="dxa"/>
          </w:tcPr>
          <w:p w14:paraId="322AFE65" w14:textId="77777777" w:rsidR="00233383" w:rsidRPr="00212219" w:rsidRDefault="00233383" w:rsidP="00854AF1">
            <w:r>
              <w:t xml:space="preserve">I have </w:t>
            </w:r>
            <w:r w:rsidRPr="009F64F4">
              <w:t>selected and used appropriate verbal and non-</w:t>
            </w:r>
            <w:r w:rsidRPr="009F64F4">
              <w:lastRenderedPageBreak/>
              <w:t>verbal communication</w:t>
            </w:r>
            <w:r>
              <w:t xml:space="preserve"> when working with persons from diverse backgrounds and situations </w:t>
            </w:r>
            <w:r w:rsidRPr="005C0BBA">
              <w:t>to establish, develop and maintain effective relationships, mutual trust and confidence</w:t>
            </w:r>
            <w:r>
              <w:t>.</w:t>
            </w:r>
          </w:p>
        </w:tc>
        <w:tc>
          <w:tcPr>
            <w:tcW w:w="1431" w:type="dxa"/>
          </w:tcPr>
          <w:p w14:paraId="366E3771" w14:textId="77777777" w:rsidR="00233383" w:rsidRDefault="00233383" w:rsidP="00854AF1"/>
        </w:tc>
        <w:tc>
          <w:tcPr>
            <w:tcW w:w="1325" w:type="dxa"/>
          </w:tcPr>
          <w:p w14:paraId="3D51C038" w14:textId="77777777" w:rsidR="00233383" w:rsidRDefault="00233383" w:rsidP="00854AF1"/>
        </w:tc>
        <w:tc>
          <w:tcPr>
            <w:tcW w:w="1956" w:type="dxa"/>
          </w:tcPr>
          <w:p w14:paraId="0447F9D7" w14:textId="77777777" w:rsidR="00233383" w:rsidRDefault="00233383" w:rsidP="00854AF1"/>
        </w:tc>
        <w:tc>
          <w:tcPr>
            <w:tcW w:w="1392" w:type="dxa"/>
          </w:tcPr>
          <w:p w14:paraId="58486A3F" w14:textId="77777777" w:rsidR="00233383" w:rsidRDefault="00233383" w:rsidP="00854AF1"/>
        </w:tc>
        <w:tc>
          <w:tcPr>
            <w:tcW w:w="1392" w:type="dxa"/>
          </w:tcPr>
          <w:p w14:paraId="6D20D51E" w14:textId="77777777" w:rsidR="00233383" w:rsidRDefault="00233383" w:rsidP="00854AF1"/>
        </w:tc>
      </w:tr>
      <w:tr w:rsidR="00233383" w14:paraId="112CCF59" w14:textId="77777777" w:rsidTr="00854AF1">
        <w:tc>
          <w:tcPr>
            <w:tcW w:w="2912" w:type="dxa"/>
          </w:tcPr>
          <w:p w14:paraId="5B4EF0D1" w14:textId="77777777" w:rsidR="00233383" w:rsidRPr="00212219" w:rsidRDefault="00233383" w:rsidP="00854AF1">
            <w:r>
              <w:t xml:space="preserve">I have </w:t>
            </w:r>
            <w:r w:rsidRPr="009F64F4">
              <w:t>recognised situations where misunderstandings may arise from diversity</w:t>
            </w:r>
            <w:r>
              <w:t xml:space="preserve"> and language barriers</w:t>
            </w:r>
            <w:r w:rsidRPr="009F64F4">
              <w:t xml:space="preserve"> and </w:t>
            </w:r>
            <w:r>
              <w:t xml:space="preserve">have used effective barriers and </w:t>
            </w:r>
            <w:r w:rsidRPr="009F64F4">
              <w:t>formed appropriate responses</w:t>
            </w:r>
            <w:r>
              <w:t>.</w:t>
            </w:r>
          </w:p>
        </w:tc>
        <w:tc>
          <w:tcPr>
            <w:tcW w:w="1431" w:type="dxa"/>
          </w:tcPr>
          <w:p w14:paraId="7E7961AE" w14:textId="77777777" w:rsidR="00233383" w:rsidRDefault="00233383" w:rsidP="00854AF1"/>
        </w:tc>
        <w:tc>
          <w:tcPr>
            <w:tcW w:w="1325" w:type="dxa"/>
          </w:tcPr>
          <w:p w14:paraId="11A555A9" w14:textId="77777777" w:rsidR="00233383" w:rsidRDefault="00233383" w:rsidP="00854AF1"/>
        </w:tc>
        <w:tc>
          <w:tcPr>
            <w:tcW w:w="1956" w:type="dxa"/>
          </w:tcPr>
          <w:p w14:paraId="0ED3FB35" w14:textId="77777777" w:rsidR="00233383" w:rsidRDefault="00233383" w:rsidP="00854AF1"/>
        </w:tc>
        <w:tc>
          <w:tcPr>
            <w:tcW w:w="1392" w:type="dxa"/>
          </w:tcPr>
          <w:p w14:paraId="7558C651" w14:textId="77777777" w:rsidR="00233383" w:rsidRDefault="00233383" w:rsidP="00854AF1"/>
        </w:tc>
        <w:tc>
          <w:tcPr>
            <w:tcW w:w="1392" w:type="dxa"/>
          </w:tcPr>
          <w:p w14:paraId="69BCF5C1" w14:textId="77777777" w:rsidR="00233383" w:rsidRDefault="00233383" w:rsidP="00854AF1"/>
        </w:tc>
      </w:tr>
      <w:tr w:rsidR="00233383" w14:paraId="7F7E4A53" w14:textId="77777777" w:rsidTr="00854AF1">
        <w:tc>
          <w:tcPr>
            <w:tcW w:w="2912" w:type="dxa"/>
          </w:tcPr>
          <w:p w14:paraId="7F1B41D3" w14:textId="77777777" w:rsidR="00233383" w:rsidRPr="00620271" w:rsidRDefault="00233383" w:rsidP="00854AF1">
            <w:r>
              <w:t>I have sought</w:t>
            </w:r>
            <w:r w:rsidRPr="005C0BBA">
              <w:t xml:space="preserve"> assistance from interpreters or other persons according to </w:t>
            </w:r>
            <w:r>
              <w:t xml:space="preserve">the </w:t>
            </w:r>
            <w:r w:rsidRPr="005C0BBA">
              <w:t>communication needs</w:t>
            </w:r>
            <w:r>
              <w:t xml:space="preserve"> of stakeholders.</w:t>
            </w:r>
          </w:p>
        </w:tc>
        <w:tc>
          <w:tcPr>
            <w:tcW w:w="1431" w:type="dxa"/>
          </w:tcPr>
          <w:p w14:paraId="53B93A35" w14:textId="77777777" w:rsidR="00233383" w:rsidRDefault="00233383" w:rsidP="00854AF1"/>
        </w:tc>
        <w:tc>
          <w:tcPr>
            <w:tcW w:w="1325" w:type="dxa"/>
          </w:tcPr>
          <w:p w14:paraId="03FAD528" w14:textId="77777777" w:rsidR="00233383" w:rsidRDefault="00233383" w:rsidP="00854AF1"/>
        </w:tc>
        <w:tc>
          <w:tcPr>
            <w:tcW w:w="1956" w:type="dxa"/>
          </w:tcPr>
          <w:p w14:paraId="48D00119" w14:textId="77777777" w:rsidR="00233383" w:rsidRDefault="00233383" w:rsidP="00854AF1"/>
        </w:tc>
        <w:tc>
          <w:tcPr>
            <w:tcW w:w="1392" w:type="dxa"/>
          </w:tcPr>
          <w:p w14:paraId="6EC7044E" w14:textId="77777777" w:rsidR="00233383" w:rsidRDefault="00233383" w:rsidP="00854AF1"/>
        </w:tc>
        <w:tc>
          <w:tcPr>
            <w:tcW w:w="1392" w:type="dxa"/>
          </w:tcPr>
          <w:p w14:paraId="63FD1793" w14:textId="77777777" w:rsidR="00233383" w:rsidRDefault="00233383" w:rsidP="00854AF1"/>
        </w:tc>
      </w:tr>
      <w:tr w:rsidR="00233383" w14:paraId="6F782DBC" w14:textId="77777777" w:rsidTr="00854AF1">
        <w:tc>
          <w:tcPr>
            <w:tcW w:w="2912" w:type="dxa"/>
          </w:tcPr>
          <w:p w14:paraId="2AF64FE2" w14:textId="77777777" w:rsidR="00233383" w:rsidRPr="00620271" w:rsidRDefault="00233383" w:rsidP="00854AF1">
            <w:r>
              <w:t xml:space="preserve">I have sensitively resolved differences, taking account of diversity considerations and addressed any difficulties with appropriate people </w:t>
            </w:r>
            <w:r>
              <w:lastRenderedPageBreak/>
              <w:t>seeking assistance when required.</w:t>
            </w:r>
          </w:p>
        </w:tc>
        <w:tc>
          <w:tcPr>
            <w:tcW w:w="1431" w:type="dxa"/>
          </w:tcPr>
          <w:p w14:paraId="46636326" w14:textId="77777777" w:rsidR="00233383" w:rsidRDefault="00233383" w:rsidP="00854AF1"/>
        </w:tc>
        <w:tc>
          <w:tcPr>
            <w:tcW w:w="1325" w:type="dxa"/>
          </w:tcPr>
          <w:p w14:paraId="6DDF7EAC" w14:textId="77777777" w:rsidR="00233383" w:rsidRDefault="00233383" w:rsidP="00854AF1"/>
        </w:tc>
        <w:tc>
          <w:tcPr>
            <w:tcW w:w="1956" w:type="dxa"/>
          </w:tcPr>
          <w:p w14:paraId="320B6C78" w14:textId="77777777" w:rsidR="00233383" w:rsidRDefault="00233383" w:rsidP="00854AF1"/>
        </w:tc>
        <w:tc>
          <w:tcPr>
            <w:tcW w:w="1392" w:type="dxa"/>
          </w:tcPr>
          <w:p w14:paraId="7B4D054B" w14:textId="77777777" w:rsidR="00233383" w:rsidRDefault="00233383" w:rsidP="00854AF1"/>
        </w:tc>
        <w:tc>
          <w:tcPr>
            <w:tcW w:w="1392" w:type="dxa"/>
          </w:tcPr>
          <w:p w14:paraId="54D0F5F2" w14:textId="77777777" w:rsidR="00233383" w:rsidRDefault="00233383" w:rsidP="00854AF1"/>
        </w:tc>
      </w:tr>
    </w:tbl>
    <w:p w14:paraId="3B602111" w14:textId="33177944" w:rsidR="006D394F" w:rsidRDefault="006D394F" w:rsidP="0028339C">
      <w:pPr>
        <w:pStyle w:val="BasicParagraph"/>
        <w:spacing w:line="264" w:lineRule="auto"/>
        <w:rPr>
          <w:rFonts w:ascii="Avenir LT Std 35 Light" w:hAnsi="Avenir LT Std 35 Light"/>
          <w:color w:val="auto"/>
          <w:sz w:val="20"/>
          <w:szCs w:val="20"/>
        </w:rPr>
      </w:pPr>
    </w:p>
    <w:p w14:paraId="2693F6ED" w14:textId="1574B80B" w:rsidR="00233383" w:rsidRDefault="00233383" w:rsidP="0028339C">
      <w:pPr>
        <w:pStyle w:val="BasicParagraph"/>
        <w:spacing w:line="264" w:lineRule="auto"/>
        <w:rPr>
          <w:rFonts w:ascii="Avenir LT Std 35 Light" w:hAnsi="Avenir LT Std 35 Light"/>
          <w:color w:val="auto"/>
          <w:sz w:val="20"/>
          <w:szCs w:val="20"/>
        </w:rPr>
      </w:pPr>
    </w:p>
    <w:p w14:paraId="39C53E96" w14:textId="5EFEC9FF" w:rsidR="00233383" w:rsidRDefault="00233383" w:rsidP="0028339C">
      <w:pPr>
        <w:pStyle w:val="BasicParagraph"/>
        <w:spacing w:line="264" w:lineRule="auto"/>
        <w:rPr>
          <w:rFonts w:ascii="Avenir LT Std 35 Light" w:hAnsi="Avenir LT Std 35 Light"/>
          <w:color w:val="auto"/>
          <w:sz w:val="20"/>
          <w:szCs w:val="20"/>
        </w:rPr>
      </w:pPr>
    </w:p>
    <w:p w14:paraId="6F981CBE" w14:textId="39938E73" w:rsidR="00233383" w:rsidRDefault="00233383" w:rsidP="0028339C">
      <w:pPr>
        <w:pStyle w:val="BasicParagraph"/>
        <w:spacing w:line="264" w:lineRule="auto"/>
        <w:rPr>
          <w:rFonts w:ascii="Avenir LT Std 35 Light" w:hAnsi="Avenir LT Std 35 Light"/>
          <w:color w:val="auto"/>
          <w:sz w:val="20"/>
          <w:szCs w:val="20"/>
        </w:rPr>
      </w:pPr>
    </w:p>
    <w:p w14:paraId="6CCC9B21" w14:textId="00683A87" w:rsidR="00233383" w:rsidRDefault="00233383" w:rsidP="0028339C">
      <w:pPr>
        <w:pStyle w:val="BasicParagraph"/>
        <w:spacing w:line="264" w:lineRule="auto"/>
        <w:rPr>
          <w:rFonts w:ascii="Avenir LT Std 35 Light" w:hAnsi="Avenir LT Std 35 Light"/>
          <w:color w:val="auto"/>
          <w:sz w:val="20"/>
          <w:szCs w:val="20"/>
        </w:rPr>
      </w:pPr>
    </w:p>
    <w:p w14:paraId="5BA5F070" w14:textId="77777777" w:rsidR="00233383" w:rsidRDefault="00233383">
      <w:pPr>
        <w:spacing w:after="200" w:line="276" w:lineRule="auto"/>
        <w:rPr>
          <w:rFonts w:asciiTheme="majorHAnsi" w:eastAsiaTheme="majorEastAsia" w:hAnsiTheme="majorHAnsi" w:cstheme="majorBidi"/>
          <w:color w:val="365F91" w:themeColor="accent1" w:themeShade="BF"/>
          <w:sz w:val="32"/>
          <w:szCs w:val="32"/>
          <w:lang w:eastAsia="en-AU"/>
        </w:rPr>
      </w:pPr>
      <w:bookmarkStart w:id="26" w:name="_Hlk21100638"/>
      <w:r>
        <w:br w:type="page"/>
      </w:r>
    </w:p>
    <w:p w14:paraId="432ECAB6" w14:textId="14354BB4" w:rsidR="00233383" w:rsidRPr="005C0BBA" w:rsidRDefault="00233383" w:rsidP="00233383">
      <w:pPr>
        <w:pStyle w:val="Heading1"/>
      </w:pPr>
      <w:r w:rsidRPr="005C0BBA">
        <w:lastRenderedPageBreak/>
        <w:t>CHCDIV001 Work with diverse people</w:t>
      </w:r>
    </w:p>
    <w:p w14:paraId="7523857A" w14:textId="77777777" w:rsidR="00233383" w:rsidRDefault="00233383" w:rsidP="00233383">
      <w:r>
        <w:t>This unit describes the skills and knowledge required to work respectfully with people from diverse social and cultural groups and situations, including Aboriginal and/or Torres Strait Islander people. This unit applies to all workers. The skills in this unit must be applied in accordance with Commonwealth and State/Territory legislation, Australian/New Zealand standards and industry codes of practice.</w:t>
      </w:r>
    </w:p>
    <w:p w14:paraId="6EC47F98" w14:textId="77777777" w:rsidR="00233383" w:rsidRDefault="00233383" w:rsidP="00233383"/>
    <w:tbl>
      <w:tblPr>
        <w:tblStyle w:val="TableGrid"/>
        <w:tblW w:w="0" w:type="auto"/>
        <w:tblLook w:val="04A0" w:firstRow="1" w:lastRow="0" w:firstColumn="1" w:lastColumn="0" w:noHBand="0" w:noVBand="1"/>
      </w:tblPr>
      <w:tblGrid>
        <w:gridCol w:w="2321"/>
        <w:gridCol w:w="1347"/>
        <w:gridCol w:w="1322"/>
        <w:gridCol w:w="1518"/>
        <w:gridCol w:w="1380"/>
        <w:gridCol w:w="1121"/>
      </w:tblGrid>
      <w:tr w:rsidR="00233383" w14:paraId="44FAFE1A" w14:textId="77777777" w:rsidTr="00854AF1">
        <w:trPr>
          <w:tblHeader/>
        </w:trPr>
        <w:tc>
          <w:tcPr>
            <w:tcW w:w="2912" w:type="dxa"/>
          </w:tcPr>
          <w:p w14:paraId="035FE82D" w14:textId="77777777" w:rsidR="00233383" w:rsidRDefault="00233383" w:rsidP="00854AF1"/>
        </w:tc>
        <w:tc>
          <w:tcPr>
            <w:tcW w:w="1431" w:type="dxa"/>
          </w:tcPr>
          <w:p w14:paraId="115AC6DD" w14:textId="77777777" w:rsidR="00233383" w:rsidRDefault="00233383" w:rsidP="00854AF1">
            <w:pPr>
              <w:rPr>
                <w:b/>
                <w:bCs/>
              </w:rPr>
            </w:pPr>
            <w:r w:rsidRPr="00C17BDE">
              <w:rPr>
                <w:b/>
                <w:bCs/>
              </w:rPr>
              <w:t>I have skills and knowledge in this area</w:t>
            </w:r>
          </w:p>
          <w:p w14:paraId="628BCED2" w14:textId="77777777" w:rsidR="00233383" w:rsidRPr="00620271" w:rsidRDefault="00233383" w:rsidP="00854AF1">
            <w:pPr>
              <w:rPr>
                <w:b/>
                <w:bCs/>
              </w:rPr>
            </w:pPr>
            <w:r>
              <w:rPr>
                <w:b/>
                <w:bCs/>
              </w:rPr>
              <w:t>(1 point)</w:t>
            </w:r>
          </w:p>
        </w:tc>
        <w:tc>
          <w:tcPr>
            <w:tcW w:w="1325" w:type="dxa"/>
          </w:tcPr>
          <w:p w14:paraId="288A3385" w14:textId="77777777" w:rsidR="00233383" w:rsidRPr="00620271" w:rsidRDefault="00233383"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8E73800" w14:textId="77777777" w:rsidR="00233383" w:rsidRPr="00C17BDE" w:rsidRDefault="00233383" w:rsidP="00854AF1">
            <w:pPr>
              <w:rPr>
                <w:b/>
                <w:bCs/>
              </w:rPr>
            </w:pPr>
            <w:r w:rsidRPr="00C17BDE">
              <w:rPr>
                <w:b/>
                <w:bCs/>
              </w:rPr>
              <w:t>I have performed these tasks:</w:t>
            </w:r>
          </w:p>
          <w:p w14:paraId="395C4B2A" w14:textId="77777777" w:rsidR="00233383" w:rsidRPr="007C797B" w:rsidRDefault="00233383" w:rsidP="00854AF1">
            <w:pPr>
              <w:rPr>
                <w:b/>
                <w:bCs/>
              </w:rPr>
            </w:pPr>
            <w:r w:rsidRPr="007C797B">
              <w:rPr>
                <w:b/>
                <w:bCs/>
              </w:rPr>
              <w:t>Rarely = 1 point</w:t>
            </w:r>
          </w:p>
          <w:p w14:paraId="24BC6B11" w14:textId="77777777" w:rsidR="00233383" w:rsidRPr="007C797B" w:rsidRDefault="00233383" w:rsidP="00854AF1">
            <w:pPr>
              <w:rPr>
                <w:b/>
                <w:bCs/>
              </w:rPr>
            </w:pPr>
            <w:r w:rsidRPr="007C797B">
              <w:rPr>
                <w:b/>
                <w:bCs/>
              </w:rPr>
              <w:t>Sometimes</w:t>
            </w:r>
            <w:r>
              <w:rPr>
                <w:b/>
                <w:bCs/>
              </w:rPr>
              <w:t xml:space="preserve"> = 2 points</w:t>
            </w:r>
          </w:p>
          <w:p w14:paraId="6B6438B9" w14:textId="77777777" w:rsidR="00233383" w:rsidRPr="007C797B" w:rsidRDefault="00233383" w:rsidP="00854AF1">
            <w:pPr>
              <w:rPr>
                <w:b/>
                <w:bCs/>
              </w:rPr>
            </w:pPr>
            <w:r w:rsidRPr="007C797B">
              <w:rPr>
                <w:b/>
                <w:bCs/>
              </w:rPr>
              <w:t>Frequently = 3 points</w:t>
            </w:r>
          </w:p>
        </w:tc>
        <w:tc>
          <w:tcPr>
            <w:tcW w:w="1392" w:type="dxa"/>
          </w:tcPr>
          <w:p w14:paraId="7EE11155" w14:textId="77777777" w:rsidR="00233383" w:rsidRDefault="00233383" w:rsidP="00854AF1">
            <w:pPr>
              <w:rPr>
                <w:b/>
                <w:bCs/>
              </w:rPr>
            </w:pPr>
            <w:r w:rsidRPr="00C17BDE">
              <w:rPr>
                <w:b/>
                <w:bCs/>
              </w:rPr>
              <w:t>I can collect documents and evidence that show I have undertaken these tasks</w:t>
            </w:r>
          </w:p>
          <w:p w14:paraId="1B62DB19" w14:textId="77777777" w:rsidR="00233383" w:rsidRPr="00620271" w:rsidRDefault="00233383" w:rsidP="00854AF1">
            <w:pPr>
              <w:rPr>
                <w:b/>
                <w:bCs/>
              </w:rPr>
            </w:pPr>
            <w:r>
              <w:rPr>
                <w:b/>
                <w:bCs/>
              </w:rPr>
              <w:t>(2 points)</w:t>
            </w:r>
          </w:p>
        </w:tc>
        <w:tc>
          <w:tcPr>
            <w:tcW w:w="1392" w:type="dxa"/>
          </w:tcPr>
          <w:p w14:paraId="3A7C133E" w14:textId="77777777" w:rsidR="00233383" w:rsidRPr="00C17BDE" w:rsidRDefault="00233383" w:rsidP="00854AF1">
            <w:pPr>
              <w:rPr>
                <w:b/>
                <w:bCs/>
              </w:rPr>
            </w:pPr>
            <w:r>
              <w:rPr>
                <w:b/>
                <w:bCs/>
              </w:rPr>
              <w:t>Total number of points</w:t>
            </w:r>
          </w:p>
        </w:tc>
      </w:tr>
      <w:tr w:rsidR="00233383" w14:paraId="28B33FA6" w14:textId="77777777" w:rsidTr="00854AF1">
        <w:tc>
          <w:tcPr>
            <w:tcW w:w="2912" w:type="dxa"/>
          </w:tcPr>
          <w:p w14:paraId="6BF2F758" w14:textId="77777777" w:rsidR="00233383" w:rsidRDefault="00233383" w:rsidP="00854AF1">
            <w:r>
              <w:t xml:space="preserve">I have </w:t>
            </w:r>
            <w:r w:rsidRPr="009F64F4">
              <w:t>undertaken a structured process to reflect on own perspectives on diversity</w:t>
            </w:r>
            <w:r>
              <w:t xml:space="preserve"> identifying my </w:t>
            </w:r>
            <w:r w:rsidRPr="005C0BBA">
              <w:t>own social and cultural perspectives and biases</w:t>
            </w:r>
            <w:r>
              <w:t>.</w:t>
            </w:r>
          </w:p>
        </w:tc>
        <w:tc>
          <w:tcPr>
            <w:tcW w:w="1431" w:type="dxa"/>
          </w:tcPr>
          <w:p w14:paraId="6307EB3F" w14:textId="77777777" w:rsidR="00233383" w:rsidRDefault="00233383" w:rsidP="00854AF1"/>
        </w:tc>
        <w:tc>
          <w:tcPr>
            <w:tcW w:w="1325" w:type="dxa"/>
          </w:tcPr>
          <w:p w14:paraId="41D8A887" w14:textId="77777777" w:rsidR="00233383" w:rsidRDefault="00233383" w:rsidP="00854AF1"/>
        </w:tc>
        <w:tc>
          <w:tcPr>
            <w:tcW w:w="1956" w:type="dxa"/>
          </w:tcPr>
          <w:p w14:paraId="2FC61850" w14:textId="77777777" w:rsidR="00233383" w:rsidRDefault="00233383" w:rsidP="00854AF1"/>
        </w:tc>
        <w:tc>
          <w:tcPr>
            <w:tcW w:w="1392" w:type="dxa"/>
          </w:tcPr>
          <w:p w14:paraId="5D9F83A9" w14:textId="77777777" w:rsidR="00233383" w:rsidRDefault="00233383" w:rsidP="00854AF1"/>
        </w:tc>
        <w:tc>
          <w:tcPr>
            <w:tcW w:w="1392" w:type="dxa"/>
          </w:tcPr>
          <w:p w14:paraId="4B8AD8FD" w14:textId="77777777" w:rsidR="00233383" w:rsidRDefault="00233383" w:rsidP="00854AF1"/>
        </w:tc>
      </w:tr>
      <w:tr w:rsidR="00233383" w14:paraId="65E44B86" w14:textId="77777777" w:rsidTr="00854AF1">
        <w:tc>
          <w:tcPr>
            <w:tcW w:w="2912" w:type="dxa"/>
          </w:tcPr>
          <w:p w14:paraId="7F9D7FB1" w14:textId="77777777" w:rsidR="00233383" w:rsidRDefault="00233383" w:rsidP="00854AF1">
            <w:r>
              <w:t xml:space="preserve">I have </w:t>
            </w:r>
            <w:r w:rsidRPr="009F64F4">
              <w:t xml:space="preserve">recognised and respected the needs of people from diverse social and cultural backgrounds in </w:t>
            </w:r>
            <w:r>
              <w:t>a range of</w:t>
            </w:r>
            <w:r w:rsidRPr="009F64F4">
              <w:t xml:space="preserve"> different situations</w:t>
            </w:r>
          </w:p>
        </w:tc>
        <w:tc>
          <w:tcPr>
            <w:tcW w:w="1431" w:type="dxa"/>
          </w:tcPr>
          <w:p w14:paraId="5838B8F0" w14:textId="77777777" w:rsidR="00233383" w:rsidRDefault="00233383" w:rsidP="00854AF1"/>
        </w:tc>
        <w:tc>
          <w:tcPr>
            <w:tcW w:w="1325" w:type="dxa"/>
          </w:tcPr>
          <w:p w14:paraId="131BB0F9" w14:textId="77777777" w:rsidR="00233383" w:rsidRDefault="00233383" w:rsidP="00854AF1"/>
        </w:tc>
        <w:tc>
          <w:tcPr>
            <w:tcW w:w="1956" w:type="dxa"/>
          </w:tcPr>
          <w:p w14:paraId="2860F582" w14:textId="77777777" w:rsidR="00233383" w:rsidRDefault="00233383" w:rsidP="00854AF1"/>
        </w:tc>
        <w:tc>
          <w:tcPr>
            <w:tcW w:w="1392" w:type="dxa"/>
          </w:tcPr>
          <w:p w14:paraId="2AB746C8" w14:textId="77777777" w:rsidR="00233383" w:rsidRDefault="00233383" w:rsidP="00854AF1"/>
        </w:tc>
        <w:tc>
          <w:tcPr>
            <w:tcW w:w="1392" w:type="dxa"/>
          </w:tcPr>
          <w:p w14:paraId="5423363B" w14:textId="77777777" w:rsidR="00233383" w:rsidRDefault="00233383" w:rsidP="00854AF1"/>
        </w:tc>
      </w:tr>
      <w:tr w:rsidR="00233383" w14:paraId="4E98901D" w14:textId="77777777" w:rsidTr="00854AF1">
        <w:tc>
          <w:tcPr>
            <w:tcW w:w="2912" w:type="dxa"/>
          </w:tcPr>
          <w:p w14:paraId="02324892" w14:textId="77777777" w:rsidR="00233383" w:rsidRDefault="00233383" w:rsidP="00854AF1">
            <w:r>
              <w:t>I have contributed to the development of work place and professional relationships based on appreciation of diversity and inclusiveness and used work practices that make environments safe for all.</w:t>
            </w:r>
          </w:p>
        </w:tc>
        <w:tc>
          <w:tcPr>
            <w:tcW w:w="1431" w:type="dxa"/>
          </w:tcPr>
          <w:p w14:paraId="5E16CA4D" w14:textId="77777777" w:rsidR="00233383" w:rsidRDefault="00233383" w:rsidP="00854AF1"/>
        </w:tc>
        <w:tc>
          <w:tcPr>
            <w:tcW w:w="1325" w:type="dxa"/>
          </w:tcPr>
          <w:p w14:paraId="2B5BCDD5" w14:textId="77777777" w:rsidR="00233383" w:rsidRDefault="00233383" w:rsidP="00854AF1"/>
        </w:tc>
        <w:tc>
          <w:tcPr>
            <w:tcW w:w="1956" w:type="dxa"/>
          </w:tcPr>
          <w:p w14:paraId="7BF43765" w14:textId="77777777" w:rsidR="00233383" w:rsidRDefault="00233383" w:rsidP="00854AF1"/>
        </w:tc>
        <w:tc>
          <w:tcPr>
            <w:tcW w:w="1392" w:type="dxa"/>
          </w:tcPr>
          <w:p w14:paraId="62FE27C8" w14:textId="77777777" w:rsidR="00233383" w:rsidRDefault="00233383" w:rsidP="00854AF1"/>
        </w:tc>
        <w:tc>
          <w:tcPr>
            <w:tcW w:w="1392" w:type="dxa"/>
          </w:tcPr>
          <w:p w14:paraId="4B491ADE" w14:textId="77777777" w:rsidR="00233383" w:rsidRDefault="00233383" w:rsidP="00854AF1"/>
        </w:tc>
      </w:tr>
      <w:tr w:rsidR="00233383" w14:paraId="09C90DD4" w14:textId="77777777" w:rsidTr="00854AF1">
        <w:tc>
          <w:tcPr>
            <w:tcW w:w="2912" w:type="dxa"/>
          </w:tcPr>
          <w:p w14:paraId="4DDD7DBA" w14:textId="77777777" w:rsidR="00233383" w:rsidRPr="00212219" w:rsidRDefault="00233383" w:rsidP="00854AF1">
            <w:r>
              <w:t xml:space="preserve">I have </w:t>
            </w:r>
            <w:r w:rsidRPr="009F64F4">
              <w:t>selected and used appropriate verbal and non-</w:t>
            </w:r>
            <w:r w:rsidRPr="009F64F4">
              <w:lastRenderedPageBreak/>
              <w:t>verbal communication</w:t>
            </w:r>
            <w:r>
              <w:t xml:space="preserve"> when working with persons from diverse backgrounds and situations </w:t>
            </w:r>
            <w:r w:rsidRPr="005C0BBA">
              <w:t>to establish, develop and maintain effective relationships, mutual trust and confidence</w:t>
            </w:r>
            <w:r>
              <w:t>.</w:t>
            </w:r>
          </w:p>
        </w:tc>
        <w:tc>
          <w:tcPr>
            <w:tcW w:w="1431" w:type="dxa"/>
          </w:tcPr>
          <w:p w14:paraId="452D3691" w14:textId="77777777" w:rsidR="00233383" w:rsidRDefault="00233383" w:rsidP="00854AF1"/>
        </w:tc>
        <w:tc>
          <w:tcPr>
            <w:tcW w:w="1325" w:type="dxa"/>
          </w:tcPr>
          <w:p w14:paraId="72932506" w14:textId="77777777" w:rsidR="00233383" w:rsidRDefault="00233383" w:rsidP="00854AF1"/>
        </w:tc>
        <w:tc>
          <w:tcPr>
            <w:tcW w:w="1956" w:type="dxa"/>
          </w:tcPr>
          <w:p w14:paraId="12005AE8" w14:textId="77777777" w:rsidR="00233383" w:rsidRDefault="00233383" w:rsidP="00854AF1"/>
        </w:tc>
        <w:tc>
          <w:tcPr>
            <w:tcW w:w="1392" w:type="dxa"/>
          </w:tcPr>
          <w:p w14:paraId="32AC3659" w14:textId="77777777" w:rsidR="00233383" w:rsidRDefault="00233383" w:rsidP="00854AF1"/>
        </w:tc>
        <w:tc>
          <w:tcPr>
            <w:tcW w:w="1392" w:type="dxa"/>
          </w:tcPr>
          <w:p w14:paraId="13ADB36D" w14:textId="77777777" w:rsidR="00233383" w:rsidRDefault="00233383" w:rsidP="00854AF1"/>
        </w:tc>
      </w:tr>
      <w:tr w:rsidR="00233383" w14:paraId="74AA074B" w14:textId="77777777" w:rsidTr="00854AF1">
        <w:tc>
          <w:tcPr>
            <w:tcW w:w="2912" w:type="dxa"/>
          </w:tcPr>
          <w:p w14:paraId="01243E75" w14:textId="77777777" w:rsidR="00233383" w:rsidRPr="00212219" w:rsidRDefault="00233383" w:rsidP="00854AF1">
            <w:r>
              <w:t xml:space="preserve">I have </w:t>
            </w:r>
            <w:r w:rsidRPr="009F64F4">
              <w:t>recognised situations where misunderstandings may arise from diversity</w:t>
            </w:r>
            <w:r>
              <w:t xml:space="preserve"> and language barriers</w:t>
            </w:r>
            <w:r w:rsidRPr="009F64F4">
              <w:t xml:space="preserve"> and </w:t>
            </w:r>
            <w:r>
              <w:t xml:space="preserve">have used effective barriers and </w:t>
            </w:r>
            <w:r w:rsidRPr="009F64F4">
              <w:t>formed appropriate responses</w:t>
            </w:r>
            <w:r>
              <w:t>.</w:t>
            </w:r>
          </w:p>
        </w:tc>
        <w:tc>
          <w:tcPr>
            <w:tcW w:w="1431" w:type="dxa"/>
          </w:tcPr>
          <w:p w14:paraId="667CCA12" w14:textId="77777777" w:rsidR="00233383" w:rsidRDefault="00233383" w:rsidP="00854AF1"/>
        </w:tc>
        <w:tc>
          <w:tcPr>
            <w:tcW w:w="1325" w:type="dxa"/>
          </w:tcPr>
          <w:p w14:paraId="5C60FDE3" w14:textId="77777777" w:rsidR="00233383" w:rsidRDefault="00233383" w:rsidP="00854AF1"/>
        </w:tc>
        <w:tc>
          <w:tcPr>
            <w:tcW w:w="1956" w:type="dxa"/>
          </w:tcPr>
          <w:p w14:paraId="0FF8E19B" w14:textId="77777777" w:rsidR="00233383" w:rsidRDefault="00233383" w:rsidP="00854AF1"/>
        </w:tc>
        <w:tc>
          <w:tcPr>
            <w:tcW w:w="1392" w:type="dxa"/>
          </w:tcPr>
          <w:p w14:paraId="59F3BF9D" w14:textId="77777777" w:rsidR="00233383" w:rsidRDefault="00233383" w:rsidP="00854AF1"/>
        </w:tc>
        <w:tc>
          <w:tcPr>
            <w:tcW w:w="1392" w:type="dxa"/>
          </w:tcPr>
          <w:p w14:paraId="770ACEBC" w14:textId="77777777" w:rsidR="00233383" w:rsidRDefault="00233383" w:rsidP="00854AF1"/>
        </w:tc>
      </w:tr>
      <w:tr w:rsidR="00233383" w14:paraId="2A0E200C" w14:textId="77777777" w:rsidTr="00854AF1">
        <w:tc>
          <w:tcPr>
            <w:tcW w:w="2912" w:type="dxa"/>
          </w:tcPr>
          <w:p w14:paraId="39E6B1F8" w14:textId="77777777" w:rsidR="00233383" w:rsidRPr="00620271" w:rsidRDefault="00233383" w:rsidP="00854AF1">
            <w:r>
              <w:t>I have sought</w:t>
            </w:r>
            <w:r w:rsidRPr="005C0BBA">
              <w:t xml:space="preserve"> assistance from interpreters or other persons according to </w:t>
            </w:r>
            <w:r>
              <w:t xml:space="preserve">the </w:t>
            </w:r>
            <w:r w:rsidRPr="005C0BBA">
              <w:t>communication needs</w:t>
            </w:r>
            <w:r>
              <w:t xml:space="preserve"> of stakeholders.</w:t>
            </w:r>
          </w:p>
        </w:tc>
        <w:tc>
          <w:tcPr>
            <w:tcW w:w="1431" w:type="dxa"/>
          </w:tcPr>
          <w:p w14:paraId="62465C52" w14:textId="77777777" w:rsidR="00233383" w:rsidRDefault="00233383" w:rsidP="00854AF1"/>
        </w:tc>
        <w:tc>
          <w:tcPr>
            <w:tcW w:w="1325" w:type="dxa"/>
          </w:tcPr>
          <w:p w14:paraId="40509ED7" w14:textId="77777777" w:rsidR="00233383" w:rsidRDefault="00233383" w:rsidP="00854AF1"/>
        </w:tc>
        <w:tc>
          <w:tcPr>
            <w:tcW w:w="1956" w:type="dxa"/>
          </w:tcPr>
          <w:p w14:paraId="6FEA6AE8" w14:textId="77777777" w:rsidR="00233383" w:rsidRDefault="00233383" w:rsidP="00854AF1"/>
        </w:tc>
        <w:tc>
          <w:tcPr>
            <w:tcW w:w="1392" w:type="dxa"/>
          </w:tcPr>
          <w:p w14:paraId="0F142718" w14:textId="77777777" w:rsidR="00233383" w:rsidRDefault="00233383" w:rsidP="00854AF1"/>
        </w:tc>
        <w:tc>
          <w:tcPr>
            <w:tcW w:w="1392" w:type="dxa"/>
          </w:tcPr>
          <w:p w14:paraId="132C6AE9" w14:textId="77777777" w:rsidR="00233383" w:rsidRDefault="00233383" w:rsidP="00854AF1"/>
        </w:tc>
      </w:tr>
      <w:tr w:rsidR="00233383" w14:paraId="67BF043A" w14:textId="77777777" w:rsidTr="00854AF1">
        <w:tc>
          <w:tcPr>
            <w:tcW w:w="2912" w:type="dxa"/>
          </w:tcPr>
          <w:p w14:paraId="7AF0370F" w14:textId="77777777" w:rsidR="00233383" w:rsidRPr="00620271" w:rsidRDefault="00233383" w:rsidP="00854AF1">
            <w:r>
              <w:t xml:space="preserve">I have sensitively resolved differences, taking account of diversity considerations and addressed any difficulties with appropriate people </w:t>
            </w:r>
            <w:r>
              <w:lastRenderedPageBreak/>
              <w:t>seeking assistance when required.</w:t>
            </w:r>
          </w:p>
        </w:tc>
        <w:tc>
          <w:tcPr>
            <w:tcW w:w="1431" w:type="dxa"/>
          </w:tcPr>
          <w:p w14:paraId="6C7D3E52" w14:textId="77777777" w:rsidR="00233383" w:rsidRDefault="00233383" w:rsidP="00854AF1"/>
        </w:tc>
        <w:tc>
          <w:tcPr>
            <w:tcW w:w="1325" w:type="dxa"/>
          </w:tcPr>
          <w:p w14:paraId="1BCCC401" w14:textId="77777777" w:rsidR="00233383" w:rsidRDefault="00233383" w:rsidP="00854AF1"/>
        </w:tc>
        <w:tc>
          <w:tcPr>
            <w:tcW w:w="1956" w:type="dxa"/>
          </w:tcPr>
          <w:p w14:paraId="198829B7" w14:textId="77777777" w:rsidR="00233383" w:rsidRDefault="00233383" w:rsidP="00854AF1"/>
        </w:tc>
        <w:tc>
          <w:tcPr>
            <w:tcW w:w="1392" w:type="dxa"/>
          </w:tcPr>
          <w:p w14:paraId="17B512AC" w14:textId="77777777" w:rsidR="00233383" w:rsidRDefault="00233383" w:rsidP="00854AF1"/>
        </w:tc>
        <w:tc>
          <w:tcPr>
            <w:tcW w:w="1392" w:type="dxa"/>
          </w:tcPr>
          <w:p w14:paraId="189A0503" w14:textId="77777777" w:rsidR="00233383" w:rsidRDefault="00233383" w:rsidP="00854AF1"/>
        </w:tc>
      </w:tr>
      <w:bookmarkEnd w:id="26"/>
    </w:tbl>
    <w:p w14:paraId="3999F222" w14:textId="77777777" w:rsidR="00233383" w:rsidRDefault="00233383" w:rsidP="0028339C">
      <w:pPr>
        <w:pStyle w:val="BasicParagraph"/>
        <w:spacing w:line="264" w:lineRule="auto"/>
        <w:rPr>
          <w:rFonts w:ascii="Avenir LT Std 35 Light" w:hAnsi="Avenir LT Std 35 Light"/>
          <w:color w:val="auto"/>
          <w:sz w:val="20"/>
          <w:szCs w:val="20"/>
        </w:rPr>
      </w:pPr>
    </w:p>
    <w:p w14:paraId="6E58855B" w14:textId="0805CD6F" w:rsidR="006D394F" w:rsidRDefault="006D394F" w:rsidP="0028339C">
      <w:pPr>
        <w:pStyle w:val="BasicParagraph"/>
        <w:spacing w:line="264" w:lineRule="auto"/>
        <w:rPr>
          <w:rFonts w:ascii="Avenir LT Std 35 Light" w:hAnsi="Avenir LT Std 35 Light"/>
          <w:color w:val="auto"/>
          <w:sz w:val="20"/>
          <w:szCs w:val="20"/>
        </w:rPr>
      </w:pPr>
    </w:p>
    <w:p w14:paraId="61A6DF82" w14:textId="7E704AD1" w:rsidR="00233383" w:rsidRDefault="00233383" w:rsidP="0028339C">
      <w:pPr>
        <w:pStyle w:val="BasicParagraph"/>
        <w:spacing w:line="264" w:lineRule="auto"/>
        <w:rPr>
          <w:rFonts w:ascii="Avenir LT Std 35 Light" w:hAnsi="Avenir LT Std 35 Light"/>
          <w:color w:val="auto"/>
          <w:sz w:val="20"/>
          <w:szCs w:val="20"/>
        </w:rPr>
      </w:pPr>
    </w:p>
    <w:p w14:paraId="34F33A59" w14:textId="72123D13" w:rsidR="00233383" w:rsidRDefault="00233383" w:rsidP="0028339C">
      <w:pPr>
        <w:pStyle w:val="BasicParagraph"/>
        <w:spacing w:line="264" w:lineRule="auto"/>
        <w:rPr>
          <w:rFonts w:ascii="Avenir LT Std 35 Light" w:hAnsi="Avenir LT Std 35 Light"/>
          <w:color w:val="auto"/>
          <w:sz w:val="20"/>
          <w:szCs w:val="20"/>
        </w:rPr>
      </w:pPr>
    </w:p>
    <w:p w14:paraId="328731F9" w14:textId="77777777" w:rsidR="00233383" w:rsidRDefault="00233383">
      <w:pPr>
        <w:spacing w:after="200" w:line="276" w:lineRule="auto"/>
        <w:rPr>
          <w:rFonts w:asciiTheme="majorHAnsi" w:eastAsiaTheme="majorEastAsia" w:hAnsiTheme="majorHAnsi" w:cstheme="majorBidi"/>
          <w:color w:val="365F91" w:themeColor="accent1" w:themeShade="BF"/>
          <w:sz w:val="32"/>
          <w:szCs w:val="32"/>
          <w:lang w:eastAsia="en-AU"/>
        </w:rPr>
      </w:pPr>
      <w:bookmarkStart w:id="27" w:name="_Toc19790685"/>
      <w:r>
        <w:br w:type="page"/>
      </w:r>
    </w:p>
    <w:p w14:paraId="7B7E0667" w14:textId="691A56F7" w:rsidR="00233383" w:rsidRPr="001D6A3B" w:rsidRDefault="00233383" w:rsidP="00233383">
      <w:pPr>
        <w:pStyle w:val="Heading1"/>
      </w:pPr>
      <w:r w:rsidRPr="001D6A3B">
        <w:lastRenderedPageBreak/>
        <w:t>HLTADM004 Manage health billing and accounting system</w:t>
      </w:r>
      <w:bookmarkEnd w:id="27"/>
    </w:p>
    <w:p w14:paraId="2CC88BB7" w14:textId="77777777" w:rsidR="00233383" w:rsidRDefault="00233383" w:rsidP="00233383">
      <w:r>
        <w:t>This unit describes the skills and knowledge required to implement and monitor a billing and accounting system in a health practice, with consideration of client accessibility, practice viability and regulatory and legislative requirements. This unit applies to health practice administrators working in a coordination or management role. The skills in this unit must be applied in accordance with Commonwealth and State/Territory legislation, Australian/New Zealand standards and industry codes of practice.</w:t>
      </w:r>
    </w:p>
    <w:p w14:paraId="24A4AD58" w14:textId="77777777" w:rsidR="00233383" w:rsidRDefault="00233383" w:rsidP="00233383"/>
    <w:tbl>
      <w:tblPr>
        <w:tblStyle w:val="TableGrid"/>
        <w:tblW w:w="0" w:type="auto"/>
        <w:tblLook w:val="04A0" w:firstRow="1" w:lastRow="0" w:firstColumn="1" w:lastColumn="0" w:noHBand="0" w:noVBand="1"/>
      </w:tblPr>
      <w:tblGrid>
        <w:gridCol w:w="2167"/>
        <w:gridCol w:w="1363"/>
        <w:gridCol w:w="1322"/>
        <w:gridCol w:w="1602"/>
        <w:gridCol w:w="1382"/>
        <w:gridCol w:w="1173"/>
      </w:tblGrid>
      <w:tr w:rsidR="00233383" w14:paraId="1EB8D462" w14:textId="77777777" w:rsidTr="00854AF1">
        <w:trPr>
          <w:tblHeader/>
        </w:trPr>
        <w:tc>
          <w:tcPr>
            <w:tcW w:w="2912" w:type="dxa"/>
          </w:tcPr>
          <w:p w14:paraId="5C9AD5D8" w14:textId="77777777" w:rsidR="00233383" w:rsidRDefault="00233383" w:rsidP="00854AF1"/>
        </w:tc>
        <w:tc>
          <w:tcPr>
            <w:tcW w:w="1431" w:type="dxa"/>
          </w:tcPr>
          <w:p w14:paraId="3B0AA73F" w14:textId="77777777" w:rsidR="00233383" w:rsidRDefault="00233383" w:rsidP="00854AF1">
            <w:pPr>
              <w:rPr>
                <w:b/>
                <w:bCs/>
              </w:rPr>
            </w:pPr>
            <w:r w:rsidRPr="00C17BDE">
              <w:rPr>
                <w:b/>
                <w:bCs/>
              </w:rPr>
              <w:t>I have skills and knowledge in this area</w:t>
            </w:r>
          </w:p>
          <w:p w14:paraId="22BEE552" w14:textId="77777777" w:rsidR="00233383" w:rsidRPr="00620271" w:rsidRDefault="00233383" w:rsidP="00854AF1">
            <w:pPr>
              <w:rPr>
                <w:b/>
                <w:bCs/>
              </w:rPr>
            </w:pPr>
            <w:r>
              <w:rPr>
                <w:b/>
                <w:bCs/>
              </w:rPr>
              <w:t>(1 point)</w:t>
            </w:r>
          </w:p>
        </w:tc>
        <w:tc>
          <w:tcPr>
            <w:tcW w:w="1325" w:type="dxa"/>
          </w:tcPr>
          <w:p w14:paraId="10702E91" w14:textId="77777777" w:rsidR="00233383" w:rsidRPr="00620271" w:rsidRDefault="00233383"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AB737DC" w14:textId="77777777" w:rsidR="00233383" w:rsidRPr="00C17BDE" w:rsidRDefault="00233383" w:rsidP="00854AF1">
            <w:pPr>
              <w:rPr>
                <w:b/>
                <w:bCs/>
              </w:rPr>
            </w:pPr>
            <w:r w:rsidRPr="00C17BDE">
              <w:rPr>
                <w:b/>
                <w:bCs/>
              </w:rPr>
              <w:t>I have performed these tasks:</w:t>
            </w:r>
          </w:p>
          <w:p w14:paraId="21E6BBD4" w14:textId="77777777" w:rsidR="00233383" w:rsidRPr="007C797B" w:rsidRDefault="00233383" w:rsidP="00854AF1">
            <w:pPr>
              <w:rPr>
                <w:b/>
                <w:bCs/>
              </w:rPr>
            </w:pPr>
            <w:r w:rsidRPr="007C797B">
              <w:rPr>
                <w:b/>
                <w:bCs/>
              </w:rPr>
              <w:t>Rarely = 1 point</w:t>
            </w:r>
          </w:p>
          <w:p w14:paraId="2BC083BE" w14:textId="77777777" w:rsidR="00233383" w:rsidRPr="007C797B" w:rsidRDefault="00233383" w:rsidP="00854AF1">
            <w:pPr>
              <w:rPr>
                <w:b/>
                <w:bCs/>
              </w:rPr>
            </w:pPr>
            <w:r w:rsidRPr="007C797B">
              <w:rPr>
                <w:b/>
                <w:bCs/>
              </w:rPr>
              <w:t>Sometimes</w:t>
            </w:r>
            <w:r>
              <w:rPr>
                <w:b/>
                <w:bCs/>
              </w:rPr>
              <w:t xml:space="preserve"> = 2 points</w:t>
            </w:r>
          </w:p>
          <w:p w14:paraId="138ACDB1" w14:textId="77777777" w:rsidR="00233383" w:rsidRPr="007C797B" w:rsidRDefault="00233383" w:rsidP="00854AF1">
            <w:pPr>
              <w:rPr>
                <w:b/>
                <w:bCs/>
              </w:rPr>
            </w:pPr>
            <w:r w:rsidRPr="007C797B">
              <w:rPr>
                <w:b/>
                <w:bCs/>
              </w:rPr>
              <w:t>Frequently = 3 points</w:t>
            </w:r>
          </w:p>
        </w:tc>
        <w:tc>
          <w:tcPr>
            <w:tcW w:w="1392" w:type="dxa"/>
          </w:tcPr>
          <w:p w14:paraId="4F01C595" w14:textId="77777777" w:rsidR="00233383" w:rsidRDefault="00233383" w:rsidP="00854AF1">
            <w:pPr>
              <w:rPr>
                <w:b/>
                <w:bCs/>
              </w:rPr>
            </w:pPr>
            <w:r w:rsidRPr="00C17BDE">
              <w:rPr>
                <w:b/>
                <w:bCs/>
              </w:rPr>
              <w:t>I can collect documents and evidence that show I have undertaken these tasks</w:t>
            </w:r>
          </w:p>
          <w:p w14:paraId="1205CD82" w14:textId="77777777" w:rsidR="00233383" w:rsidRPr="00620271" w:rsidRDefault="00233383" w:rsidP="00854AF1">
            <w:pPr>
              <w:rPr>
                <w:b/>
                <w:bCs/>
              </w:rPr>
            </w:pPr>
            <w:r>
              <w:rPr>
                <w:b/>
                <w:bCs/>
              </w:rPr>
              <w:t>(2 points)</w:t>
            </w:r>
          </w:p>
        </w:tc>
        <w:tc>
          <w:tcPr>
            <w:tcW w:w="1392" w:type="dxa"/>
          </w:tcPr>
          <w:p w14:paraId="03A9A8AE" w14:textId="77777777" w:rsidR="00233383" w:rsidRPr="00C17BDE" w:rsidRDefault="00233383" w:rsidP="00854AF1">
            <w:pPr>
              <w:rPr>
                <w:b/>
                <w:bCs/>
              </w:rPr>
            </w:pPr>
            <w:r>
              <w:rPr>
                <w:b/>
                <w:bCs/>
              </w:rPr>
              <w:t>Total number of points</w:t>
            </w:r>
          </w:p>
        </w:tc>
      </w:tr>
      <w:tr w:rsidR="00233383" w14:paraId="3788C800" w14:textId="77777777" w:rsidTr="00854AF1">
        <w:tc>
          <w:tcPr>
            <w:tcW w:w="2912" w:type="dxa"/>
          </w:tcPr>
          <w:p w14:paraId="33B87DC8" w14:textId="77777777" w:rsidR="00233383" w:rsidRDefault="00233383" w:rsidP="00854AF1">
            <w:r>
              <w:t xml:space="preserve">I have </w:t>
            </w:r>
            <w:r w:rsidRPr="001D6A3B">
              <w:t>managed a billing and accounting system that meets regulatory requirements for a health practice</w:t>
            </w:r>
            <w:r>
              <w:t>.</w:t>
            </w:r>
          </w:p>
        </w:tc>
        <w:tc>
          <w:tcPr>
            <w:tcW w:w="1431" w:type="dxa"/>
          </w:tcPr>
          <w:p w14:paraId="47BE34C0" w14:textId="77777777" w:rsidR="00233383" w:rsidRDefault="00233383" w:rsidP="00854AF1"/>
        </w:tc>
        <w:tc>
          <w:tcPr>
            <w:tcW w:w="1325" w:type="dxa"/>
          </w:tcPr>
          <w:p w14:paraId="66FA9472" w14:textId="77777777" w:rsidR="00233383" w:rsidRDefault="00233383" w:rsidP="00854AF1"/>
        </w:tc>
        <w:tc>
          <w:tcPr>
            <w:tcW w:w="1956" w:type="dxa"/>
          </w:tcPr>
          <w:p w14:paraId="361DCC6E" w14:textId="77777777" w:rsidR="00233383" w:rsidRDefault="00233383" w:rsidP="00854AF1"/>
        </w:tc>
        <w:tc>
          <w:tcPr>
            <w:tcW w:w="1392" w:type="dxa"/>
          </w:tcPr>
          <w:p w14:paraId="30386AD5" w14:textId="77777777" w:rsidR="00233383" w:rsidRDefault="00233383" w:rsidP="00854AF1"/>
        </w:tc>
        <w:tc>
          <w:tcPr>
            <w:tcW w:w="1392" w:type="dxa"/>
          </w:tcPr>
          <w:p w14:paraId="7F67432B" w14:textId="77777777" w:rsidR="00233383" w:rsidRDefault="00233383" w:rsidP="00854AF1"/>
        </w:tc>
      </w:tr>
      <w:tr w:rsidR="00233383" w14:paraId="18F56C91" w14:textId="77777777" w:rsidTr="00854AF1">
        <w:tc>
          <w:tcPr>
            <w:tcW w:w="2912" w:type="dxa"/>
          </w:tcPr>
          <w:p w14:paraId="156D79C0" w14:textId="77777777" w:rsidR="00233383" w:rsidRDefault="00233383" w:rsidP="00854AF1">
            <w:r>
              <w:t>I have e</w:t>
            </w:r>
            <w:r w:rsidRPr="001D6A3B">
              <w:t>valuate</w:t>
            </w:r>
            <w:r>
              <w:t>d</w:t>
            </w:r>
            <w:r w:rsidRPr="001D6A3B">
              <w:t xml:space="preserve"> payment options and equipment requirements</w:t>
            </w:r>
            <w:r>
              <w:t xml:space="preserve"> </w:t>
            </w:r>
            <w:r w:rsidRPr="001D6A3B">
              <w:t>to optimise ease of payment and client accessibility</w:t>
            </w:r>
            <w:r>
              <w:t>.</w:t>
            </w:r>
          </w:p>
        </w:tc>
        <w:tc>
          <w:tcPr>
            <w:tcW w:w="1431" w:type="dxa"/>
          </w:tcPr>
          <w:p w14:paraId="23E474BF" w14:textId="77777777" w:rsidR="00233383" w:rsidRDefault="00233383" w:rsidP="00854AF1"/>
        </w:tc>
        <w:tc>
          <w:tcPr>
            <w:tcW w:w="1325" w:type="dxa"/>
          </w:tcPr>
          <w:p w14:paraId="0E5F8D7F" w14:textId="77777777" w:rsidR="00233383" w:rsidRDefault="00233383" w:rsidP="00854AF1"/>
        </w:tc>
        <w:tc>
          <w:tcPr>
            <w:tcW w:w="1956" w:type="dxa"/>
          </w:tcPr>
          <w:p w14:paraId="02C3E6E8" w14:textId="77777777" w:rsidR="00233383" w:rsidRDefault="00233383" w:rsidP="00854AF1"/>
        </w:tc>
        <w:tc>
          <w:tcPr>
            <w:tcW w:w="1392" w:type="dxa"/>
          </w:tcPr>
          <w:p w14:paraId="307DF460" w14:textId="77777777" w:rsidR="00233383" w:rsidRDefault="00233383" w:rsidP="00854AF1"/>
        </w:tc>
        <w:tc>
          <w:tcPr>
            <w:tcW w:w="1392" w:type="dxa"/>
          </w:tcPr>
          <w:p w14:paraId="6B14D327" w14:textId="77777777" w:rsidR="00233383" w:rsidRDefault="00233383" w:rsidP="00854AF1"/>
        </w:tc>
      </w:tr>
      <w:tr w:rsidR="00233383" w14:paraId="79CFB5C6" w14:textId="77777777" w:rsidTr="00854AF1">
        <w:tc>
          <w:tcPr>
            <w:tcW w:w="2912" w:type="dxa"/>
          </w:tcPr>
          <w:p w14:paraId="1A52B1A6" w14:textId="77777777" w:rsidR="00233383" w:rsidRPr="00212219" w:rsidRDefault="00233383" w:rsidP="00854AF1">
            <w:r w:rsidRPr="001D6A3B">
              <w:t>I</w:t>
            </w:r>
            <w:r>
              <w:t xml:space="preserve"> have i</w:t>
            </w:r>
            <w:r w:rsidRPr="001D6A3B">
              <w:t>dentif</w:t>
            </w:r>
            <w:r>
              <w:t>ied</w:t>
            </w:r>
            <w:r w:rsidRPr="001D6A3B">
              <w:t xml:space="preserve"> possible payment barriers that may prevent client access to practice services and develop billing strategies to best address barriers</w:t>
            </w:r>
            <w:r>
              <w:t xml:space="preserve"> and </w:t>
            </w:r>
            <w:r w:rsidRPr="001D6A3B">
              <w:t>meet the viability and cash flow needs of the practice</w:t>
            </w:r>
            <w:r>
              <w:t>.</w:t>
            </w:r>
          </w:p>
        </w:tc>
        <w:tc>
          <w:tcPr>
            <w:tcW w:w="1431" w:type="dxa"/>
          </w:tcPr>
          <w:p w14:paraId="7175DEE8" w14:textId="77777777" w:rsidR="00233383" w:rsidRDefault="00233383" w:rsidP="00854AF1"/>
        </w:tc>
        <w:tc>
          <w:tcPr>
            <w:tcW w:w="1325" w:type="dxa"/>
          </w:tcPr>
          <w:p w14:paraId="51F54D8F" w14:textId="77777777" w:rsidR="00233383" w:rsidRDefault="00233383" w:rsidP="00854AF1"/>
        </w:tc>
        <w:tc>
          <w:tcPr>
            <w:tcW w:w="1956" w:type="dxa"/>
          </w:tcPr>
          <w:p w14:paraId="4AAD5AB7" w14:textId="77777777" w:rsidR="00233383" w:rsidRDefault="00233383" w:rsidP="00854AF1"/>
        </w:tc>
        <w:tc>
          <w:tcPr>
            <w:tcW w:w="1392" w:type="dxa"/>
          </w:tcPr>
          <w:p w14:paraId="777DEA4E" w14:textId="77777777" w:rsidR="00233383" w:rsidRDefault="00233383" w:rsidP="00854AF1"/>
        </w:tc>
        <w:tc>
          <w:tcPr>
            <w:tcW w:w="1392" w:type="dxa"/>
          </w:tcPr>
          <w:p w14:paraId="3492ABA5" w14:textId="77777777" w:rsidR="00233383" w:rsidRDefault="00233383" w:rsidP="00854AF1"/>
        </w:tc>
      </w:tr>
      <w:tr w:rsidR="00233383" w14:paraId="27651A8D" w14:textId="77777777" w:rsidTr="00854AF1">
        <w:tc>
          <w:tcPr>
            <w:tcW w:w="2912" w:type="dxa"/>
          </w:tcPr>
          <w:p w14:paraId="307D6F28" w14:textId="77777777" w:rsidR="00233383" w:rsidRPr="00212219" w:rsidRDefault="00233383" w:rsidP="00854AF1">
            <w:r w:rsidRPr="001D6A3B">
              <w:t>I</w:t>
            </w:r>
            <w:r>
              <w:t xml:space="preserve"> have i</w:t>
            </w:r>
            <w:r w:rsidRPr="001D6A3B">
              <w:t>dentif</w:t>
            </w:r>
            <w:r>
              <w:t>ied</w:t>
            </w:r>
            <w:r w:rsidRPr="001D6A3B">
              <w:t xml:space="preserve"> and respond</w:t>
            </w:r>
            <w:r>
              <w:t>ed</w:t>
            </w:r>
            <w:r w:rsidRPr="001D6A3B">
              <w:t xml:space="preserve"> to </w:t>
            </w:r>
            <w:r w:rsidRPr="001D6A3B">
              <w:lastRenderedPageBreak/>
              <w:t>the accountability and reporting requirements for supported and special payment schemes</w:t>
            </w:r>
            <w:r>
              <w:t>.</w:t>
            </w:r>
          </w:p>
        </w:tc>
        <w:tc>
          <w:tcPr>
            <w:tcW w:w="1431" w:type="dxa"/>
          </w:tcPr>
          <w:p w14:paraId="571E1FAE" w14:textId="77777777" w:rsidR="00233383" w:rsidRDefault="00233383" w:rsidP="00854AF1"/>
        </w:tc>
        <w:tc>
          <w:tcPr>
            <w:tcW w:w="1325" w:type="dxa"/>
          </w:tcPr>
          <w:p w14:paraId="39B2415C" w14:textId="77777777" w:rsidR="00233383" w:rsidRDefault="00233383" w:rsidP="00854AF1"/>
        </w:tc>
        <w:tc>
          <w:tcPr>
            <w:tcW w:w="1956" w:type="dxa"/>
          </w:tcPr>
          <w:p w14:paraId="06823686" w14:textId="77777777" w:rsidR="00233383" w:rsidRDefault="00233383" w:rsidP="00854AF1"/>
        </w:tc>
        <w:tc>
          <w:tcPr>
            <w:tcW w:w="1392" w:type="dxa"/>
          </w:tcPr>
          <w:p w14:paraId="4C726CD3" w14:textId="77777777" w:rsidR="00233383" w:rsidRDefault="00233383" w:rsidP="00854AF1"/>
        </w:tc>
        <w:tc>
          <w:tcPr>
            <w:tcW w:w="1392" w:type="dxa"/>
          </w:tcPr>
          <w:p w14:paraId="5CC5B2B1" w14:textId="77777777" w:rsidR="00233383" w:rsidRDefault="00233383" w:rsidP="00854AF1"/>
        </w:tc>
      </w:tr>
      <w:tr w:rsidR="00233383" w14:paraId="53105CB9" w14:textId="77777777" w:rsidTr="00854AF1">
        <w:tc>
          <w:tcPr>
            <w:tcW w:w="2912" w:type="dxa"/>
          </w:tcPr>
          <w:p w14:paraId="6CB85C6D" w14:textId="77777777" w:rsidR="00233383" w:rsidRPr="00620271" w:rsidRDefault="00233383" w:rsidP="00854AF1">
            <w:r>
              <w:t>I have e</w:t>
            </w:r>
            <w:r w:rsidRPr="001D6A3B">
              <w:t>valuate</w:t>
            </w:r>
            <w:r>
              <w:t>d</w:t>
            </w:r>
            <w:r w:rsidRPr="001D6A3B">
              <w:t>, select</w:t>
            </w:r>
            <w:r>
              <w:t>ed</w:t>
            </w:r>
            <w:r w:rsidRPr="001D6A3B">
              <w:t xml:space="preserve"> and implement</w:t>
            </w:r>
            <w:r>
              <w:t>ed</w:t>
            </w:r>
            <w:r w:rsidRPr="001D6A3B">
              <w:t xml:space="preserve"> systems and procedures that will support the billing and payment system</w:t>
            </w:r>
            <w:r>
              <w:t>.</w:t>
            </w:r>
          </w:p>
        </w:tc>
        <w:tc>
          <w:tcPr>
            <w:tcW w:w="1431" w:type="dxa"/>
          </w:tcPr>
          <w:p w14:paraId="77BEAD31" w14:textId="77777777" w:rsidR="00233383" w:rsidRDefault="00233383" w:rsidP="00854AF1"/>
        </w:tc>
        <w:tc>
          <w:tcPr>
            <w:tcW w:w="1325" w:type="dxa"/>
          </w:tcPr>
          <w:p w14:paraId="69072AB5" w14:textId="77777777" w:rsidR="00233383" w:rsidRDefault="00233383" w:rsidP="00854AF1"/>
        </w:tc>
        <w:tc>
          <w:tcPr>
            <w:tcW w:w="1956" w:type="dxa"/>
          </w:tcPr>
          <w:p w14:paraId="52FE4FF9" w14:textId="77777777" w:rsidR="00233383" w:rsidRDefault="00233383" w:rsidP="00854AF1"/>
        </w:tc>
        <w:tc>
          <w:tcPr>
            <w:tcW w:w="1392" w:type="dxa"/>
          </w:tcPr>
          <w:p w14:paraId="014EE4B8" w14:textId="77777777" w:rsidR="00233383" w:rsidRDefault="00233383" w:rsidP="00854AF1"/>
        </w:tc>
        <w:tc>
          <w:tcPr>
            <w:tcW w:w="1392" w:type="dxa"/>
          </w:tcPr>
          <w:p w14:paraId="4AA9117A" w14:textId="77777777" w:rsidR="00233383" w:rsidRDefault="00233383" w:rsidP="00854AF1"/>
        </w:tc>
      </w:tr>
      <w:tr w:rsidR="00233383" w14:paraId="004ECDA2" w14:textId="77777777" w:rsidTr="00854AF1">
        <w:tc>
          <w:tcPr>
            <w:tcW w:w="2912" w:type="dxa"/>
          </w:tcPr>
          <w:p w14:paraId="35C1FDA0" w14:textId="77777777" w:rsidR="00233383" w:rsidRPr="00620271" w:rsidRDefault="00233383" w:rsidP="00854AF1">
            <w:r>
              <w:t>I have d</w:t>
            </w:r>
            <w:r w:rsidRPr="001D6A3B">
              <w:t>evelop</w:t>
            </w:r>
            <w:r>
              <w:t>ed</w:t>
            </w:r>
            <w:r w:rsidRPr="001D6A3B">
              <w:t xml:space="preserve"> and implement</w:t>
            </w:r>
            <w:r>
              <w:t>ed</w:t>
            </w:r>
            <w:r w:rsidRPr="001D6A3B">
              <w:t xml:space="preserve"> client debt recovery strategy</w:t>
            </w:r>
            <w:r>
              <w:t>.</w:t>
            </w:r>
          </w:p>
        </w:tc>
        <w:tc>
          <w:tcPr>
            <w:tcW w:w="1431" w:type="dxa"/>
          </w:tcPr>
          <w:p w14:paraId="6E2BA37C" w14:textId="77777777" w:rsidR="00233383" w:rsidRDefault="00233383" w:rsidP="00854AF1"/>
        </w:tc>
        <w:tc>
          <w:tcPr>
            <w:tcW w:w="1325" w:type="dxa"/>
          </w:tcPr>
          <w:p w14:paraId="1B2BCD60" w14:textId="77777777" w:rsidR="00233383" w:rsidRDefault="00233383" w:rsidP="00854AF1"/>
        </w:tc>
        <w:tc>
          <w:tcPr>
            <w:tcW w:w="1956" w:type="dxa"/>
          </w:tcPr>
          <w:p w14:paraId="7A72A321" w14:textId="77777777" w:rsidR="00233383" w:rsidRDefault="00233383" w:rsidP="00854AF1"/>
        </w:tc>
        <w:tc>
          <w:tcPr>
            <w:tcW w:w="1392" w:type="dxa"/>
          </w:tcPr>
          <w:p w14:paraId="1AE91F3A" w14:textId="77777777" w:rsidR="00233383" w:rsidRDefault="00233383" w:rsidP="00854AF1"/>
        </w:tc>
        <w:tc>
          <w:tcPr>
            <w:tcW w:w="1392" w:type="dxa"/>
          </w:tcPr>
          <w:p w14:paraId="7C5FBFD2" w14:textId="77777777" w:rsidR="00233383" w:rsidRDefault="00233383" w:rsidP="00854AF1"/>
        </w:tc>
      </w:tr>
      <w:tr w:rsidR="00233383" w14:paraId="539B211F" w14:textId="77777777" w:rsidTr="00854AF1">
        <w:tc>
          <w:tcPr>
            <w:tcW w:w="2912" w:type="dxa"/>
          </w:tcPr>
          <w:p w14:paraId="6A337A85" w14:textId="77777777" w:rsidR="00233383" w:rsidRDefault="00233383" w:rsidP="00854AF1">
            <w:r>
              <w:t>I have m</w:t>
            </w:r>
            <w:r w:rsidRPr="001D6A3B">
              <w:t>anage</w:t>
            </w:r>
            <w:r>
              <w:t>d</w:t>
            </w:r>
            <w:r w:rsidRPr="001D6A3B">
              <w:t xml:space="preserve"> information and data required to maintain subsidy payments</w:t>
            </w:r>
            <w:r>
              <w:t>.</w:t>
            </w:r>
          </w:p>
        </w:tc>
        <w:tc>
          <w:tcPr>
            <w:tcW w:w="1431" w:type="dxa"/>
          </w:tcPr>
          <w:p w14:paraId="53F022C6" w14:textId="77777777" w:rsidR="00233383" w:rsidRDefault="00233383" w:rsidP="00854AF1"/>
        </w:tc>
        <w:tc>
          <w:tcPr>
            <w:tcW w:w="1325" w:type="dxa"/>
          </w:tcPr>
          <w:p w14:paraId="3E72E1B8" w14:textId="77777777" w:rsidR="00233383" w:rsidRDefault="00233383" w:rsidP="00854AF1"/>
        </w:tc>
        <w:tc>
          <w:tcPr>
            <w:tcW w:w="1956" w:type="dxa"/>
          </w:tcPr>
          <w:p w14:paraId="584A16E0" w14:textId="77777777" w:rsidR="00233383" w:rsidRDefault="00233383" w:rsidP="00854AF1"/>
        </w:tc>
        <w:tc>
          <w:tcPr>
            <w:tcW w:w="1392" w:type="dxa"/>
          </w:tcPr>
          <w:p w14:paraId="2D5C70B5" w14:textId="77777777" w:rsidR="00233383" w:rsidRDefault="00233383" w:rsidP="00854AF1"/>
        </w:tc>
        <w:tc>
          <w:tcPr>
            <w:tcW w:w="1392" w:type="dxa"/>
          </w:tcPr>
          <w:p w14:paraId="4E5CA7B8" w14:textId="77777777" w:rsidR="00233383" w:rsidRDefault="00233383" w:rsidP="00854AF1"/>
        </w:tc>
      </w:tr>
      <w:tr w:rsidR="00233383" w14:paraId="3757FEE1" w14:textId="77777777" w:rsidTr="00854AF1">
        <w:tc>
          <w:tcPr>
            <w:tcW w:w="2912" w:type="dxa"/>
          </w:tcPr>
          <w:p w14:paraId="015295F5" w14:textId="77777777" w:rsidR="00233383" w:rsidRDefault="00233383" w:rsidP="00854AF1">
            <w:r>
              <w:t>I have managed information and data requirements to meet quality and timeframe requirements and developed the necessary reports and data in the prescribed manner.</w:t>
            </w:r>
          </w:p>
        </w:tc>
        <w:tc>
          <w:tcPr>
            <w:tcW w:w="1431" w:type="dxa"/>
          </w:tcPr>
          <w:p w14:paraId="584F7680" w14:textId="77777777" w:rsidR="00233383" w:rsidRDefault="00233383" w:rsidP="00854AF1"/>
        </w:tc>
        <w:tc>
          <w:tcPr>
            <w:tcW w:w="1325" w:type="dxa"/>
          </w:tcPr>
          <w:p w14:paraId="7B81E391" w14:textId="77777777" w:rsidR="00233383" w:rsidRDefault="00233383" w:rsidP="00854AF1"/>
        </w:tc>
        <w:tc>
          <w:tcPr>
            <w:tcW w:w="1956" w:type="dxa"/>
          </w:tcPr>
          <w:p w14:paraId="41041987" w14:textId="77777777" w:rsidR="00233383" w:rsidRDefault="00233383" w:rsidP="00854AF1"/>
        </w:tc>
        <w:tc>
          <w:tcPr>
            <w:tcW w:w="1392" w:type="dxa"/>
          </w:tcPr>
          <w:p w14:paraId="55542097" w14:textId="77777777" w:rsidR="00233383" w:rsidRDefault="00233383" w:rsidP="00854AF1"/>
        </w:tc>
        <w:tc>
          <w:tcPr>
            <w:tcW w:w="1392" w:type="dxa"/>
          </w:tcPr>
          <w:p w14:paraId="177324D0" w14:textId="77777777" w:rsidR="00233383" w:rsidRDefault="00233383" w:rsidP="00854AF1"/>
        </w:tc>
      </w:tr>
    </w:tbl>
    <w:p w14:paraId="40BDEC73" w14:textId="731C4AD4" w:rsidR="00233383" w:rsidRDefault="00233383" w:rsidP="0028339C">
      <w:pPr>
        <w:pStyle w:val="BasicParagraph"/>
        <w:spacing w:line="264" w:lineRule="auto"/>
        <w:rPr>
          <w:rFonts w:ascii="Avenir LT Std 35 Light" w:hAnsi="Avenir LT Std 35 Light"/>
          <w:color w:val="auto"/>
          <w:sz w:val="20"/>
          <w:szCs w:val="20"/>
        </w:rPr>
      </w:pPr>
    </w:p>
    <w:p w14:paraId="1F6FAC2A" w14:textId="0794FB0C" w:rsidR="00233383" w:rsidRDefault="00233383" w:rsidP="0028339C">
      <w:pPr>
        <w:pStyle w:val="BasicParagraph"/>
        <w:spacing w:line="264" w:lineRule="auto"/>
        <w:rPr>
          <w:rFonts w:ascii="Avenir LT Std 35 Light" w:hAnsi="Avenir LT Std 35 Light"/>
          <w:color w:val="auto"/>
          <w:sz w:val="20"/>
          <w:szCs w:val="20"/>
        </w:rPr>
      </w:pPr>
    </w:p>
    <w:p w14:paraId="796FA9D0" w14:textId="4BD28214" w:rsidR="00233383" w:rsidRDefault="00233383" w:rsidP="0028339C">
      <w:pPr>
        <w:pStyle w:val="BasicParagraph"/>
        <w:spacing w:line="264" w:lineRule="auto"/>
        <w:rPr>
          <w:rFonts w:ascii="Avenir LT Std 35 Light" w:hAnsi="Avenir LT Std 35 Light"/>
          <w:color w:val="auto"/>
          <w:sz w:val="20"/>
          <w:szCs w:val="20"/>
        </w:rPr>
      </w:pPr>
    </w:p>
    <w:p w14:paraId="65D51A4C" w14:textId="3B5EB811" w:rsidR="00233383" w:rsidRDefault="00233383" w:rsidP="0028339C">
      <w:pPr>
        <w:pStyle w:val="BasicParagraph"/>
        <w:spacing w:line="264" w:lineRule="auto"/>
        <w:rPr>
          <w:rFonts w:ascii="Avenir LT Std 35 Light" w:hAnsi="Avenir LT Std 35 Light"/>
          <w:color w:val="auto"/>
          <w:sz w:val="20"/>
          <w:szCs w:val="20"/>
        </w:rPr>
      </w:pPr>
    </w:p>
    <w:p w14:paraId="3BC83194" w14:textId="0A22C699" w:rsidR="00233383" w:rsidRDefault="00233383" w:rsidP="0028339C">
      <w:pPr>
        <w:pStyle w:val="BasicParagraph"/>
        <w:spacing w:line="264" w:lineRule="auto"/>
        <w:rPr>
          <w:rFonts w:ascii="Avenir LT Std 35 Light" w:hAnsi="Avenir LT Std 35 Light"/>
          <w:color w:val="auto"/>
          <w:sz w:val="20"/>
          <w:szCs w:val="20"/>
        </w:rPr>
      </w:pPr>
    </w:p>
    <w:p w14:paraId="29A132D3" w14:textId="77777777" w:rsidR="00233383" w:rsidRPr="001D6A3B" w:rsidRDefault="00233383" w:rsidP="00233383">
      <w:pPr>
        <w:pStyle w:val="Heading1"/>
      </w:pPr>
      <w:bookmarkStart w:id="28" w:name="_Toc19790686"/>
      <w:r w:rsidRPr="001D6A3B">
        <w:lastRenderedPageBreak/>
        <w:t>HLTINF003 Implement and monitor infection prevention control policies and procedures</w:t>
      </w:r>
      <w:bookmarkEnd w:id="28"/>
    </w:p>
    <w:p w14:paraId="28279DC6" w14:textId="1968707E" w:rsidR="00233383" w:rsidRDefault="00233383" w:rsidP="00233383">
      <w:r>
        <w:t>This unit describes the skills and knowledge required to provide information about infection prevention and control procedures, integrate those procedures into work practices and monitor workplace performance. This unit applies to individuals working in health or direct client care contexts, who have a coordination, team leading or supervisory responsibility in relation to infection prevention and control. The skills in this unit must be applied in accordance with Commonwealth and State/Territory legislation, Australian/New Zealand standards and industry codes of practice.</w:t>
      </w:r>
    </w:p>
    <w:p w14:paraId="56B04626" w14:textId="77777777" w:rsidR="00233383" w:rsidRDefault="00233383" w:rsidP="00233383">
      <w:bookmarkStart w:id="29" w:name="_GoBack"/>
      <w:bookmarkEnd w:id="29"/>
    </w:p>
    <w:tbl>
      <w:tblPr>
        <w:tblStyle w:val="TableGrid"/>
        <w:tblW w:w="0" w:type="auto"/>
        <w:tblLook w:val="04A0" w:firstRow="1" w:lastRow="0" w:firstColumn="1" w:lastColumn="0" w:noHBand="0" w:noVBand="1"/>
      </w:tblPr>
      <w:tblGrid>
        <w:gridCol w:w="2163"/>
        <w:gridCol w:w="1364"/>
        <w:gridCol w:w="1322"/>
        <w:gridCol w:w="1604"/>
        <w:gridCol w:w="1382"/>
        <w:gridCol w:w="1174"/>
      </w:tblGrid>
      <w:tr w:rsidR="00233383" w14:paraId="2F330A39" w14:textId="77777777" w:rsidTr="00854AF1">
        <w:trPr>
          <w:tblHeader/>
        </w:trPr>
        <w:tc>
          <w:tcPr>
            <w:tcW w:w="2912" w:type="dxa"/>
          </w:tcPr>
          <w:p w14:paraId="12DC7599" w14:textId="77777777" w:rsidR="00233383" w:rsidRDefault="00233383" w:rsidP="00854AF1"/>
        </w:tc>
        <w:tc>
          <w:tcPr>
            <w:tcW w:w="1431" w:type="dxa"/>
          </w:tcPr>
          <w:p w14:paraId="2E9818B1" w14:textId="77777777" w:rsidR="00233383" w:rsidRDefault="00233383" w:rsidP="00854AF1">
            <w:pPr>
              <w:rPr>
                <w:b/>
                <w:bCs/>
              </w:rPr>
            </w:pPr>
            <w:r w:rsidRPr="00C17BDE">
              <w:rPr>
                <w:b/>
                <w:bCs/>
              </w:rPr>
              <w:t>I have skills and knowledge in this area</w:t>
            </w:r>
          </w:p>
          <w:p w14:paraId="1BF81B4A" w14:textId="77777777" w:rsidR="00233383" w:rsidRPr="00620271" w:rsidRDefault="00233383" w:rsidP="00854AF1">
            <w:pPr>
              <w:rPr>
                <w:b/>
                <w:bCs/>
              </w:rPr>
            </w:pPr>
            <w:r>
              <w:rPr>
                <w:b/>
                <w:bCs/>
              </w:rPr>
              <w:t>(1 point)</w:t>
            </w:r>
          </w:p>
        </w:tc>
        <w:tc>
          <w:tcPr>
            <w:tcW w:w="1325" w:type="dxa"/>
          </w:tcPr>
          <w:p w14:paraId="183BA952" w14:textId="77777777" w:rsidR="00233383" w:rsidRPr="00620271" w:rsidRDefault="00233383"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3DB748C" w14:textId="77777777" w:rsidR="00233383" w:rsidRPr="00C17BDE" w:rsidRDefault="00233383" w:rsidP="00854AF1">
            <w:pPr>
              <w:rPr>
                <w:b/>
                <w:bCs/>
              </w:rPr>
            </w:pPr>
            <w:r w:rsidRPr="00C17BDE">
              <w:rPr>
                <w:b/>
                <w:bCs/>
              </w:rPr>
              <w:t>I have performed these tasks:</w:t>
            </w:r>
          </w:p>
          <w:p w14:paraId="5512FCD2" w14:textId="77777777" w:rsidR="00233383" w:rsidRPr="007C797B" w:rsidRDefault="00233383" w:rsidP="00854AF1">
            <w:pPr>
              <w:rPr>
                <w:b/>
                <w:bCs/>
              </w:rPr>
            </w:pPr>
            <w:r w:rsidRPr="007C797B">
              <w:rPr>
                <w:b/>
                <w:bCs/>
              </w:rPr>
              <w:t>Rarely = 1 point</w:t>
            </w:r>
          </w:p>
          <w:p w14:paraId="5479D596" w14:textId="77777777" w:rsidR="00233383" w:rsidRPr="007C797B" w:rsidRDefault="00233383" w:rsidP="00854AF1">
            <w:pPr>
              <w:rPr>
                <w:b/>
                <w:bCs/>
              </w:rPr>
            </w:pPr>
            <w:r w:rsidRPr="007C797B">
              <w:rPr>
                <w:b/>
                <w:bCs/>
              </w:rPr>
              <w:t>Sometimes</w:t>
            </w:r>
            <w:r>
              <w:rPr>
                <w:b/>
                <w:bCs/>
              </w:rPr>
              <w:t xml:space="preserve"> = 2 points</w:t>
            </w:r>
          </w:p>
          <w:p w14:paraId="6103B867" w14:textId="77777777" w:rsidR="00233383" w:rsidRPr="007C797B" w:rsidRDefault="00233383" w:rsidP="00854AF1">
            <w:pPr>
              <w:rPr>
                <w:b/>
                <w:bCs/>
              </w:rPr>
            </w:pPr>
            <w:r w:rsidRPr="007C797B">
              <w:rPr>
                <w:b/>
                <w:bCs/>
              </w:rPr>
              <w:t>Frequently = 3 points</w:t>
            </w:r>
          </w:p>
        </w:tc>
        <w:tc>
          <w:tcPr>
            <w:tcW w:w="1392" w:type="dxa"/>
          </w:tcPr>
          <w:p w14:paraId="66C62A3F" w14:textId="77777777" w:rsidR="00233383" w:rsidRDefault="00233383" w:rsidP="00854AF1">
            <w:pPr>
              <w:rPr>
                <w:b/>
                <w:bCs/>
              </w:rPr>
            </w:pPr>
            <w:r w:rsidRPr="00C17BDE">
              <w:rPr>
                <w:b/>
                <w:bCs/>
              </w:rPr>
              <w:t>I can collect documents and evidence that show I have undertaken these tasks</w:t>
            </w:r>
          </w:p>
          <w:p w14:paraId="5B4FA321" w14:textId="77777777" w:rsidR="00233383" w:rsidRPr="00620271" w:rsidRDefault="00233383" w:rsidP="00854AF1">
            <w:pPr>
              <w:rPr>
                <w:b/>
                <w:bCs/>
              </w:rPr>
            </w:pPr>
            <w:r>
              <w:rPr>
                <w:b/>
                <w:bCs/>
              </w:rPr>
              <w:t>(2 points)</w:t>
            </w:r>
          </w:p>
        </w:tc>
        <w:tc>
          <w:tcPr>
            <w:tcW w:w="1392" w:type="dxa"/>
          </w:tcPr>
          <w:p w14:paraId="19320694" w14:textId="77777777" w:rsidR="00233383" w:rsidRPr="00C17BDE" w:rsidRDefault="00233383" w:rsidP="00854AF1">
            <w:pPr>
              <w:rPr>
                <w:b/>
                <w:bCs/>
              </w:rPr>
            </w:pPr>
            <w:r>
              <w:rPr>
                <w:b/>
                <w:bCs/>
              </w:rPr>
              <w:t>Total number of points</w:t>
            </w:r>
          </w:p>
        </w:tc>
      </w:tr>
      <w:tr w:rsidR="00233383" w14:paraId="62BA4DA4" w14:textId="77777777" w:rsidTr="00854AF1">
        <w:tc>
          <w:tcPr>
            <w:tcW w:w="2912" w:type="dxa"/>
          </w:tcPr>
          <w:p w14:paraId="541BF7DC" w14:textId="77777777" w:rsidR="00233383" w:rsidRDefault="00233383" w:rsidP="00854AF1">
            <w:r>
              <w:t>I have implemented and monitored infection prevention and control policy and procedures for the work area and work team  incorporating hand hygiene and hand care, use of personal protective equipment, surface cleaning, waste management, handling of potentially infectious material, hazard identification and risk assessment and management.</w:t>
            </w:r>
          </w:p>
        </w:tc>
        <w:tc>
          <w:tcPr>
            <w:tcW w:w="1431" w:type="dxa"/>
          </w:tcPr>
          <w:p w14:paraId="500093E1" w14:textId="77777777" w:rsidR="00233383" w:rsidRDefault="00233383" w:rsidP="00854AF1"/>
        </w:tc>
        <w:tc>
          <w:tcPr>
            <w:tcW w:w="1325" w:type="dxa"/>
          </w:tcPr>
          <w:p w14:paraId="4135FA3A" w14:textId="77777777" w:rsidR="00233383" w:rsidRDefault="00233383" w:rsidP="00854AF1"/>
        </w:tc>
        <w:tc>
          <w:tcPr>
            <w:tcW w:w="1956" w:type="dxa"/>
          </w:tcPr>
          <w:p w14:paraId="4ECD5497" w14:textId="77777777" w:rsidR="00233383" w:rsidRDefault="00233383" w:rsidP="00854AF1"/>
        </w:tc>
        <w:tc>
          <w:tcPr>
            <w:tcW w:w="1392" w:type="dxa"/>
          </w:tcPr>
          <w:p w14:paraId="363316AC" w14:textId="77777777" w:rsidR="00233383" w:rsidRDefault="00233383" w:rsidP="00854AF1"/>
        </w:tc>
        <w:tc>
          <w:tcPr>
            <w:tcW w:w="1392" w:type="dxa"/>
          </w:tcPr>
          <w:p w14:paraId="60F99AF3" w14:textId="77777777" w:rsidR="00233383" w:rsidRDefault="00233383" w:rsidP="00854AF1"/>
        </w:tc>
      </w:tr>
      <w:tr w:rsidR="00233383" w14:paraId="5823F9B8" w14:textId="77777777" w:rsidTr="00854AF1">
        <w:tc>
          <w:tcPr>
            <w:tcW w:w="2912" w:type="dxa"/>
          </w:tcPr>
          <w:p w14:paraId="204185F7" w14:textId="77777777" w:rsidR="00233383" w:rsidRDefault="00233383" w:rsidP="00854AF1">
            <w:r>
              <w:t>I have e</w:t>
            </w:r>
            <w:r w:rsidRPr="00347BEC">
              <w:t>xplain</w:t>
            </w:r>
            <w:r>
              <w:t>ed</w:t>
            </w:r>
            <w:r w:rsidRPr="00347BEC">
              <w:t xml:space="preserve"> correct and current infection prevention and </w:t>
            </w:r>
            <w:r w:rsidRPr="00347BEC">
              <w:lastRenderedPageBreak/>
              <w:t>control information clearly to the work group</w:t>
            </w:r>
            <w:r>
              <w:t xml:space="preserve"> and </w:t>
            </w:r>
            <w:r w:rsidRPr="00347BEC">
              <w:t>provide</w:t>
            </w:r>
            <w:r>
              <w:t>d</w:t>
            </w:r>
            <w:r w:rsidRPr="00347BEC">
              <w:t xml:space="preserve"> information about identified hazards and the outcomes of infection risk assessments</w:t>
            </w:r>
            <w:r>
              <w:t>.</w:t>
            </w:r>
          </w:p>
        </w:tc>
        <w:tc>
          <w:tcPr>
            <w:tcW w:w="1431" w:type="dxa"/>
          </w:tcPr>
          <w:p w14:paraId="0CBD121A" w14:textId="77777777" w:rsidR="00233383" w:rsidRDefault="00233383" w:rsidP="00854AF1"/>
        </w:tc>
        <w:tc>
          <w:tcPr>
            <w:tcW w:w="1325" w:type="dxa"/>
          </w:tcPr>
          <w:p w14:paraId="4C6C19DB" w14:textId="77777777" w:rsidR="00233383" w:rsidRDefault="00233383" w:rsidP="00854AF1"/>
        </w:tc>
        <w:tc>
          <w:tcPr>
            <w:tcW w:w="1956" w:type="dxa"/>
          </w:tcPr>
          <w:p w14:paraId="6A28B90D" w14:textId="77777777" w:rsidR="00233383" w:rsidRDefault="00233383" w:rsidP="00854AF1"/>
        </w:tc>
        <w:tc>
          <w:tcPr>
            <w:tcW w:w="1392" w:type="dxa"/>
          </w:tcPr>
          <w:p w14:paraId="37502767" w14:textId="77777777" w:rsidR="00233383" w:rsidRDefault="00233383" w:rsidP="00854AF1"/>
        </w:tc>
        <w:tc>
          <w:tcPr>
            <w:tcW w:w="1392" w:type="dxa"/>
          </w:tcPr>
          <w:p w14:paraId="190461AD" w14:textId="77777777" w:rsidR="00233383" w:rsidRDefault="00233383" w:rsidP="00854AF1"/>
        </w:tc>
      </w:tr>
      <w:tr w:rsidR="00233383" w14:paraId="3AE5D404" w14:textId="77777777" w:rsidTr="00854AF1">
        <w:tc>
          <w:tcPr>
            <w:tcW w:w="2912" w:type="dxa"/>
          </w:tcPr>
          <w:p w14:paraId="772FF9CE" w14:textId="77777777" w:rsidR="00233383" w:rsidRPr="00212219" w:rsidRDefault="00233383" w:rsidP="00854AF1">
            <w:r>
              <w:t>I have p</w:t>
            </w:r>
            <w:r w:rsidRPr="00347BEC">
              <w:t>rovide</w:t>
            </w:r>
            <w:r>
              <w:t>d</w:t>
            </w:r>
            <w:r w:rsidRPr="00347BEC">
              <w:t xml:space="preserve"> coaching and support as required to ensure that individuals or teams are able to implement infection prevention and control practices</w:t>
            </w:r>
            <w:r>
              <w:t>.</w:t>
            </w:r>
          </w:p>
        </w:tc>
        <w:tc>
          <w:tcPr>
            <w:tcW w:w="1431" w:type="dxa"/>
          </w:tcPr>
          <w:p w14:paraId="068F5E9B" w14:textId="77777777" w:rsidR="00233383" w:rsidRDefault="00233383" w:rsidP="00854AF1"/>
        </w:tc>
        <w:tc>
          <w:tcPr>
            <w:tcW w:w="1325" w:type="dxa"/>
          </w:tcPr>
          <w:p w14:paraId="452D2312" w14:textId="77777777" w:rsidR="00233383" w:rsidRDefault="00233383" w:rsidP="00854AF1"/>
        </w:tc>
        <w:tc>
          <w:tcPr>
            <w:tcW w:w="1956" w:type="dxa"/>
          </w:tcPr>
          <w:p w14:paraId="6FA73D4E" w14:textId="77777777" w:rsidR="00233383" w:rsidRDefault="00233383" w:rsidP="00854AF1"/>
        </w:tc>
        <w:tc>
          <w:tcPr>
            <w:tcW w:w="1392" w:type="dxa"/>
          </w:tcPr>
          <w:p w14:paraId="7DE7DC62" w14:textId="77777777" w:rsidR="00233383" w:rsidRDefault="00233383" w:rsidP="00854AF1"/>
        </w:tc>
        <w:tc>
          <w:tcPr>
            <w:tcW w:w="1392" w:type="dxa"/>
          </w:tcPr>
          <w:p w14:paraId="42FE8FF7" w14:textId="77777777" w:rsidR="00233383" w:rsidRDefault="00233383" w:rsidP="00854AF1"/>
        </w:tc>
      </w:tr>
      <w:tr w:rsidR="00233383" w14:paraId="41F869D9" w14:textId="77777777" w:rsidTr="00854AF1">
        <w:tc>
          <w:tcPr>
            <w:tcW w:w="2912" w:type="dxa"/>
          </w:tcPr>
          <w:p w14:paraId="1E037CC4" w14:textId="77777777" w:rsidR="00233383" w:rsidRPr="00212219" w:rsidRDefault="00233383" w:rsidP="00854AF1">
            <w:r w:rsidRPr="00347BEC">
              <w:t>I</w:t>
            </w:r>
            <w:r>
              <w:t xml:space="preserve"> have i</w:t>
            </w:r>
            <w:r w:rsidRPr="00347BEC">
              <w:t>ntegrate</w:t>
            </w:r>
            <w:r>
              <w:t>d</w:t>
            </w:r>
            <w:r w:rsidRPr="00347BEC">
              <w:t xml:space="preserve"> infection prevention and control policy and procedure into work practices</w:t>
            </w:r>
            <w:r>
              <w:t xml:space="preserve"> and monitored work practices to ensure compliance.</w:t>
            </w:r>
          </w:p>
        </w:tc>
        <w:tc>
          <w:tcPr>
            <w:tcW w:w="1431" w:type="dxa"/>
          </w:tcPr>
          <w:p w14:paraId="06D6207B" w14:textId="77777777" w:rsidR="00233383" w:rsidRDefault="00233383" w:rsidP="00854AF1"/>
        </w:tc>
        <w:tc>
          <w:tcPr>
            <w:tcW w:w="1325" w:type="dxa"/>
          </w:tcPr>
          <w:p w14:paraId="5FA8C7C7" w14:textId="77777777" w:rsidR="00233383" w:rsidRDefault="00233383" w:rsidP="00854AF1"/>
        </w:tc>
        <w:tc>
          <w:tcPr>
            <w:tcW w:w="1956" w:type="dxa"/>
          </w:tcPr>
          <w:p w14:paraId="690506DD" w14:textId="77777777" w:rsidR="00233383" w:rsidRDefault="00233383" w:rsidP="00854AF1"/>
        </w:tc>
        <w:tc>
          <w:tcPr>
            <w:tcW w:w="1392" w:type="dxa"/>
          </w:tcPr>
          <w:p w14:paraId="00E549DF" w14:textId="77777777" w:rsidR="00233383" w:rsidRDefault="00233383" w:rsidP="00854AF1"/>
        </w:tc>
        <w:tc>
          <w:tcPr>
            <w:tcW w:w="1392" w:type="dxa"/>
          </w:tcPr>
          <w:p w14:paraId="774F8D9B" w14:textId="77777777" w:rsidR="00233383" w:rsidRDefault="00233383" w:rsidP="00854AF1"/>
        </w:tc>
      </w:tr>
      <w:tr w:rsidR="00233383" w14:paraId="704E3798" w14:textId="77777777" w:rsidTr="00854AF1">
        <w:tc>
          <w:tcPr>
            <w:tcW w:w="2912" w:type="dxa"/>
          </w:tcPr>
          <w:p w14:paraId="7201767B" w14:textId="77777777" w:rsidR="00233383" w:rsidRPr="00620271" w:rsidRDefault="00233383" w:rsidP="00854AF1">
            <w:r w:rsidRPr="00347BEC">
              <w:t>I</w:t>
            </w:r>
            <w:r>
              <w:t xml:space="preserve"> have p</w:t>
            </w:r>
            <w:r w:rsidRPr="00347BEC">
              <w:t>romptly investigate</w:t>
            </w:r>
            <w:r>
              <w:t>d</w:t>
            </w:r>
            <w:r w:rsidRPr="00347BEC">
              <w:t xml:space="preserve"> infectious hazardous events to identify their cause </w:t>
            </w:r>
            <w:r>
              <w:t xml:space="preserve">and documented and recorded these according to </w:t>
            </w:r>
            <w:r>
              <w:lastRenderedPageBreak/>
              <w:t>workplace policies and procedures.</w:t>
            </w:r>
          </w:p>
        </w:tc>
        <w:tc>
          <w:tcPr>
            <w:tcW w:w="1431" w:type="dxa"/>
          </w:tcPr>
          <w:p w14:paraId="3D2B45EB" w14:textId="77777777" w:rsidR="00233383" w:rsidRDefault="00233383" w:rsidP="00854AF1"/>
        </w:tc>
        <w:tc>
          <w:tcPr>
            <w:tcW w:w="1325" w:type="dxa"/>
          </w:tcPr>
          <w:p w14:paraId="40261E50" w14:textId="77777777" w:rsidR="00233383" w:rsidRDefault="00233383" w:rsidP="00854AF1"/>
        </w:tc>
        <w:tc>
          <w:tcPr>
            <w:tcW w:w="1956" w:type="dxa"/>
          </w:tcPr>
          <w:p w14:paraId="1165CA04" w14:textId="77777777" w:rsidR="00233383" w:rsidRDefault="00233383" w:rsidP="00854AF1"/>
        </w:tc>
        <w:tc>
          <w:tcPr>
            <w:tcW w:w="1392" w:type="dxa"/>
          </w:tcPr>
          <w:p w14:paraId="0903C4F6" w14:textId="77777777" w:rsidR="00233383" w:rsidRDefault="00233383" w:rsidP="00854AF1"/>
        </w:tc>
        <w:tc>
          <w:tcPr>
            <w:tcW w:w="1392" w:type="dxa"/>
          </w:tcPr>
          <w:p w14:paraId="70A7CC1C" w14:textId="77777777" w:rsidR="00233383" w:rsidRDefault="00233383" w:rsidP="00854AF1"/>
        </w:tc>
      </w:tr>
      <w:tr w:rsidR="00233383" w14:paraId="6B69E5B7" w14:textId="77777777" w:rsidTr="00854AF1">
        <w:tc>
          <w:tcPr>
            <w:tcW w:w="2912" w:type="dxa"/>
          </w:tcPr>
          <w:p w14:paraId="03B7B1F1" w14:textId="77777777" w:rsidR="00233383" w:rsidRPr="00620271" w:rsidRDefault="00233383" w:rsidP="00854AF1">
            <w:r>
              <w:t>I have p</w:t>
            </w:r>
            <w:r w:rsidRPr="00347BEC">
              <w:t>rovide</w:t>
            </w:r>
            <w:r>
              <w:t>d</w:t>
            </w:r>
            <w:r w:rsidRPr="00347BEC">
              <w:t xml:space="preserve"> feedback to colleagues on compliance issues, changes in work procedures and infection prevention and control outcomes</w:t>
            </w:r>
            <w:r>
              <w:t>.</w:t>
            </w:r>
          </w:p>
        </w:tc>
        <w:tc>
          <w:tcPr>
            <w:tcW w:w="1431" w:type="dxa"/>
          </w:tcPr>
          <w:p w14:paraId="3932176F" w14:textId="77777777" w:rsidR="00233383" w:rsidRDefault="00233383" w:rsidP="00854AF1"/>
        </w:tc>
        <w:tc>
          <w:tcPr>
            <w:tcW w:w="1325" w:type="dxa"/>
          </w:tcPr>
          <w:p w14:paraId="51B9CF98" w14:textId="77777777" w:rsidR="00233383" w:rsidRDefault="00233383" w:rsidP="00854AF1"/>
        </w:tc>
        <w:tc>
          <w:tcPr>
            <w:tcW w:w="1956" w:type="dxa"/>
          </w:tcPr>
          <w:p w14:paraId="605DE4FD" w14:textId="77777777" w:rsidR="00233383" w:rsidRDefault="00233383" w:rsidP="00854AF1"/>
        </w:tc>
        <w:tc>
          <w:tcPr>
            <w:tcW w:w="1392" w:type="dxa"/>
          </w:tcPr>
          <w:p w14:paraId="0D26B7E6" w14:textId="77777777" w:rsidR="00233383" w:rsidRDefault="00233383" w:rsidP="00854AF1"/>
        </w:tc>
        <w:tc>
          <w:tcPr>
            <w:tcW w:w="1392" w:type="dxa"/>
          </w:tcPr>
          <w:p w14:paraId="21699AF1" w14:textId="77777777" w:rsidR="00233383" w:rsidRDefault="00233383" w:rsidP="00854AF1"/>
        </w:tc>
      </w:tr>
    </w:tbl>
    <w:p w14:paraId="73298829" w14:textId="77777777" w:rsidR="00233383" w:rsidRDefault="00233383" w:rsidP="0028339C">
      <w:pPr>
        <w:pStyle w:val="BasicParagraph"/>
        <w:spacing w:line="264" w:lineRule="auto"/>
        <w:rPr>
          <w:rFonts w:ascii="Avenir LT Std 35 Light" w:hAnsi="Avenir LT Std 35 Light"/>
          <w:color w:val="auto"/>
          <w:sz w:val="20"/>
          <w:szCs w:val="20"/>
        </w:rPr>
      </w:pPr>
    </w:p>
    <w:p w14:paraId="3BE55C7F" w14:textId="77777777" w:rsidR="00233383" w:rsidRPr="00153EAE" w:rsidRDefault="00233383"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C2591" w14:textId="77777777" w:rsidR="00B11A89" w:rsidRDefault="00B11A89">
      <w:r>
        <w:separator/>
      </w:r>
    </w:p>
  </w:endnote>
  <w:endnote w:type="continuationSeparator" w:id="0">
    <w:p w14:paraId="13BC0F4D" w14:textId="77777777" w:rsidR="00B11A89" w:rsidRDefault="00B11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30" w:name="_Hlk497229363"/>
            <w:bookmarkStart w:id="31" w:name="_Hlk497229364"/>
            <w:bookmarkStart w:id="32" w:name="_Hlk497229365"/>
            <w:bookmarkStart w:id="33" w:name="_Hlk497229366"/>
            <w:bookmarkStart w:id="34" w:name="_Hlk497229367"/>
            <w:bookmarkStart w:id="35" w:name="_Hlk497229368"/>
            <w:bookmarkStart w:id="36" w:name="_Hlk497229373"/>
            <w:bookmarkStart w:id="37" w:name="_Hlk497229374"/>
            <w:bookmarkStart w:id="38" w:name="_Hlk497229375"/>
            <w:bookmarkStart w:id="39" w:name="_Hlk497229376"/>
            <w:r w:rsidRPr="005B12CF">
              <w:rPr>
                <w:rFonts w:ascii="Avenir LT Std 35 Light" w:hAnsi="Avenir LT Std 35 Light"/>
                <w:b/>
                <w:color w:val="005E9C"/>
                <w:sz w:val="18"/>
                <w:szCs w:val="18"/>
              </w:rPr>
              <w:t>The College for Adult Learning</w:t>
            </w:r>
          </w:p>
          <w:bookmarkEnd w:id="30"/>
          <w:bookmarkEnd w:id="31"/>
          <w:bookmarkEnd w:id="32"/>
          <w:bookmarkEnd w:id="33"/>
          <w:bookmarkEnd w:id="34"/>
          <w:bookmarkEnd w:id="35"/>
          <w:bookmarkEnd w:id="36"/>
          <w:bookmarkEnd w:id="37"/>
          <w:bookmarkEnd w:id="38"/>
          <w:bookmarkEnd w:id="3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B11A89"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720A0" w14:textId="77777777" w:rsidR="00B11A89" w:rsidRDefault="00B11A89">
      <w:r>
        <w:separator/>
      </w:r>
    </w:p>
  </w:footnote>
  <w:footnote w:type="continuationSeparator" w:id="0">
    <w:p w14:paraId="09FC9201" w14:textId="77777777" w:rsidR="00B11A89" w:rsidRDefault="00B11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33383"/>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6D394F"/>
    <w:rsid w:val="00785993"/>
    <w:rsid w:val="007D6CD5"/>
    <w:rsid w:val="00801304"/>
    <w:rsid w:val="0085610E"/>
    <w:rsid w:val="008804B5"/>
    <w:rsid w:val="009425EA"/>
    <w:rsid w:val="009734BD"/>
    <w:rsid w:val="00A06DFB"/>
    <w:rsid w:val="00A9296C"/>
    <w:rsid w:val="00AA7BB8"/>
    <w:rsid w:val="00B11A89"/>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4974</Words>
  <Characters>2835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6:59:00Z</dcterms:created>
  <dcterms:modified xsi:type="dcterms:W3CDTF">2019-10-04T06:59:00Z</dcterms:modified>
</cp:coreProperties>
</file>